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3C4E1" w14:textId="6339654E" w:rsidR="00032DFB" w:rsidRPr="008B3D48" w:rsidRDefault="00032DFB" w:rsidP="002B04BA">
      <w:p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1</w:t>
      </w:r>
      <w:r w:rsidRPr="008B3D48">
        <w:rPr>
          <w:b/>
          <w:sz w:val="20"/>
          <w:szCs w:val="20"/>
          <w:vertAlign w:val="superscript"/>
        </w:rPr>
        <w:t>st</w:t>
      </w:r>
      <w:r w:rsidRPr="008B3D48">
        <w:rPr>
          <w:b/>
          <w:sz w:val="20"/>
          <w:szCs w:val="20"/>
        </w:rPr>
        <w:t xml:space="preserve"> </w:t>
      </w:r>
      <w:r w:rsidR="00B44279" w:rsidRPr="008B3D48">
        <w:rPr>
          <w:b/>
          <w:sz w:val="20"/>
          <w:szCs w:val="20"/>
        </w:rPr>
        <w:t>ON AGENDA IS ROLL CALL -</w:t>
      </w:r>
    </w:p>
    <w:p w14:paraId="2453C4E2" w14:textId="3B289701" w:rsidR="00662B32" w:rsidRPr="008B3D48" w:rsidRDefault="00662B32" w:rsidP="002B04BA">
      <w:p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 xml:space="preserve">MAYOR - </w:t>
      </w:r>
      <w:r w:rsidR="00167A6A" w:rsidRPr="008B3D48">
        <w:rPr>
          <w:b/>
          <w:sz w:val="20"/>
          <w:szCs w:val="20"/>
        </w:rPr>
        <w:t>JOHN COONES</w:t>
      </w:r>
      <w:r w:rsidR="00173373" w:rsidRPr="008B3D48">
        <w:rPr>
          <w:b/>
          <w:sz w:val="20"/>
          <w:szCs w:val="20"/>
        </w:rPr>
        <w:t xml:space="preserve"> </w:t>
      </w:r>
    </w:p>
    <w:p w14:paraId="76D843E3" w14:textId="18E31A49" w:rsidR="008904F6" w:rsidRPr="008B3D48" w:rsidRDefault="00301174" w:rsidP="00B834E5">
      <w:pPr>
        <w:spacing w:after="0"/>
        <w:jc w:val="both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 xml:space="preserve">COUNCILMEN – </w:t>
      </w:r>
      <w:r w:rsidR="00F91F0E" w:rsidRPr="008B3D48">
        <w:rPr>
          <w:b/>
          <w:sz w:val="20"/>
          <w:szCs w:val="20"/>
        </w:rPr>
        <w:t>JOHN ARRINGTON</w:t>
      </w:r>
      <w:r w:rsidR="00CF111A" w:rsidRPr="008B3D48">
        <w:rPr>
          <w:b/>
          <w:sz w:val="20"/>
          <w:szCs w:val="20"/>
        </w:rPr>
        <w:t>,</w:t>
      </w:r>
      <w:r w:rsidR="00027368" w:rsidRPr="008B3D48">
        <w:rPr>
          <w:b/>
          <w:sz w:val="20"/>
          <w:szCs w:val="20"/>
        </w:rPr>
        <w:t xml:space="preserve"> </w:t>
      </w:r>
      <w:r w:rsidR="00AE790B" w:rsidRPr="008B3D48">
        <w:rPr>
          <w:b/>
          <w:sz w:val="20"/>
          <w:szCs w:val="20"/>
        </w:rPr>
        <w:t xml:space="preserve">DEANA </w:t>
      </w:r>
      <w:r w:rsidR="00112F46" w:rsidRPr="008B3D48">
        <w:rPr>
          <w:b/>
          <w:sz w:val="20"/>
          <w:szCs w:val="20"/>
        </w:rPr>
        <w:t>DESPAW</w:t>
      </w:r>
      <w:r w:rsidR="005349AF" w:rsidRPr="008B3D48">
        <w:rPr>
          <w:b/>
          <w:sz w:val="20"/>
          <w:szCs w:val="20"/>
        </w:rPr>
        <w:t>,</w:t>
      </w:r>
      <w:r w:rsidR="00FD079E" w:rsidRPr="008B3D48">
        <w:rPr>
          <w:b/>
          <w:sz w:val="20"/>
          <w:szCs w:val="20"/>
        </w:rPr>
        <w:t xml:space="preserve"> </w:t>
      </w:r>
      <w:r w:rsidR="003910BD" w:rsidRPr="008B3D48">
        <w:rPr>
          <w:b/>
          <w:sz w:val="20"/>
          <w:szCs w:val="20"/>
        </w:rPr>
        <w:t>VONDA</w:t>
      </w:r>
      <w:r w:rsidR="00FD079E" w:rsidRPr="008B3D48">
        <w:rPr>
          <w:b/>
          <w:sz w:val="20"/>
          <w:szCs w:val="20"/>
        </w:rPr>
        <w:t xml:space="preserve"> BARELA</w:t>
      </w:r>
    </w:p>
    <w:p w14:paraId="75779F16" w14:textId="1C5DB3B7" w:rsidR="009C0B39" w:rsidRPr="008B3D48" w:rsidRDefault="003910BD" w:rsidP="00B834E5">
      <w:pPr>
        <w:spacing w:after="0"/>
        <w:jc w:val="both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FRED</w:t>
      </w:r>
      <w:r w:rsidR="009C0B39" w:rsidRPr="008B3D48">
        <w:rPr>
          <w:b/>
          <w:sz w:val="20"/>
          <w:szCs w:val="20"/>
        </w:rPr>
        <w:t xml:space="preserve"> BARLEA – IS NOT PRESENT</w:t>
      </w:r>
    </w:p>
    <w:p w14:paraId="780C6417" w14:textId="6A0770CC" w:rsidR="00D805ED" w:rsidRPr="008B3D48" w:rsidRDefault="00FD079E" w:rsidP="00B834E5">
      <w:pPr>
        <w:spacing w:after="0"/>
        <w:jc w:val="both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MEL GILBERT</w:t>
      </w:r>
    </w:p>
    <w:p w14:paraId="3A7F350D" w14:textId="31F2F754" w:rsidR="002340F8" w:rsidRPr="008B3D48" w:rsidRDefault="00DE41D8" w:rsidP="00B834E5">
      <w:pPr>
        <w:spacing w:after="0"/>
        <w:jc w:val="both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LISA CHAMBERS, MIKE CUPP</w:t>
      </w:r>
      <w:r w:rsidR="005349AF" w:rsidRPr="008B3D48">
        <w:rPr>
          <w:b/>
          <w:sz w:val="20"/>
          <w:szCs w:val="20"/>
        </w:rPr>
        <w:t xml:space="preserve"> &amp; CARMEN MALLOY</w:t>
      </w:r>
      <w:r w:rsidRPr="008B3D48">
        <w:rPr>
          <w:b/>
          <w:sz w:val="20"/>
          <w:szCs w:val="20"/>
        </w:rPr>
        <w:t xml:space="preserve"> </w:t>
      </w:r>
    </w:p>
    <w:p w14:paraId="2453C4E6" w14:textId="7D375952" w:rsidR="00C23278" w:rsidRPr="008B3D48" w:rsidRDefault="00633189" w:rsidP="00C23278">
      <w:pPr>
        <w:spacing w:after="0"/>
        <w:jc w:val="both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Mayor</w:t>
      </w:r>
      <w:r w:rsidR="000918A5" w:rsidRPr="008B3D48">
        <w:rPr>
          <w:b/>
          <w:sz w:val="20"/>
          <w:szCs w:val="20"/>
        </w:rPr>
        <w:t xml:space="preserve"> </w:t>
      </w:r>
      <w:r w:rsidR="009C0B39" w:rsidRPr="008B3D48">
        <w:rPr>
          <w:b/>
          <w:sz w:val="20"/>
          <w:szCs w:val="20"/>
        </w:rPr>
        <w:t>Coones</w:t>
      </w:r>
      <w:r w:rsidRPr="008B3D48">
        <w:rPr>
          <w:b/>
          <w:sz w:val="20"/>
          <w:szCs w:val="20"/>
        </w:rPr>
        <w:t xml:space="preserve"> </w:t>
      </w:r>
      <w:r w:rsidR="009B7ABC" w:rsidRPr="008B3D48">
        <w:rPr>
          <w:b/>
          <w:sz w:val="20"/>
          <w:szCs w:val="20"/>
        </w:rPr>
        <w:t>call</w:t>
      </w:r>
      <w:r w:rsidR="000920DE" w:rsidRPr="008B3D48">
        <w:rPr>
          <w:b/>
          <w:sz w:val="20"/>
          <w:szCs w:val="20"/>
        </w:rPr>
        <w:t>s</w:t>
      </w:r>
      <w:r w:rsidR="009B7ABC" w:rsidRPr="008B3D48">
        <w:rPr>
          <w:b/>
          <w:sz w:val="20"/>
          <w:szCs w:val="20"/>
        </w:rPr>
        <w:t xml:space="preserve"> the meeting to order at </w:t>
      </w:r>
      <w:r w:rsidR="0023651F" w:rsidRPr="008B3D48">
        <w:rPr>
          <w:b/>
          <w:sz w:val="20"/>
          <w:szCs w:val="20"/>
        </w:rPr>
        <w:t>6</w:t>
      </w:r>
      <w:r w:rsidR="009B7ABC" w:rsidRPr="008B3D48">
        <w:rPr>
          <w:b/>
          <w:sz w:val="20"/>
          <w:szCs w:val="20"/>
        </w:rPr>
        <w:t>:</w:t>
      </w:r>
      <w:r w:rsidR="0023651F" w:rsidRPr="008B3D48">
        <w:rPr>
          <w:b/>
          <w:sz w:val="20"/>
          <w:szCs w:val="20"/>
        </w:rPr>
        <w:t>0</w:t>
      </w:r>
      <w:r w:rsidR="005349AF" w:rsidRPr="008B3D48">
        <w:rPr>
          <w:b/>
          <w:sz w:val="20"/>
          <w:szCs w:val="20"/>
        </w:rPr>
        <w:t>0</w:t>
      </w:r>
      <w:r w:rsidR="009B7ABC" w:rsidRPr="008B3D48">
        <w:rPr>
          <w:b/>
          <w:sz w:val="20"/>
          <w:szCs w:val="20"/>
        </w:rPr>
        <w:t xml:space="preserve"> </w:t>
      </w:r>
      <w:r w:rsidR="00FC4499" w:rsidRPr="008B3D48">
        <w:rPr>
          <w:b/>
          <w:sz w:val="20"/>
          <w:szCs w:val="20"/>
        </w:rPr>
        <w:t>P</w:t>
      </w:r>
      <w:r w:rsidR="009B7ABC" w:rsidRPr="008B3D48">
        <w:rPr>
          <w:b/>
          <w:sz w:val="20"/>
          <w:szCs w:val="20"/>
        </w:rPr>
        <w:t>.</w:t>
      </w:r>
      <w:r w:rsidR="00715FE1" w:rsidRPr="008B3D48">
        <w:rPr>
          <w:b/>
          <w:sz w:val="20"/>
          <w:szCs w:val="20"/>
        </w:rPr>
        <w:t>M</w:t>
      </w:r>
      <w:r w:rsidR="009B7ABC" w:rsidRPr="008B3D48">
        <w:rPr>
          <w:b/>
          <w:sz w:val="20"/>
          <w:szCs w:val="20"/>
        </w:rPr>
        <w:t>.</w:t>
      </w:r>
    </w:p>
    <w:p w14:paraId="4735C999" w14:textId="2963F100" w:rsidR="009902AF" w:rsidRPr="008B3D48" w:rsidRDefault="001C1699" w:rsidP="009902AF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2</w:t>
      </w:r>
      <w:r w:rsidR="000F4EBB" w:rsidRPr="008B3D48">
        <w:rPr>
          <w:b/>
          <w:sz w:val="20"/>
          <w:szCs w:val="20"/>
          <w:vertAlign w:val="superscript"/>
        </w:rPr>
        <w:t xml:space="preserve">nd </w:t>
      </w:r>
      <w:r w:rsidR="00B44279" w:rsidRPr="008B3D48">
        <w:rPr>
          <w:b/>
          <w:sz w:val="20"/>
          <w:szCs w:val="20"/>
        </w:rPr>
        <w:t xml:space="preserve">ON AGENDA IS </w:t>
      </w:r>
      <w:r w:rsidR="0023651F" w:rsidRPr="008B3D48">
        <w:rPr>
          <w:b/>
          <w:sz w:val="20"/>
          <w:szCs w:val="20"/>
        </w:rPr>
        <w:t>–</w:t>
      </w:r>
      <w:r w:rsidR="00AB4BA7" w:rsidRPr="008B3D48">
        <w:rPr>
          <w:bCs/>
          <w:sz w:val="20"/>
          <w:szCs w:val="20"/>
        </w:rPr>
        <w:t xml:space="preserve"> </w:t>
      </w:r>
      <w:r w:rsidR="00AB4BA7" w:rsidRPr="008B3D48">
        <w:rPr>
          <w:b/>
          <w:sz w:val="20"/>
          <w:szCs w:val="20"/>
        </w:rPr>
        <w:t>MEL GILBERT</w:t>
      </w:r>
      <w:r w:rsidR="00AB4BA7" w:rsidRPr="008B3D48">
        <w:rPr>
          <w:bCs/>
          <w:sz w:val="20"/>
          <w:szCs w:val="20"/>
        </w:rPr>
        <w:t xml:space="preserve"> </w:t>
      </w:r>
      <w:r w:rsidR="008F5887" w:rsidRPr="008B3D48">
        <w:rPr>
          <w:bCs/>
          <w:sz w:val="20"/>
          <w:szCs w:val="20"/>
        </w:rPr>
        <w:t xml:space="preserve">– </w:t>
      </w:r>
      <w:r w:rsidR="009902AF" w:rsidRPr="008B3D48">
        <w:rPr>
          <w:b/>
          <w:sz w:val="20"/>
          <w:szCs w:val="20"/>
        </w:rPr>
        <w:t>CITY PARK/JAMES RIVER OUTFITTERS (PROPERTY, CREEK, REPAIR -</w:t>
      </w:r>
      <w:r w:rsidR="009902AF" w:rsidRPr="008B3D48">
        <w:rPr>
          <w:bCs/>
          <w:sz w:val="20"/>
          <w:szCs w:val="20"/>
        </w:rPr>
        <w:t xml:space="preserve"> Deana Wells makes a motion</w:t>
      </w:r>
      <w:r w:rsidR="00700A8D" w:rsidRPr="008B3D48">
        <w:rPr>
          <w:bCs/>
          <w:sz w:val="20"/>
          <w:szCs w:val="20"/>
        </w:rPr>
        <w:t xml:space="preserve"> </w:t>
      </w:r>
      <w:r w:rsidR="00772655" w:rsidRPr="008B3D48">
        <w:rPr>
          <w:bCs/>
          <w:sz w:val="20"/>
          <w:szCs w:val="20"/>
        </w:rPr>
        <w:t>re-send the motion to</w:t>
      </w:r>
      <w:r w:rsidR="009902AF" w:rsidRPr="008B3D48">
        <w:rPr>
          <w:bCs/>
          <w:sz w:val="20"/>
          <w:szCs w:val="20"/>
        </w:rPr>
        <w:t xml:space="preserve"> have Mr. Gilbert send a letter to James River Outfitters </w:t>
      </w:r>
      <w:r w:rsidR="00772655" w:rsidRPr="008B3D48">
        <w:rPr>
          <w:bCs/>
          <w:sz w:val="20"/>
          <w:szCs w:val="20"/>
        </w:rPr>
        <w:t>Vond</w:t>
      </w:r>
      <w:r w:rsidR="009B6897" w:rsidRPr="008B3D48">
        <w:rPr>
          <w:bCs/>
          <w:sz w:val="20"/>
          <w:szCs w:val="20"/>
        </w:rPr>
        <w:t>a</w:t>
      </w:r>
      <w:r w:rsidR="009902AF" w:rsidRPr="008B3D48">
        <w:rPr>
          <w:bCs/>
          <w:sz w:val="20"/>
          <w:szCs w:val="20"/>
        </w:rPr>
        <w:t xml:space="preserve"> Barela 2</w:t>
      </w:r>
      <w:r w:rsidR="009902AF" w:rsidRPr="008B3D48">
        <w:rPr>
          <w:bCs/>
          <w:sz w:val="20"/>
          <w:szCs w:val="20"/>
          <w:vertAlign w:val="superscript"/>
        </w:rPr>
        <w:t>nd</w:t>
      </w:r>
      <w:r w:rsidR="009902AF" w:rsidRPr="008B3D48">
        <w:rPr>
          <w:bCs/>
          <w:sz w:val="20"/>
          <w:szCs w:val="20"/>
        </w:rPr>
        <w:t xml:space="preserve"> the motion with Council in agreement.</w:t>
      </w:r>
    </w:p>
    <w:p w14:paraId="57F3612D" w14:textId="33BEE8A0" w:rsidR="0086713A" w:rsidRPr="008B3D48" w:rsidRDefault="009902AF" w:rsidP="0086713A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7C550FD3" w14:textId="3BCF3399" w:rsidR="00206C05" w:rsidRPr="008B3D48" w:rsidRDefault="00CB7947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3</w:t>
      </w:r>
      <w:r w:rsidR="00B409E8" w:rsidRPr="008B3D48">
        <w:rPr>
          <w:b/>
          <w:sz w:val="20"/>
          <w:szCs w:val="20"/>
          <w:vertAlign w:val="superscript"/>
        </w:rPr>
        <w:t>rd</w:t>
      </w:r>
      <w:r w:rsidR="00B409E8" w:rsidRPr="008B3D48">
        <w:rPr>
          <w:b/>
          <w:sz w:val="20"/>
          <w:szCs w:val="20"/>
        </w:rPr>
        <w:t xml:space="preserve"> </w:t>
      </w:r>
      <w:r w:rsidR="00FC2208" w:rsidRPr="008B3D48">
        <w:rPr>
          <w:b/>
          <w:sz w:val="20"/>
          <w:szCs w:val="20"/>
        </w:rPr>
        <w:t xml:space="preserve">ON AGENDA </w:t>
      </w:r>
      <w:r w:rsidR="00A26F17" w:rsidRPr="008B3D48">
        <w:rPr>
          <w:b/>
          <w:sz w:val="20"/>
          <w:szCs w:val="20"/>
        </w:rPr>
        <w:t>IS –</w:t>
      </w:r>
      <w:r w:rsidR="00206C05" w:rsidRPr="008B3D48">
        <w:rPr>
          <w:b/>
          <w:sz w:val="20"/>
          <w:szCs w:val="20"/>
        </w:rPr>
        <w:t xml:space="preserve"> </w:t>
      </w:r>
      <w:r w:rsidR="00E93489" w:rsidRPr="008B3D48">
        <w:rPr>
          <w:b/>
          <w:sz w:val="20"/>
          <w:szCs w:val="20"/>
        </w:rPr>
        <w:t xml:space="preserve">Bill number 21-1 (compensation of City attorney) </w:t>
      </w:r>
      <w:r w:rsidR="003E5804" w:rsidRPr="008B3D48">
        <w:rPr>
          <w:b/>
          <w:sz w:val="20"/>
          <w:szCs w:val="20"/>
        </w:rPr>
        <w:t>–</w:t>
      </w:r>
      <w:r w:rsidR="00E93489" w:rsidRPr="008B3D48">
        <w:rPr>
          <w:b/>
          <w:sz w:val="20"/>
          <w:szCs w:val="20"/>
        </w:rPr>
        <w:t xml:space="preserve"> </w:t>
      </w:r>
      <w:r w:rsidR="003E5804" w:rsidRPr="008B3D48">
        <w:rPr>
          <w:bCs/>
          <w:sz w:val="20"/>
          <w:szCs w:val="20"/>
        </w:rPr>
        <w:t>John Arrington makes a motion to have the 1</w:t>
      </w:r>
      <w:r w:rsidR="003E5804" w:rsidRPr="008B3D48">
        <w:rPr>
          <w:bCs/>
          <w:sz w:val="20"/>
          <w:szCs w:val="20"/>
          <w:vertAlign w:val="superscript"/>
        </w:rPr>
        <w:t>st</w:t>
      </w:r>
      <w:r w:rsidR="003E5804" w:rsidRPr="008B3D48">
        <w:rPr>
          <w:bCs/>
          <w:sz w:val="20"/>
          <w:szCs w:val="20"/>
        </w:rPr>
        <w:t xml:space="preserve"> reading of bill number 21-1 by title only Deana Despaw 2</w:t>
      </w:r>
      <w:r w:rsidR="003E5804" w:rsidRPr="008B3D48">
        <w:rPr>
          <w:bCs/>
          <w:sz w:val="20"/>
          <w:szCs w:val="20"/>
          <w:vertAlign w:val="superscript"/>
        </w:rPr>
        <w:t>nd</w:t>
      </w:r>
      <w:r w:rsidR="003E5804" w:rsidRPr="008B3D48">
        <w:rPr>
          <w:bCs/>
          <w:sz w:val="20"/>
          <w:szCs w:val="20"/>
        </w:rPr>
        <w:t xml:space="preserve"> the motion with Council in agreement.</w:t>
      </w:r>
    </w:p>
    <w:p w14:paraId="47AA208C" w14:textId="16FB4D73" w:rsidR="003E5804" w:rsidRPr="008B3D48" w:rsidRDefault="003E5804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41D6F896" w14:textId="386A61FA" w:rsidR="003E5804" w:rsidRPr="008B3D48" w:rsidRDefault="006F5376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ayor Coones reads bill number 21-1 by title only.  John Arrington makes a motion to accept the 1</w:t>
      </w:r>
      <w:r w:rsidRPr="008B3D48">
        <w:rPr>
          <w:bCs/>
          <w:sz w:val="20"/>
          <w:szCs w:val="20"/>
          <w:vertAlign w:val="superscript"/>
        </w:rPr>
        <w:t>st</w:t>
      </w:r>
      <w:r w:rsidRPr="008B3D48">
        <w:rPr>
          <w:bCs/>
          <w:sz w:val="20"/>
          <w:szCs w:val="20"/>
        </w:rPr>
        <w:t xml:space="preserve"> reading by title only and to have the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reading by title only Deana Despaw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the motion with Council in agreement.</w:t>
      </w:r>
    </w:p>
    <w:p w14:paraId="643D7588" w14:textId="70C23839" w:rsidR="006F5376" w:rsidRPr="008B3D48" w:rsidRDefault="006F5376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65F3C4C9" w14:textId="5DDD3B24" w:rsidR="006F5376" w:rsidRPr="008B3D48" w:rsidRDefault="006F5376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ayor Coones reads the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reading of bill number 21-1 by title only.  </w:t>
      </w:r>
      <w:r w:rsidR="00F350EE" w:rsidRPr="008B3D48">
        <w:rPr>
          <w:bCs/>
          <w:sz w:val="20"/>
          <w:szCs w:val="20"/>
        </w:rPr>
        <w:t>John Arrington makes a motion to accept the final reading of bill number 21-1 and for it to become an ordinance Deana Despaw 2</w:t>
      </w:r>
      <w:r w:rsidR="00F350EE" w:rsidRPr="008B3D48">
        <w:rPr>
          <w:bCs/>
          <w:sz w:val="20"/>
          <w:szCs w:val="20"/>
          <w:vertAlign w:val="superscript"/>
        </w:rPr>
        <w:t>nd</w:t>
      </w:r>
      <w:r w:rsidR="00F350EE" w:rsidRPr="008B3D48">
        <w:rPr>
          <w:bCs/>
          <w:sz w:val="20"/>
          <w:szCs w:val="20"/>
        </w:rPr>
        <w:t xml:space="preserve"> the motion with a roll call vote.</w:t>
      </w:r>
    </w:p>
    <w:p w14:paraId="0B32AB86" w14:textId="08DFA2C0" w:rsidR="00F350EE" w:rsidRPr="008B3D48" w:rsidRDefault="00F350EE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John Arrington – Yes</w:t>
      </w:r>
    </w:p>
    <w:p w14:paraId="6A8CBA7F" w14:textId="2DB8C07A" w:rsidR="00F350EE" w:rsidRPr="008B3D48" w:rsidRDefault="00F350EE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Deana Despaw – Yes</w:t>
      </w:r>
    </w:p>
    <w:p w14:paraId="787669F4" w14:textId="50F0D2EE" w:rsidR="00F350EE" w:rsidRPr="008B3D48" w:rsidRDefault="00257A8D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Vonda Barela – Yes</w:t>
      </w:r>
    </w:p>
    <w:p w14:paraId="5EA06C68" w14:textId="2F64DC7F" w:rsidR="003E5804" w:rsidRPr="008B3D48" w:rsidRDefault="00257A8D" w:rsidP="00CE7076">
      <w:pPr>
        <w:spacing w:after="0"/>
        <w:jc w:val="both"/>
        <w:rPr>
          <w:b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2AAE0EBB" w14:textId="63BC7D11" w:rsidR="00B111A5" w:rsidRPr="008B3D48" w:rsidRDefault="00DA7B82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4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AGENDA IS –</w:t>
      </w:r>
      <w:r w:rsidR="00A242CD" w:rsidRPr="008B3D48">
        <w:rPr>
          <w:b/>
          <w:sz w:val="20"/>
          <w:szCs w:val="20"/>
        </w:rPr>
        <w:t xml:space="preserve"> </w:t>
      </w:r>
      <w:r w:rsidR="00485EBC" w:rsidRPr="008B3D48">
        <w:rPr>
          <w:b/>
          <w:sz w:val="20"/>
          <w:szCs w:val="20"/>
        </w:rPr>
        <w:t>POLICE OFFICER USE OF FORCE POLICY</w:t>
      </w:r>
      <w:r w:rsidR="00A242CD" w:rsidRPr="008B3D48">
        <w:rPr>
          <w:b/>
          <w:sz w:val="20"/>
          <w:szCs w:val="20"/>
        </w:rPr>
        <w:t xml:space="preserve"> </w:t>
      </w:r>
      <w:r w:rsidR="008A24BF" w:rsidRPr="008B3D48">
        <w:rPr>
          <w:b/>
          <w:sz w:val="20"/>
          <w:szCs w:val="20"/>
        </w:rPr>
        <w:t>–</w:t>
      </w:r>
      <w:r w:rsidR="00A242CD" w:rsidRPr="008B3D48">
        <w:rPr>
          <w:b/>
          <w:sz w:val="20"/>
          <w:szCs w:val="20"/>
        </w:rPr>
        <w:t xml:space="preserve"> </w:t>
      </w:r>
      <w:r w:rsidR="008A24BF" w:rsidRPr="008B3D48">
        <w:rPr>
          <w:bCs/>
          <w:sz w:val="20"/>
          <w:szCs w:val="20"/>
        </w:rPr>
        <w:t xml:space="preserve">Deana Despaw makes a </w:t>
      </w:r>
      <w:r w:rsidR="00967D8C" w:rsidRPr="008B3D48">
        <w:rPr>
          <w:bCs/>
          <w:sz w:val="20"/>
          <w:szCs w:val="20"/>
        </w:rPr>
        <w:t>motion</w:t>
      </w:r>
      <w:r w:rsidR="008A24BF" w:rsidRPr="008B3D48">
        <w:rPr>
          <w:bCs/>
          <w:sz w:val="20"/>
          <w:szCs w:val="20"/>
        </w:rPr>
        <w:t xml:space="preserve"> to accept the policy as </w:t>
      </w:r>
      <w:r w:rsidR="00967D8C" w:rsidRPr="008B3D48">
        <w:rPr>
          <w:bCs/>
          <w:sz w:val="20"/>
          <w:szCs w:val="20"/>
        </w:rPr>
        <w:t>written</w:t>
      </w:r>
      <w:r w:rsidR="008A24BF" w:rsidRPr="008B3D48">
        <w:rPr>
          <w:bCs/>
          <w:sz w:val="20"/>
          <w:szCs w:val="20"/>
        </w:rPr>
        <w:t xml:space="preserve"> </w:t>
      </w:r>
      <w:r w:rsidR="00967D8C" w:rsidRPr="008B3D48">
        <w:rPr>
          <w:bCs/>
          <w:sz w:val="20"/>
          <w:szCs w:val="20"/>
        </w:rPr>
        <w:t>John Arrington 2</w:t>
      </w:r>
      <w:r w:rsidR="00967D8C" w:rsidRPr="008B3D48">
        <w:rPr>
          <w:bCs/>
          <w:sz w:val="20"/>
          <w:szCs w:val="20"/>
          <w:vertAlign w:val="superscript"/>
        </w:rPr>
        <w:t>nd</w:t>
      </w:r>
      <w:r w:rsidR="00967D8C" w:rsidRPr="008B3D48">
        <w:rPr>
          <w:bCs/>
          <w:sz w:val="20"/>
          <w:szCs w:val="20"/>
        </w:rPr>
        <w:t xml:space="preserve"> the motion with Council in agreement.</w:t>
      </w:r>
    </w:p>
    <w:p w14:paraId="787F4800" w14:textId="511CF6AA" w:rsidR="00967D8C" w:rsidRPr="008B3D48" w:rsidRDefault="00967D8C" w:rsidP="00CE7076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3ECA1AC7" w14:textId="21322438" w:rsidR="008F20CB" w:rsidRPr="008B3D48" w:rsidRDefault="008F20CB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5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AGENDA IS – </w:t>
      </w:r>
      <w:r w:rsidR="00E61AD8" w:rsidRPr="008B3D48">
        <w:rPr>
          <w:b/>
          <w:sz w:val="20"/>
          <w:szCs w:val="20"/>
        </w:rPr>
        <w:t>O</w:t>
      </w:r>
      <w:r w:rsidR="00485EBC" w:rsidRPr="008B3D48">
        <w:rPr>
          <w:b/>
          <w:sz w:val="20"/>
          <w:szCs w:val="20"/>
        </w:rPr>
        <w:t>PEN BIDS ON 2008 P</w:t>
      </w:r>
      <w:r w:rsidR="00603827" w:rsidRPr="008B3D48">
        <w:rPr>
          <w:b/>
          <w:sz w:val="20"/>
          <w:szCs w:val="20"/>
        </w:rPr>
        <w:t>OLICE CAR</w:t>
      </w:r>
      <w:r w:rsidR="00E61AD8" w:rsidRPr="008B3D48">
        <w:rPr>
          <w:b/>
          <w:sz w:val="20"/>
          <w:szCs w:val="20"/>
        </w:rPr>
        <w:t xml:space="preserve"> </w:t>
      </w:r>
      <w:r w:rsidR="00B96D82" w:rsidRPr="008B3D48">
        <w:rPr>
          <w:b/>
          <w:sz w:val="20"/>
          <w:szCs w:val="20"/>
        </w:rPr>
        <w:t xml:space="preserve">- </w:t>
      </w:r>
      <w:r w:rsidR="00B96D82" w:rsidRPr="008B3D48">
        <w:rPr>
          <w:bCs/>
          <w:sz w:val="20"/>
          <w:szCs w:val="20"/>
        </w:rPr>
        <w:t>Mayor</w:t>
      </w:r>
      <w:r w:rsidR="00B54EF9" w:rsidRPr="008B3D48">
        <w:rPr>
          <w:bCs/>
          <w:sz w:val="20"/>
          <w:szCs w:val="20"/>
        </w:rPr>
        <w:t xml:space="preserve"> Coones steps away from the board.</w:t>
      </w:r>
      <w:r w:rsidR="00B96D82" w:rsidRPr="008B3D48">
        <w:rPr>
          <w:bCs/>
          <w:sz w:val="20"/>
          <w:szCs w:val="20"/>
        </w:rPr>
        <w:t xml:space="preserve">  Mayor of Pro Tem John Arrington takes the meeting over.  </w:t>
      </w:r>
      <w:r w:rsidR="00570FD3" w:rsidRPr="008B3D48">
        <w:rPr>
          <w:bCs/>
          <w:sz w:val="20"/>
          <w:szCs w:val="20"/>
        </w:rPr>
        <w:t>John Arrington opens sealed bids.</w:t>
      </w:r>
    </w:p>
    <w:p w14:paraId="401F048C" w14:textId="3D86B6AC" w:rsidR="00570FD3" w:rsidRPr="008B3D48" w:rsidRDefault="00570FD3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1</w:t>
      </w:r>
      <w:r w:rsidRPr="008B3D48">
        <w:rPr>
          <w:bCs/>
          <w:sz w:val="20"/>
          <w:szCs w:val="20"/>
          <w:vertAlign w:val="superscript"/>
        </w:rPr>
        <w:t>st</w:t>
      </w:r>
      <w:r w:rsidRPr="008B3D48">
        <w:rPr>
          <w:bCs/>
          <w:sz w:val="20"/>
          <w:szCs w:val="20"/>
        </w:rPr>
        <w:t xml:space="preserve"> bid is from John Coones in the amount of $</w:t>
      </w:r>
      <w:r w:rsidR="001F4F0F" w:rsidRPr="008B3D48">
        <w:rPr>
          <w:bCs/>
          <w:sz w:val="20"/>
          <w:szCs w:val="20"/>
        </w:rPr>
        <w:t>101.00</w:t>
      </w:r>
    </w:p>
    <w:p w14:paraId="741AC9B6" w14:textId="0ADBACE8" w:rsidR="001F4F0F" w:rsidRPr="008B3D48" w:rsidRDefault="001F4F0F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bid is from Mike Cupp in the amount of $10.00</w:t>
      </w:r>
    </w:p>
    <w:p w14:paraId="288506A4" w14:textId="41C3E317" w:rsidR="001F4F0F" w:rsidRPr="008B3D48" w:rsidRDefault="001F4F0F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3</w:t>
      </w:r>
      <w:r w:rsidRPr="008B3D48">
        <w:rPr>
          <w:bCs/>
          <w:sz w:val="20"/>
          <w:szCs w:val="20"/>
          <w:vertAlign w:val="superscript"/>
        </w:rPr>
        <w:t>rd</w:t>
      </w:r>
      <w:r w:rsidRPr="008B3D48">
        <w:rPr>
          <w:bCs/>
          <w:sz w:val="20"/>
          <w:szCs w:val="20"/>
        </w:rPr>
        <w:t xml:space="preserve"> bid is from John Croft in the amount of $</w:t>
      </w:r>
      <w:r w:rsidR="009D711B" w:rsidRPr="008B3D48">
        <w:rPr>
          <w:bCs/>
          <w:sz w:val="20"/>
          <w:szCs w:val="20"/>
        </w:rPr>
        <w:t>350.00</w:t>
      </w:r>
    </w:p>
    <w:p w14:paraId="208A3DBB" w14:textId="28A58419" w:rsidR="00D71397" w:rsidRPr="008B3D48" w:rsidRDefault="009D711B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4</w:t>
      </w:r>
      <w:r w:rsidRPr="008B3D48">
        <w:rPr>
          <w:bCs/>
          <w:sz w:val="20"/>
          <w:szCs w:val="20"/>
          <w:vertAlign w:val="superscript"/>
        </w:rPr>
        <w:t>th</w:t>
      </w:r>
      <w:r w:rsidRPr="008B3D48">
        <w:rPr>
          <w:bCs/>
          <w:sz w:val="20"/>
          <w:szCs w:val="20"/>
        </w:rPr>
        <w:t xml:space="preserve"> bid is from Robert McC</w:t>
      </w:r>
      <w:r w:rsidR="00D71397" w:rsidRPr="008B3D48">
        <w:rPr>
          <w:bCs/>
          <w:sz w:val="20"/>
          <w:szCs w:val="20"/>
        </w:rPr>
        <w:t>l</w:t>
      </w:r>
      <w:r w:rsidR="00F8238B" w:rsidRPr="008B3D48">
        <w:rPr>
          <w:bCs/>
          <w:sz w:val="20"/>
          <w:szCs w:val="20"/>
        </w:rPr>
        <w:t>o</w:t>
      </w:r>
      <w:r w:rsidR="00D71397" w:rsidRPr="008B3D48">
        <w:rPr>
          <w:bCs/>
          <w:sz w:val="20"/>
          <w:szCs w:val="20"/>
        </w:rPr>
        <w:t>skey in the amount of $1,750.00</w:t>
      </w:r>
    </w:p>
    <w:p w14:paraId="70C973F8" w14:textId="3460942C" w:rsidR="00F8238B" w:rsidRPr="008B3D48" w:rsidRDefault="009C4CB9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Deana Despaw makes a motion to accept the bid from Robert </w:t>
      </w:r>
      <w:proofErr w:type="spellStart"/>
      <w:r w:rsidRPr="008B3D48">
        <w:rPr>
          <w:bCs/>
          <w:sz w:val="20"/>
          <w:szCs w:val="20"/>
        </w:rPr>
        <w:t>Mccloskey</w:t>
      </w:r>
      <w:proofErr w:type="spellEnd"/>
      <w:r w:rsidRPr="008B3D48">
        <w:rPr>
          <w:bCs/>
          <w:sz w:val="20"/>
          <w:szCs w:val="20"/>
        </w:rPr>
        <w:t xml:space="preserve"> in the amount of $1,750.00 from Robert </w:t>
      </w:r>
      <w:proofErr w:type="spellStart"/>
      <w:r w:rsidRPr="008B3D48">
        <w:rPr>
          <w:bCs/>
          <w:sz w:val="20"/>
          <w:szCs w:val="20"/>
        </w:rPr>
        <w:t>Mccloskey</w:t>
      </w:r>
      <w:proofErr w:type="spellEnd"/>
      <w:r w:rsidRPr="008B3D48">
        <w:rPr>
          <w:bCs/>
          <w:sz w:val="20"/>
          <w:szCs w:val="20"/>
        </w:rPr>
        <w:t xml:space="preserve"> Vonda Barela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the motion with Council in agreement.</w:t>
      </w:r>
    </w:p>
    <w:p w14:paraId="79E2B343" w14:textId="303323B0" w:rsidR="009C4CB9" w:rsidRPr="008B3D48" w:rsidRDefault="009C4CB9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2D9C1869" w14:textId="5EA4617E" w:rsidR="004516F9" w:rsidRPr="008B3D48" w:rsidRDefault="009902AF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6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AGENDA IS – </w:t>
      </w:r>
      <w:r w:rsidR="00603827" w:rsidRPr="008B3D48">
        <w:rPr>
          <w:b/>
          <w:sz w:val="20"/>
          <w:szCs w:val="20"/>
        </w:rPr>
        <w:t>DOMAIN NAME, EMAIL &amp; SECURITY (COMPUTER, WEB SITE)</w:t>
      </w:r>
      <w:r w:rsidR="00216FE1" w:rsidRPr="008B3D48">
        <w:rPr>
          <w:b/>
          <w:sz w:val="20"/>
          <w:szCs w:val="20"/>
        </w:rPr>
        <w:t xml:space="preserve"> </w:t>
      </w:r>
      <w:r w:rsidR="00D73DFC" w:rsidRPr="008B3D48">
        <w:rPr>
          <w:b/>
          <w:sz w:val="20"/>
          <w:szCs w:val="20"/>
        </w:rPr>
        <w:t>–</w:t>
      </w:r>
      <w:r w:rsidR="00216FE1" w:rsidRPr="008B3D48">
        <w:rPr>
          <w:b/>
          <w:sz w:val="20"/>
          <w:szCs w:val="20"/>
        </w:rPr>
        <w:t xml:space="preserve"> </w:t>
      </w:r>
      <w:r w:rsidR="00D73DFC" w:rsidRPr="008B3D48">
        <w:rPr>
          <w:bCs/>
          <w:sz w:val="20"/>
          <w:szCs w:val="20"/>
        </w:rPr>
        <w:t xml:space="preserve">Lisa Chambers explains that </w:t>
      </w:r>
      <w:r w:rsidR="003D0BC3" w:rsidRPr="008B3D48">
        <w:rPr>
          <w:bCs/>
          <w:sz w:val="20"/>
          <w:szCs w:val="20"/>
        </w:rPr>
        <w:t>Bell Computers has retired and</w:t>
      </w:r>
      <w:r w:rsidR="00A15AF8" w:rsidRPr="008B3D48">
        <w:rPr>
          <w:bCs/>
          <w:sz w:val="20"/>
          <w:szCs w:val="20"/>
        </w:rPr>
        <w:t xml:space="preserve"> closed the business and </w:t>
      </w:r>
      <w:r w:rsidR="00D3173C" w:rsidRPr="008B3D48">
        <w:rPr>
          <w:bCs/>
          <w:sz w:val="20"/>
          <w:szCs w:val="20"/>
        </w:rPr>
        <w:t>recommends</w:t>
      </w:r>
      <w:r w:rsidR="00A15AF8" w:rsidRPr="008B3D48">
        <w:rPr>
          <w:bCs/>
          <w:sz w:val="20"/>
          <w:szCs w:val="20"/>
        </w:rPr>
        <w:t xml:space="preserve"> Earl </w:t>
      </w:r>
      <w:r w:rsidR="00D3173C" w:rsidRPr="008B3D48">
        <w:rPr>
          <w:bCs/>
          <w:sz w:val="20"/>
          <w:szCs w:val="20"/>
        </w:rPr>
        <w:t>Johnson</w:t>
      </w:r>
      <w:r w:rsidR="00BB2924" w:rsidRPr="008B3D48">
        <w:rPr>
          <w:bCs/>
          <w:sz w:val="20"/>
          <w:szCs w:val="20"/>
        </w:rPr>
        <w:t>.  Council ask</w:t>
      </w:r>
      <w:r w:rsidR="0056726C" w:rsidRPr="008B3D48">
        <w:rPr>
          <w:bCs/>
          <w:sz w:val="20"/>
          <w:szCs w:val="20"/>
        </w:rPr>
        <w:t>s</w:t>
      </w:r>
      <w:r w:rsidR="00BB2924" w:rsidRPr="008B3D48">
        <w:rPr>
          <w:bCs/>
          <w:sz w:val="20"/>
          <w:szCs w:val="20"/>
        </w:rPr>
        <w:t xml:space="preserve"> that we get the information for the next meeting.</w:t>
      </w:r>
    </w:p>
    <w:p w14:paraId="10C5BAEC" w14:textId="673AA348" w:rsidR="00485EBC" w:rsidRPr="008B3D48" w:rsidRDefault="00485EBC" w:rsidP="008F20CB">
      <w:pPr>
        <w:spacing w:after="0"/>
        <w:jc w:val="both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7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AGENDA IS – </w:t>
      </w:r>
      <w:r w:rsidR="00421197" w:rsidRPr="008B3D48">
        <w:rPr>
          <w:b/>
          <w:sz w:val="20"/>
          <w:szCs w:val="20"/>
        </w:rPr>
        <w:t>FLOOR AT CITY HALL</w:t>
      </w:r>
      <w:r w:rsidRPr="008B3D48">
        <w:rPr>
          <w:b/>
          <w:sz w:val="20"/>
          <w:szCs w:val="20"/>
        </w:rPr>
        <w:t xml:space="preserve"> </w:t>
      </w:r>
      <w:r w:rsidR="00394203" w:rsidRPr="008B3D48">
        <w:rPr>
          <w:b/>
          <w:sz w:val="20"/>
          <w:szCs w:val="20"/>
        </w:rPr>
        <w:t>–</w:t>
      </w:r>
      <w:r w:rsidRPr="008B3D48">
        <w:rPr>
          <w:b/>
          <w:sz w:val="20"/>
          <w:szCs w:val="20"/>
        </w:rPr>
        <w:t xml:space="preserve"> </w:t>
      </w:r>
      <w:r w:rsidR="00394203" w:rsidRPr="008B3D48">
        <w:rPr>
          <w:bCs/>
          <w:sz w:val="20"/>
          <w:szCs w:val="20"/>
        </w:rPr>
        <w:t xml:space="preserve">Deana Despaw makes a motion to put the </w:t>
      </w:r>
      <w:r w:rsidR="00E663CF" w:rsidRPr="008B3D48">
        <w:rPr>
          <w:bCs/>
          <w:sz w:val="20"/>
          <w:szCs w:val="20"/>
        </w:rPr>
        <w:t>City hall floor out for bids</w:t>
      </w:r>
      <w:r w:rsidR="00A77172" w:rsidRPr="008B3D48">
        <w:rPr>
          <w:bCs/>
          <w:sz w:val="20"/>
          <w:szCs w:val="20"/>
        </w:rPr>
        <w:t xml:space="preserve"> Vonda Barela 2</w:t>
      </w:r>
      <w:r w:rsidR="00A77172" w:rsidRPr="008B3D48">
        <w:rPr>
          <w:bCs/>
          <w:sz w:val="20"/>
          <w:szCs w:val="20"/>
          <w:vertAlign w:val="superscript"/>
        </w:rPr>
        <w:t>nd</w:t>
      </w:r>
      <w:r w:rsidR="00A77172" w:rsidRPr="008B3D48">
        <w:rPr>
          <w:bCs/>
          <w:sz w:val="20"/>
          <w:szCs w:val="20"/>
        </w:rPr>
        <w:t xml:space="preserve"> the motion with Council in agreement.</w:t>
      </w:r>
    </w:p>
    <w:p w14:paraId="189147D9" w14:textId="571352B8" w:rsidR="00B111A5" w:rsidRPr="008B3D48" w:rsidRDefault="00A77172" w:rsidP="00CE7076">
      <w:pPr>
        <w:spacing w:after="0"/>
        <w:jc w:val="both"/>
        <w:rPr>
          <w:b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44549816" w14:textId="4F7EF003" w:rsidR="00E16609" w:rsidRPr="008B3D48" w:rsidRDefault="003259AB" w:rsidP="003259AB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8</w:t>
      </w:r>
      <w:r w:rsidR="003E45BC" w:rsidRPr="008B3D48">
        <w:rPr>
          <w:b/>
          <w:sz w:val="20"/>
          <w:szCs w:val="20"/>
          <w:vertAlign w:val="superscript"/>
        </w:rPr>
        <w:t>th</w:t>
      </w:r>
      <w:r w:rsidR="003E45BC" w:rsidRPr="008B3D48">
        <w:rPr>
          <w:b/>
          <w:sz w:val="20"/>
          <w:szCs w:val="20"/>
        </w:rPr>
        <w:t xml:space="preserve"> ON AGENDA IS </w:t>
      </w:r>
      <w:r w:rsidR="00C83415" w:rsidRPr="008B3D48">
        <w:rPr>
          <w:b/>
          <w:sz w:val="20"/>
          <w:szCs w:val="20"/>
        </w:rPr>
        <w:t>–</w:t>
      </w:r>
      <w:r w:rsidR="00F1471F" w:rsidRPr="008B3D48">
        <w:rPr>
          <w:b/>
          <w:sz w:val="20"/>
          <w:szCs w:val="20"/>
        </w:rPr>
        <w:t xml:space="preserve"> </w:t>
      </w:r>
      <w:r w:rsidR="00A76D7E" w:rsidRPr="008B3D48">
        <w:rPr>
          <w:b/>
          <w:sz w:val="20"/>
          <w:szCs w:val="20"/>
        </w:rPr>
        <w:t xml:space="preserve">LEAK ADJUSTMENTS – </w:t>
      </w:r>
      <w:r w:rsidR="00A76D7E" w:rsidRPr="008B3D48">
        <w:rPr>
          <w:bCs/>
          <w:sz w:val="20"/>
          <w:szCs w:val="20"/>
        </w:rPr>
        <w:t>Table until the April 1, 2021 meeting.</w:t>
      </w:r>
    </w:p>
    <w:p w14:paraId="17C39DE4" w14:textId="0F293E6C" w:rsidR="003A7EC9" w:rsidRPr="008B3D48" w:rsidRDefault="00A76D7E" w:rsidP="00960580">
      <w:pPr>
        <w:spacing w:after="0"/>
        <w:rPr>
          <w:bCs/>
          <w:sz w:val="20"/>
          <w:szCs w:val="20"/>
        </w:rPr>
      </w:pPr>
      <w:bookmarkStart w:id="0" w:name="_Hlk55549144"/>
      <w:r w:rsidRPr="008B3D48">
        <w:rPr>
          <w:b/>
          <w:sz w:val="20"/>
          <w:szCs w:val="20"/>
        </w:rPr>
        <w:t>9</w:t>
      </w:r>
      <w:r w:rsidR="003E45BC" w:rsidRPr="008B3D48">
        <w:rPr>
          <w:b/>
          <w:sz w:val="20"/>
          <w:szCs w:val="20"/>
          <w:vertAlign w:val="superscript"/>
        </w:rPr>
        <w:t>th</w:t>
      </w:r>
      <w:r w:rsidR="003E45BC" w:rsidRPr="008B3D48">
        <w:rPr>
          <w:b/>
          <w:sz w:val="20"/>
          <w:szCs w:val="20"/>
        </w:rPr>
        <w:t xml:space="preserve"> ON THE AGENDA IS</w:t>
      </w:r>
      <w:r w:rsidR="00051021" w:rsidRPr="008B3D48">
        <w:rPr>
          <w:b/>
          <w:sz w:val="20"/>
          <w:szCs w:val="20"/>
        </w:rPr>
        <w:t xml:space="preserve"> </w:t>
      </w:r>
      <w:r w:rsidR="003856E3" w:rsidRPr="008B3D48">
        <w:rPr>
          <w:b/>
          <w:sz w:val="20"/>
          <w:szCs w:val="20"/>
        </w:rPr>
        <w:t>–</w:t>
      </w:r>
      <w:r w:rsidR="00051021" w:rsidRPr="008B3D48">
        <w:rPr>
          <w:b/>
          <w:sz w:val="20"/>
          <w:szCs w:val="20"/>
        </w:rPr>
        <w:t xml:space="preserve"> </w:t>
      </w:r>
      <w:r w:rsidR="00960580" w:rsidRPr="008B3D48">
        <w:rPr>
          <w:b/>
          <w:sz w:val="20"/>
          <w:szCs w:val="20"/>
        </w:rPr>
        <w:t>2020 AM</w:t>
      </w:r>
      <w:r w:rsidR="006C6BAC" w:rsidRPr="008B3D48">
        <w:rPr>
          <w:b/>
          <w:sz w:val="20"/>
          <w:szCs w:val="20"/>
        </w:rPr>
        <w:t xml:space="preserve">ENDED BUDGET – </w:t>
      </w:r>
      <w:r w:rsidR="006C6BAC" w:rsidRPr="008B3D48">
        <w:rPr>
          <w:bCs/>
          <w:sz w:val="20"/>
          <w:szCs w:val="20"/>
        </w:rPr>
        <w:t>Deana Despaw makes a motion to amend the 2020 budget to actual expenditures John Arrington 2</w:t>
      </w:r>
      <w:r w:rsidR="006C6BAC" w:rsidRPr="008B3D48">
        <w:rPr>
          <w:bCs/>
          <w:sz w:val="20"/>
          <w:szCs w:val="20"/>
          <w:vertAlign w:val="superscript"/>
        </w:rPr>
        <w:t>nd</w:t>
      </w:r>
      <w:r w:rsidR="006C6BAC" w:rsidRPr="008B3D48">
        <w:rPr>
          <w:bCs/>
          <w:sz w:val="20"/>
          <w:szCs w:val="20"/>
        </w:rPr>
        <w:t xml:space="preserve"> the motion with Council in agreement.</w:t>
      </w:r>
    </w:p>
    <w:p w14:paraId="4C6A8B3D" w14:textId="0742F02F" w:rsidR="006C6BAC" w:rsidRPr="008B3D48" w:rsidRDefault="006C6BAC" w:rsidP="00960580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35A993EC" w14:textId="4D3FD16C" w:rsidR="00DC4CE6" w:rsidRPr="008B3D48" w:rsidRDefault="006C6BAC" w:rsidP="00E45F7A">
      <w:pPr>
        <w:spacing w:after="0"/>
        <w:rPr>
          <w:bCs/>
          <w:sz w:val="20"/>
          <w:szCs w:val="20"/>
        </w:rPr>
      </w:pPr>
      <w:bookmarkStart w:id="1" w:name="_Hlk52444300"/>
      <w:bookmarkStart w:id="2" w:name="_Hlk52444100"/>
      <w:bookmarkEnd w:id="0"/>
      <w:r w:rsidRPr="008B3D48">
        <w:rPr>
          <w:b/>
          <w:sz w:val="20"/>
          <w:szCs w:val="20"/>
        </w:rPr>
        <w:t>10</w:t>
      </w:r>
      <w:r w:rsidR="006648A6" w:rsidRPr="008B3D48">
        <w:rPr>
          <w:b/>
          <w:sz w:val="20"/>
          <w:szCs w:val="20"/>
          <w:vertAlign w:val="superscript"/>
        </w:rPr>
        <w:t>th</w:t>
      </w:r>
      <w:r w:rsidR="006648A6" w:rsidRPr="008B3D48">
        <w:rPr>
          <w:b/>
          <w:sz w:val="20"/>
          <w:szCs w:val="20"/>
        </w:rPr>
        <w:t xml:space="preserve"> </w:t>
      </w:r>
      <w:r w:rsidR="003A7EC9" w:rsidRPr="008B3D48">
        <w:rPr>
          <w:b/>
          <w:sz w:val="20"/>
          <w:szCs w:val="20"/>
        </w:rPr>
        <w:t xml:space="preserve">ON THE AGENDA IS – </w:t>
      </w:r>
      <w:r w:rsidR="009971EA" w:rsidRPr="008B3D48">
        <w:rPr>
          <w:b/>
          <w:sz w:val="20"/>
          <w:szCs w:val="20"/>
        </w:rPr>
        <w:t>2020 AU</w:t>
      </w:r>
      <w:r w:rsidR="0016533C" w:rsidRPr="008B3D48">
        <w:rPr>
          <w:b/>
          <w:sz w:val="20"/>
          <w:szCs w:val="20"/>
        </w:rPr>
        <w:t xml:space="preserve">DIT – </w:t>
      </w:r>
      <w:r w:rsidR="0016533C" w:rsidRPr="008B3D48">
        <w:rPr>
          <w:bCs/>
          <w:sz w:val="20"/>
          <w:szCs w:val="20"/>
        </w:rPr>
        <w:t xml:space="preserve">Vonda Barela makes the motion to start the 2020 audit Deana </w:t>
      </w:r>
      <w:r w:rsidR="00734149" w:rsidRPr="008B3D48">
        <w:rPr>
          <w:bCs/>
          <w:sz w:val="20"/>
          <w:szCs w:val="20"/>
        </w:rPr>
        <w:t>Despaw 2</w:t>
      </w:r>
      <w:r w:rsidR="00734149" w:rsidRPr="008B3D48">
        <w:rPr>
          <w:bCs/>
          <w:sz w:val="20"/>
          <w:szCs w:val="20"/>
          <w:vertAlign w:val="superscript"/>
        </w:rPr>
        <w:t>nd</w:t>
      </w:r>
      <w:r w:rsidR="00734149" w:rsidRPr="008B3D48">
        <w:rPr>
          <w:bCs/>
          <w:sz w:val="20"/>
          <w:szCs w:val="20"/>
        </w:rPr>
        <w:t xml:space="preserve"> the motion with Council in agreement.</w:t>
      </w:r>
    </w:p>
    <w:p w14:paraId="3591BEA7" w14:textId="25A2E049" w:rsidR="00DC4CE6" w:rsidRPr="008B3D48" w:rsidRDefault="00734149" w:rsidP="00E45F7A">
      <w:pPr>
        <w:spacing w:after="0"/>
        <w:rPr>
          <w:b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631D29B6" w14:textId="25746BB5" w:rsidR="00734149" w:rsidRPr="008B3D48" w:rsidRDefault="00757B45" w:rsidP="00E45F7A">
      <w:pPr>
        <w:spacing w:after="0"/>
        <w:rPr>
          <w:bCs/>
          <w:sz w:val="20"/>
          <w:szCs w:val="20"/>
        </w:rPr>
      </w:pPr>
      <w:bookmarkStart w:id="3" w:name="_Hlk66271133"/>
      <w:r w:rsidRPr="008B3D48">
        <w:rPr>
          <w:b/>
          <w:sz w:val="20"/>
          <w:szCs w:val="20"/>
        </w:rPr>
        <w:lastRenderedPageBreak/>
        <w:t>1</w:t>
      </w:r>
      <w:r w:rsidR="00582F10" w:rsidRPr="008B3D48">
        <w:rPr>
          <w:b/>
          <w:sz w:val="20"/>
          <w:szCs w:val="20"/>
        </w:rPr>
        <w:t>1</w:t>
      </w:r>
      <w:r w:rsidR="00582F10" w:rsidRPr="008B3D48">
        <w:rPr>
          <w:b/>
          <w:sz w:val="20"/>
          <w:szCs w:val="20"/>
          <w:vertAlign w:val="superscript"/>
        </w:rPr>
        <w:t>th</w:t>
      </w:r>
      <w:r w:rsidR="00582F10" w:rsidRPr="008B3D48">
        <w:rPr>
          <w:b/>
          <w:sz w:val="20"/>
          <w:szCs w:val="20"/>
        </w:rPr>
        <w:t xml:space="preserve"> </w:t>
      </w:r>
      <w:r w:rsidR="0078370B" w:rsidRPr="008B3D48">
        <w:rPr>
          <w:b/>
          <w:sz w:val="20"/>
          <w:szCs w:val="20"/>
        </w:rPr>
        <w:t>ON THE AGENDA IS</w:t>
      </w:r>
      <w:r w:rsidRPr="008B3D48">
        <w:rPr>
          <w:b/>
          <w:sz w:val="20"/>
          <w:szCs w:val="20"/>
        </w:rPr>
        <w:t xml:space="preserve"> – </w:t>
      </w:r>
      <w:bookmarkEnd w:id="3"/>
      <w:r w:rsidRPr="008B3D48">
        <w:rPr>
          <w:b/>
          <w:sz w:val="20"/>
          <w:szCs w:val="20"/>
        </w:rPr>
        <w:t xml:space="preserve">2021 </w:t>
      </w:r>
      <w:r w:rsidR="006B3304" w:rsidRPr="008B3D48">
        <w:rPr>
          <w:b/>
          <w:sz w:val="20"/>
          <w:szCs w:val="20"/>
        </w:rPr>
        <w:t xml:space="preserve">BUDGET – </w:t>
      </w:r>
      <w:r w:rsidR="006B3304" w:rsidRPr="008B3D48">
        <w:rPr>
          <w:bCs/>
          <w:sz w:val="20"/>
          <w:szCs w:val="20"/>
        </w:rPr>
        <w:t>Lisa Chambers explains that she added 3% to all expenditures for the 2021 budget</w:t>
      </w:r>
    </w:p>
    <w:p w14:paraId="7E54C3FC" w14:textId="1918A7BA" w:rsidR="00C349F3" w:rsidRPr="008B3D48" w:rsidRDefault="00C349F3" w:rsidP="00E45F7A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12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THE AGENDA IS – GEN</w:t>
      </w:r>
      <w:r w:rsidR="00DA42F4" w:rsidRPr="008B3D48">
        <w:rPr>
          <w:b/>
          <w:sz w:val="20"/>
          <w:szCs w:val="20"/>
        </w:rPr>
        <w:t xml:space="preserve">ERATOR FOR WELL </w:t>
      </w:r>
      <w:r w:rsidR="00FD61E9" w:rsidRPr="008B3D48">
        <w:rPr>
          <w:b/>
          <w:sz w:val="20"/>
          <w:szCs w:val="20"/>
        </w:rPr>
        <w:t>–</w:t>
      </w:r>
      <w:r w:rsidR="00DA42F4" w:rsidRPr="008B3D48">
        <w:rPr>
          <w:b/>
          <w:sz w:val="20"/>
          <w:szCs w:val="20"/>
        </w:rPr>
        <w:t xml:space="preserve"> </w:t>
      </w:r>
      <w:r w:rsidR="00FD61E9" w:rsidRPr="008B3D48">
        <w:rPr>
          <w:bCs/>
          <w:sz w:val="20"/>
          <w:szCs w:val="20"/>
        </w:rPr>
        <w:t xml:space="preserve">Deana Despaw makes a </w:t>
      </w:r>
      <w:r w:rsidR="00B9376A" w:rsidRPr="008B3D48">
        <w:rPr>
          <w:bCs/>
          <w:sz w:val="20"/>
          <w:szCs w:val="20"/>
        </w:rPr>
        <w:t>motion</w:t>
      </w:r>
      <w:r w:rsidR="00FD61E9" w:rsidRPr="008B3D48">
        <w:rPr>
          <w:bCs/>
          <w:sz w:val="20"/>
          <w:szCs w:val="20"/>
        </w:rPr>
        <w:t xml:space="preserve"> to put </w:t>
      </w:r>
      <w:r w:rsidR="00B9376A" w:rsidRPr="008B3D48">
        <w:rPr>
          <w:bCs/>
          <w:sz w:val="20"/>
          <w:szCs w:val="20"/>
        </w:rPr>
        <w:t>out for bids a generator for the City well Vonda Barela 2</w:t>
      </w:r>
      <w:r w:rsidR="00B9376A" w:rsidRPr="008B3D48">
        <w:rPr>
          <w:bCs/>
          <w:sz w:val="20"/>
          <w:szCs w:val="20"/>
          <w:vertAlign w:val="superscript"/>
        </w:rPr>
        <w:t>nd</w:t>
      </w:r>
      <w:r w:rsidR="00B9376A" w:rsidRPr="008B3D48">
        <w:rPr>
          <w:bCs/>
          <w:sz w:val="20"/>
          <w:szCs w:val="20"/>
        </w:rPr>
        <w:t xml:space="preserve"> the motion with Council in agreement.</w:t>
      </w:r>
    </w:p>
    <w:p w14:paraId="17EEAB26" w14:textId="30C0B813" w:rsidR="00B9376A" w:rsidRPr="008B3D48" w:rsidRDefault="00B9376A" w:rsidP="00E45F7A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5DD3B950" w14:textId="500D8AAB" w:rsidR="00734149" w:rsidRPr="008B3D48" w:rsidRDefault="00C349F3" w:rsidP="00E45F7A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13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THE AGENDA IS –</w:t>
      </w:r>
      <w:r w:rsidR="00B9376A" w:rsidRPr="008B3D48">
        <w:rPr>
          <w:b/>
          <w:sz w:val="20"/>
          <w:szCs w:val="20"/>
        </w:rPr>
        <w:t xml:space="preserve"> </w:t>
      </w:r>
      <w:r w:rsidR="004849E2" w:rsidRPr="008B3D48">
        <w:rPr>
          <w:b/>
          <w:sz w:val="20"/>
          <w:szCs w:val="20"/>
        </w:rPr>
        <w:t xml:space="preserve">ROOF AT WELL </w:t>
      </w:r>
      <w:r w:rsidR="00416CEB" w:rsidRPr="008B3D48">
        <w:rPr>
          <w:b/>
          <w:sz w:val="20"/>
          <w:szCs w:val="20"/>
        </w:rPr>
        <w:t>–</w:t>
      </w:r>
      <w:r w:rsidR="004849E2" w:rsidRPr="008B3D48">
        <w:rPr>
          <w:b/>
          <w:sz w:val="20"/>
          <w:szCs w:val="20"/>
        </w:rPr>
        <w:t xml:space="preserve"> </w:t>
      </w:r>
      <w:r w:rsidR="00416CEB" w:rsidRPr="008B3D48">
        <w:rPr>
          <w:bCs/>
          <w:sz w:val="20"/>
          <w:szCs w:val="20"/>
        </w:rPr>
        <w:t xml:space="preserve">Deana Despaw makes a motion to </w:t>
      </w:r>
      <w:r w:rsidR="00C32FCB" w:rsidRPr="008B3D48">
        <w:rPr>
          <w:bCs/>
          <w:sz w:val="20"/>
          <w:szCs w:val="20"/>
        </w:rPr>
        <w:t xml:space="preserve">put out for bids a new roof and a </w:t>
      </w:r>
      <w:r w:rsidR="009B5CE2" w:rsidRPr="008B3D48">
        <w:rPr>
          <w:bCs/>
          <w:sz w:val="20"/>
          <w:szCs w:val="20"/>
        </w:rPr>
        <w:t>chlorine</w:t>
      </w:r>
      <w:r w:rsidR="00C32FCB" w:rsidRPr="008B3D48">
        <w:rPr>
          <w:bCs/>
          <w:sz w:val="20"/>
          <w:szCs w:val="20"/>
        </w:rPr>
        <w:t xml:space="preserve"> building </w:t>
      </w:r>
      <w:r w:rsidR="009B5CE2" w:rsidRPr="008B3D48">
        <w:rPr>
          <w:bCs/>
          <w:sz w:val="20"/>
          <w:szCs w:val="20"/>
        </w:rPr>
        <w:t>Vonda Barela 2</w:t>
      </w:r>
      <w:r w:rsidR="009B5CE2" w:rsidRPr="008B3D48">
        <w:rPr>
          <w:bCs/>
          <w:sz w:val="20"/>
          <w:szCs w:val="20"/>
          <w:vertAlign w:val="superscript"/>
        </w:rPr>
        <w:t>nd</w:t>
      </w:r>
      <w:r w:rsidR="009B5CE2" w:rsidRPr="008B3D48">
        <w:rPr>
          <w:bCs/>
          <w:sz w:val="20"/>
          <w:szCs w:val="20"/>
        </w:rPr>
        <w:t xml:space="preserve"> the motion with Council in agreement.</w:t>
      </w:r>
    </w:p>
    <w:p w14:paraId="7D7A228F" w14:textId="03413F47" w:rsidR="009B5CE2" w:rsidRPr="008B3D48" w:rsidRDefault="009B5CE2" w:rsidP="00E45F7A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79253013" w14:textId="19FC3B1E" w:rsidR="00CA3EE0" w:rsidRPr="008B3D48" w:rsidRDefault="00CA3EE0" w:rsidP="00E45F7A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14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THE AGENDA IS – FACEBOOK –</w:t>
      </w:r>
      <w:r w:rsidR="00FB5C96" w:rsidRPr="008B3D48">
        <w:rPr>
          <w:b/>
          <w:sz w:val="20"/>
          <w:szCs w:val="20"/>
        </w:rPr>
        <w:t xml:space="preserve"> </w:t>
      </w:r>
      <w:r w:rsidRPr="008B3D48">
        <w:rPr>
          <w:bCs/>
          <w:sz w:val="20"/>
          <w:szCs w:val="20"/>
        </w:rPr>
        <w:t>discussion</w:t>
      </w:r>
      <w:r w:rsidRPr="008B3D48">
        <w:rPr>
          <w:b/>
          <w:sz w:val="20"/>
          <w:szCs w:val="20"/>
        </w:rPr>
        <w:t xml:space="preserve"> </w:t>
      </w:r>
    </w:p>
    <w:p w14:paraId="7D2C4378" w14:textId="7C749C5A" w:rsidR="009B5CE2" w:rsidRPr="008B3D48" w:rsidRDefault="00CA3EE0" w:rsidP="00E45F7A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1</w:t>
      </w:r>
      <w:r w:rsidR="00FB5C96" w:rsidRPr="008B3D48">
        <w:rPr>
          <w:b/>
          <w:sz w:val="20"/>
          <w:szCs w:val="20"/>
        </w:rPr>
        <w:t>5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THE AGENDA IS – </w:t>
      </w:r>
      <w:r w:rsidR="00FB5C96" w:rsidRPr="008B3D48">
        <w:rPr>
          <w:b/>
          <w:sz w:val="20"/>
          <w:szCs w:val="20"/>
        </w:rPr>
        <w:t xml:space="preserve">ENFORCEMENT OFFICER – </w:t>
      </w:r>
      <w:r w:rsidR="00FB5C96" w:rsidRPr="008B3D48">
        <w:rPr>
          <w:bCs/>
          <w:sz w:val="20"/>
          <w:szCs w:val="20"/>
        </w:rPr>
        <w:t>no motions made.</w:t>
      </w:r>
    </w:p>
    <w:p w14:paraId="146AE31E" w14:textId="3846B4BC" w:rsidR="00734149" w:rsidRPr="008B3D48" w:rsidRDefault="00D71E53" w:rsidP="00E45F7A">
      <w:p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1</w:t>
      </w:r>
      <w:r w:rsidR="00862707" w:rsidRPr="008B3D48">
        <w:rPr>
          <w:b/>
          <w:sz w:val="20"/>
          <w:szCs w:val="20"/>
        </w:rPr>
        <w:t>6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THE AGENDA IS – GENERATOR AT THE WASTEWATER PLANT – </w:t>
      </w:r>
      <w:r w:rsidRPr="008B3D48">
        <w:rPr>
          <w:bCs/>
          <w:sz w:val="20"/>
          <w:szCs w:val="20"/>
        </w:rPr>
        <w:t xml:space="preserve">Mayor Coones explains that the portable generator was </w:t>
      </w:r>
      <w:r w:rsidR="00766F77" w:rsidRPr="008B3D48">
        <w:rPr>
          <w:bCs/>
          <w:sz w:val="20"/>
          <w:szCs w:val="20"/>
        </w:rPr>
        <w:t>inspected and was found to be missing parts, ceased up</w:t>
      </w:r>
      <w:r w:rsidR="00591211" w:rsidRPr="008B3D48">
        <w:rPr>
          <w:bCs/>
          <w:sz w:val="20"/>
          <w:szCs w:val="20"/>
        </w:rPr>
        <w:t xml:space="preserve"> </w:t>
      </w:r>
      <w:r w:rsidR="00AA4A8D" w:rsidRPr="008B3D48">
        <w:rPr>
          <w:bCs/>
          <w:sz w:val="20"/>
          <w:szCs w:val="20"/>
        </w:rPr>
        <w:t>(</w:t>
      </w:r>
      <w:r w:rsidR="00591211" w:rsidRPr="008B3D48">
        <w:rPr>
          <w:bCs/>
          <w:sz w:val="20"/>
          <w:szCs w:val="20"/>
        </w:rPr>
        <w:t>it is no good</w:t>
      </w:r>
      <w:r w:rsidR="00AA4A8D" w:rsidRPr="008B3D48">
        <w:rPr>
          <w:bCs/>
          <w:sz w:val="20"/>
          <w:szCs w:val="20"/>
        </w:rPr>
        <w:t>)</w:t>
      </w:r>
      <w:r w:rsidR="00591211" w:rsidRPr="008B3D48">
        <w:rPr>
          <w:bCs/>
          <w:sz w:val="20"/>
          <w:szCs w:val="20"/>
        </w:rPr>
        <w:t xml:space="preserve">.  </w:t>
      </w:r>
    </w:p>
    <w:p w14:paraId="013FFE40" w14:textId="3F797164" w:rsidR="00582F10" w:rsidRPr="008B3D48" w:rsidRDefault="00862707" w:rsidP="00E45F7A">
      <w:p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1</w:t>
      </w:r>
      <w:r w:rsidR="006655B2" w:rsidRPr="008B3D48">
        <w:rPr>
          <w:b/>
          <w:sz w:val="20"/>
          <w:szCs w:val="20"/>
        </w:rPr>
        <w:t>7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THE AGENDA IS –</w:t>
      </w:r>
      <w:r w:rsidR="0078370B" w:rsidRPr="008B3D48">
        <w:rPr>
          <w:b/>
          <w:sz w:val="20"/>
          <w:szCs w:val="20"/>
        </w:rPr>
        <w:t xml:space="preserve"> OLD BUSINESS – </w:t>
      </w:r>
    </w:p>
    <w:p w14:paraId="58B08498" w14:textId="5545B3A2" w:rsidR="00096AAB" w:rsidRPr="008B3D48" w:rsidRDefault="0019763D" w:rsidP="00522FF6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 xml:space="preserve">JOHN COONES </w:t>
      </w:r>
      <w:r w:rsidR="006B6E85" w:rsidRPr="008B3D48">
        <w:rPr>
          <w:b/>
          <w:sz w:val="20"/>
          <w:szCs w:val="20"/>
        </w:rPr>
        <w:t>–</w:t>
      </w:r>
      <w:r w:rsidRPr="008B3D48">
        <w:rPr>
          <w:b/>
          <w:sz w:val="20"/>
          <w:szCs w:val="20"/>
        </w:rPr>
        <w:t xml:space="preserve"> </w:t>
      </w:r>
      <w:r w:rsidR="006F37F8" w:rsidRPr="008B3D48">
        <w:rPr>
          <w:b/>
          <w:sz w:val="20"/>
          <w:szCs w:val="20"/>
        </w:rPr>
        <w:t>No</w:t>
      </w:r>
    </w:p>
    <w:p w14:paraId="7E4B2E6D" w14:textId="730D62E6" w:rsidR="00C5527F" w:rsidRPr="008B3D48" w:rsidRDefault="0078370B" w:rsidP="00522FF6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bookmarkStart w:id="4" w:name="_Hlk63416449"/>
      <w:r w:rsidRPr="008B3D48">
        <w:rPr>
          <w:b/>
          <w:sz w:val="20"/>
          <w:szCs w:val="20"/>
        </w:rPr>
        <w:t>J</w:t>
      </w:r>
      <w:r w:rsidR="0019763D" w:rsidRPr="008B3D48">
        <w:rPr>
          <w:b/>
          <w:sz w:val="20"/>
          <w:szCs w:val="20"/>
        </w:rPr>
        <w:t xml:space="preserve">OHN ARRINGTON </w:t>
      </w:r>
      <w:r w:rsidRPr="008B3D48">
        <w:rPr>
          <w:b/>
          <w:sz w:val="20"/>
          <w:szCs w:val="20"/>
        </w:rPr>
        <w:t xml:space="preserve">– </w:t>
      </w:r>
      <w:r w:rsidR="006F37F8" w:rsidRPr="008B3D48">
        <w:rPr>
          <w:b/>
          <w:sz w:val="20"/>
          <w:szCs w:val="20"/>
        </w:rPr>
        <w:t>No</w:t>
      </w:r>
    </w:p>
    <w:p w14:paraId="4673C2A3" w14:textId="5833BC29" w:rsidR="00850CD5" w:rsidRPr="008B3D48" w:rsidRDefault="0078370B" w:rsidP="00522FF6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D</w:t>
      </w:r>
      <w:r w:rsidR="003C59C3" w:rsidRPr="008B3D48">
        <w:rPr>
          <w:b/>
          <w:sz w:val="20"/>
          <w:szCs w:val="20"/>
        </w:rPr>
        <w:t>EANA DESPAW</w:t>
      </w:r>
      <w:r w:rsidRPr="008B3D48">
        <w:rPr>
          <w:b/>
          <w:sz w:val="20"/>
          <w:szCs w:val="20"/>
        </w:rPr>
        <w:t xml:space="preserve"> – </w:t>
      </w:r>
      <w:r w:rsidR="006F37F8" w:rsidRPr="008B3D48">
        <w:rPr>
          <w:b/>
          <w:sz w:val="20"/>
          <w:szCs w:val="20"/>
        </w:rPr>
        <w:t>No</w:t>
      </w:r>
    </w:p>
    <w:p w14:paraId="48FC0B14" w14:textId="78398AF5" w:rsidR="00340294" w:rsidRPr="008B3D48" w:rsidRDefault="00170C1F" w:rsidP="00522FF6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 xml:space="preserve">VODA </w:t>
      </w:r>
      <w:r w:rsidR="003C59C3" w:rsidRPr="008B3D48">
        <w:rPr>
          <w:b/>
          <w:sz w:val="20"/>
          <w:szCs w:val="20"/>
        </w:rPr>
        <w:t>BARELA</w:t>
      </w:r>
      <w:r w:rsidR="0078370B" w:rsidRPr="008B3D48">
        <w:rPr>
          <w:b/>
          <w:sz w:val="20"/>
          <w:szCs w:val="20"/>
        </w:rPr>
        <w:t xml:space="preserve"> – </w:t>
      </w:r>
      <w:r w:rsidR="006F37F8" w:rsidRPr="008B3D48">
        <w:rPr>
          <w:b/>
          <w:sz w:val="20"/>
          <w:szCs w:val="20"/>
        </w:rPr>
        <w:t>No</w:t>
      </w:r>
    </w:p>
    <w:bookmarkEnd w:id="4"/>
    <w:p w14:paraId="46FF906B" w14:textId="340CF00A" w:rsidR="006413FD" w:rsidRPr="008B3D48" w:rsidRDefault="0078370B" w:rsidP="00C661D4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L</w:t>
      </w:r>
      <w:r w:rsidR="003C59C3" w:rsidRPr="008B3D48">
        <w:rPr>
          <w:b/>
          <w:sz w:val="20"/>
          <w:szCs w:val="20"/>
        </w:rPr>
        <w:t>ISA CHAMBERS</w:t>
      </w:r>
      <w:r w:rsidRPr="008B3D48">
        <w:rPr>
          <w:b/>
          <w:sz w:val="20"/>
          <w:szCs w:val="20"/>
        </w:rPr>
        <w:t xml:space="preserve"> – </w:t>
      </w:r>
      <w:r w:rsidR="006F37F8" w:rsidRPr="008B3D48">
        <w:rPr>
          <w:b/>
          <w:sz w:val="20"/>
          <w:szCs w:val="20"/>
        </w:rPr>
        <w:t>No</w:t>
      </w:r>
    </w:p>
    <w:p w14:paraId="129D2688" w14:textId="08A4FE02" w:rsidR="0025139E" w:rsidRPr="008B3D48" w:rsidRDefault="0078370B" w:rsidP="00C661D4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M</w:t>
      </w:r>
      <w:r w:rsidR="003C59C3" w:rsidRPr="008B3D48">
        <w:rPr>
          <w:b/>
          <w:sz w:val="20"/>
          <w:szCs w:val="20"/>
        </w:rPr>
        <w:t>IKE CUPP</w:t>
      </w:r>
      <w:r w:rsidRPr="008B3D48">
        <w:rPr>
          <w:b/>
          <w:sz w:val="20"/>
          <w:szCs w:val="20"/>
        </w:rPr>
        <w:t xml:space="preserve"> – </w:t>
      </w:r>
      <w:r w:rsidR="006F37F8" w:rsidRPr="008B3D48">
        <w:rPr>
          <w:b/>
          <w:sz w:val="20"/>
          <w:szCs w:val="20"/>
        </w:rPr>
        <w:t>No</w:t>
      </w:r>
    </w:p>
    <w:p w14:paraId="7B62F7A3" w14:textId="0CB5DE58" w:rsidR="003A7EC9" w:rsidRPr="008B3D48" w:rsidRDefault="0078370B" w:rsidP="00ED2307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C</w:t>
      </w:r>
      <w:r w:rsidR="003C59C3" w:rsidRPr="008B3D48">
        <w:rPr>
          <w:b/>
          <w:sz w:val="20"/>
          <w:szCs w:val="20"/>
        </w:rPr>
        <w:t>ARMEN MALLOY</w:t>
      </w:r>
      <w:r w:rsidR="00B65588" w:rsidRPr="008B3D48">
        <w:rPr>
          <w:b/>
          <w:sz w:val="20"/>
          <w:szCs w:val="20"/>
        </w:rPr>
        <w:t xml:space="preserve"> - </w:t>
      </w:r>
      <w:r w:rsidR="006F37F8" w:rsidRPr="008B3D48">
        <w:rPr>
          <w:bCs/>
          <w:sz w:val="20"/>
          <w:szCs w:val="20"/>
        </w:rPr>
        <w:t>No</w:t>
      </w:r>
    </w:p>
    <w:bookmarkEnd w:id="1"/>
    <w:bookmarkEnd w:id="2"/>
    <w:p w14:paraId="70977532" w14:textId="575FB806" w:rsidR="00706C9B" w:rsidRPr="008B3D48" w:rsidRDefault="008E0581" w:rsidP="00242DA2">
      <w:p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1</w:t>
      </w:r>
      <w:r w:rsidR="00E71613" w:rsidRPr="008B3D48">
        <w:rPr>
          <w:b/>
          <w:sz w:val="20"/>
          <w:szCs w:val="20"/>
        </w:rPr>
        <w:t>8</w:t>
      </w:r>
      <w:r w:rsidR="00B61B3B" w:rsidRPr="008B3D48">
        <w:rPr>
          <w:b/>
          <w:sz w:val="20"/>
          <w:szCs w:val="20"/>
          <w:vertAlign w:val="superscript"/>
        </w:rPr>
        <w:t>th</w:t>
      </w:r>
      <w:r w:rsidR="00B61B3B" w:rsidRPr="008B3D48">
        <w:rPr>
          <w:b/>
          <w:sz w:val="20"/>
          <w:szCs w:val="20"/>
        </w:rPr>
        <w:t xml:space="preserve"> </w:t>
      </w:r>
      <w:r w:rsidR="00917725" w:rsidRPr="008B3D48">
        <w:rPr>
          <w:b/>
          <w:sz w:val="20"/>
          <w:szCs w:val="20"/>
        </w:rPr>
        <w:t xml:space="preserve">ON AGENDA IS </w:t>
      </w:r>
      <w:r w:rsidR="00706C9B" w:rsidRPr="008B3D48">
        <w:rPr>
          <w:b/>
          <w:sz w:val="20"/>
          <w:szCs w:val="20"/>
        </w:rPr>
        <w:t>NEW BUSINESS –</w:t>
      </w:r>
    </w:p>
    <w:p w14:paraId="4C8F4353" w14:textId="77777777" w:rsidR="00522FF6" w:rsidRPr="008B3D48" w:rsidRDefault="00225DD6" w:rsidP="00522FF6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 xml:space="preserve">JOHN COONES </w:t>
      </w:r>
      <w:r w:rsidR="00E5572E" w:rsidRPr="008B3D48">
        <w:rPr>
          <w:b/>
          <w:sz w:val="20"/>
          <w:szCs w:val="20"/>
        </w:rPr>
        <w:t>–</w:t>
      </w:r>
      <w:r w:rsidRPr="008B3D48">
        <w:rPr>
          <w:b/>
          <w:sz w:val="20"/>
          <w:szCs w:val="20"/>
        </w:rPr>
        <w:t xml:space="preserve"> </w:t>
      </w:r>
      <w:r w:rsidR="00522FF6" w:rsidRPr="008B3D48">
        <w:rPr>
          <w:bCs/>
          <w:sz w:val="20"/>
          <w:szCs w:val="20"/>
        </w:rPr>
        <w:t>after some discussion about check signers John Arrington makes a motion that 2 check singers for the new municipal court account Deana Despaw 2</w:t>
      </w:r>
      <w:r w:rsidR="00522FF6" w:rsidRPr="008B3D48">
        <w:rPr>
          <w:bCs/>
          <w:sz w:val="20"/>
          <w:szCs w:val="20"/>
          <w:vertAlign w:val="superscript"/>
        </w:rPr>
        <w:t>nd</w:t>
      </w:r>
      <w:r w:rsidR="00522FF6" w:rsidRPr="008B3D48">
        <w:rPr>
          <w:bCs/>
          <w:sz w:val="20"/>
          <w:szCs w:val="20"/>
        </w:rPr>
        <w:t xml:space="preserve"> the motion with Council in agreement.</w:t>
      </w:r>
    </w:p>
    <w:p w14:paraId="435382F8" w14:textId="68132FCB" w:rsidR="00AC46C2" w:rsidRPr="008B3D48" w:rsidRDefault="00522FF6" w:rsidP="00AC46C2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otion passed.</w:t>
      </w:r>
    </w:p>
    <w:p w14:paraId="1125C969" w14:textId="755F66AC" w:rsidR="00522FF6" w:rsidRPr="008B3D48" w:rsidRDefault="00B65588" w:rsidP="00522FF6">
      <w:pPr>
        <w:pStyle w:val="ListParagraph"/>
        <w:numPr>
          <w:ilvl w:val="0"/>
          <w:numId w:val="24"/>
        </w:num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 xml:space="preserve">JOHN ARRINGTON – </w:t>
      </w:r>
      <w:r w:rsidR="00522FF6" w:rsidRPr="008B3D48">
        <w:rPr>
          <w:bCs/>
          <w:sz w:val="20"/>
          <w:szCs w:val="20"/>
        </w:rPr>
        <w:t>John Arrington makes a motion to purchase 3 (three) 1</w:t>
      </w:r>
      <w:r w:rsidR="00EA7258">
        <w:rPr>
          <w:bCs/>
          <w:sz w:val="20"/>
          <w:szCs w:val="20"/>
        </w:rPr>
        <w:t>-</w:t>
      </w:r>
      <w:r w:rsidR="00522FF6" w:rsidRPr="008B3D48">
        <w:rPr>
          <w:bCs/>
          <w:sz w:val="20"/>
          <w:szCs w:val="20"/>
        </w:rPr>
        <w:t>inch meters Vonda Barela 2</w:t>
      </w:r>
      <w:r w:rsidR="00522FF6" w:rsidRPr="008B3D48">
        <w:rPr>
          <w:bCs/>
          <w:sz w:val="20"/>
          <w:szCs w:val="20"/>
          <w:vertAlign w:val="superscript"/>
        </w:rPr>
        <w:t>nd</w:t>
      </w:r>
      <w:r w:rsidR="00522FF6" w:rsidRPr="008B3D48">
        <w:rPr>
          <w:bCs/>
          <w:sz w:val="20"/>
          <w:szCs w:val="20"/>
        </w:rPr>
        <w:t xml:space="preserve"> the motion with Council in agreement.</w:t>
      </w:r>
    </w:p>
    <w:p w14:paraId="559E6D17" w14:textId="431D6300" w:rsidR="00B65588" w:rsidRPr="008B3D48" w:rsidRDefault="00522FF6" w:rsidP="00522FF6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otion passed.</w:t>
      </w:r>
    </w:p>
    <w:p w14:paraId="5E638DAD" w14:textId="77777777" w:rsidR="000A2D8A" w:rsidRPr="008B3D48" w:rsidRDefault="000A2D8A" w:rsidP="000A2D8A">
      <w:pPr>
        <w:spacing w:after="0"/>
        <w:ind w:left="72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</w:t>
      </w:r>
      <w:r w:rsidR="00AC46C2" w:rsidRPr="008B3D48">
        <w:rPr>
          <w:bCs/>
          <w:sz w:val="20"/>
          <w:szCs w:val="20"/>
        </w:rPr>
        <w:t xml:space="preserve">John Arrington makes a motion </w:t>
      </w:r>
      <w:r w:rsidRPr="008B3D48">
        <w:rPr>
          <w:bCs/>
          <w:sz w:val="20"/>
          <w:szCs w:val="20"/>
        </w:rPr>
        <w:t>to place</w:t>
      </w:r>
      <w:r w:rsidR="00AC46C2" w:rsidRPr="008B3D48">
        <w:rPr>
          <w:bCs/>
          <w:sz w:val="20"/>
          <w:szCs w:val="20"/>
        </w:rPr>
        <w:t xml:space="preserve"> the </w:t>
      </w:r>
      <w:r w:rsidRPr="008B3D48">
        <w:rPr>
          <w:bCs/>
          <w:sz w:val="20"/>
          <w:szCs w:val="20"/>
        </w:rPr>
        <w:t xml:space="preserve">portable generator and the old brush hog out for bids Deana   </w:t>
      </w:r>
    </w:p>
    <w:p w14:paraId="596BD230" w14:textId="6BBCE719" w:rsidR="00AC46C2" w:rsidRPr="008B3D48" w:rsidRDefault="000A2D8A" w:rsidP="000A2D8A">
      <w:pPr>
        <w:spacing w:after="0"/>
        <w:ind w:left="72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Despaw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the motion with council in agreement.</w:t>
      </w:r>
    </w:p>
    <w:p w14:paraId="0B570AC2" w14:textId="4F131507" w:rsidR="000A2D8A" w:rsidRPr="008B3D48" w:rsidRDefault="000A2D8A" w:rsidP="00522FF6">
      <w:pPr>
        <w:spacing w:after="0"/>
        <w:ind w:left="450" w:firstLine="270"/>
        <w:rPr>
          <w:b/>
          <w:sz w:val="20"/>
          <w:szCs w:val="20"/>
        </w:rPr>
      </w:pPr>
      <w:r w:rsidRPr="008B3D48">
        <w:rPr>
          <w:bCs/>
          <w:sz w:val="20"/>
          <w:szCs w:val="20"/>
        </w:rPr>
        <w:t xml:space="preserve">  Motion passed.</w:t>
      </w:r>
    </w:p>
    <w:p w14:paraId="39F4FB14" w14:textId="77777777" w:rsidR="00522FF6" w:rsidRPr="008B3D48" w:rsidRDefault="00B65588" w:rsidP="00522FF6">
      <w:pPr>
        <w:pStyle w:val="ListParagraph"/>
        <w:numPr>
          <w:ilvl w:val="0"/>
          <w:numId w:val="24"/>
        </w:num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 xml:space="preserve">DEANA DESPAW – </w:t>
      </w:r>
      <w:r w:rsidR="00522FF6" w:rsidRPr="008B3D48">
        <w:rPr>
          <w:bCs/>
          <w:sz w:val="20"/>
          <w:szCs w:val="20"/>
        </w:rPr>
        <w:t>Deana Despaw makes a motion to have the Fair on the square Vonda Barela 2</w:t>
      </w:r>
      <w:r w:rsidR="00522FF6" w:rsidRPr="008B3D48">
        <w:rPr>
          <w:bCs/>
          <w:sz w:val="20"/>
          <w:szCs w:val="20"/>
          <w:vertAlign w:val="superscript"/>
        </w:rPr>
        <w:t>nd</w:t>
      </w:r>
      <w:r w:rsidR="00522FF6" w:rsidRPr="008B3D48">
        <w:rPr>
          <w:bCs/>
          <w:sz w:val="20"/>
          <w:szCs w:val="20"/>
        </w:rPr>
        <w:t xml:space="preserve"> the motion with Council in agreement.</w:t>
      </w:r>
    </w:p>
    <w:p w14:paraId="0650F766" w14:textId="77777777" w:rsidR="00522FF6" w:rsidRPr="008B3D48" w:rsidRDefault="00522FF6" w:rsidP="00522FF6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otion passed.</w:t>
      </w:r>
    </w:p>
    <w:p w14:paraId="59BCD840" w14:textId="77777777" w:rsidR="00522FF6" w:rsidRPr="008B3D48" w:rsidRDefault="00522FF6" w:rsidP="00522FF6">
      <w:pPr>
        <w:pStyle w:val="ListParagraph"/>
        <w:numPr>
          <w:ilvl w:val="0"/>
          <w:numId w:val="24"/>
        </w:num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VONDA</w:t>
      </w:r>
      <w:r w:rsidR="00B65588" w:rsidRPr="008B3D48">
        <w:rPr>
          <w:b/>
          <w:sz w:val="20"/>
          <w:szCs w:val="20"/>
        </w:rPr>
        <w:t xml:space="preserve"> BARELA – </w:t>
      </w:r>
      <w:r w:rsidRPr="008B3D48">
        <w:rPr>
          <w:bCs/>
          <w:sz w:val="20"/>
          <w:szCs w:val="20"/>
        </w:rPr>
        <w:t>makes a motion to reinstate Lisa Chambers vacation time she used when she was quarantined Deana Despaw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the motion with Council in agreement.</w:t>
      </w:r>
    </w:p>
    <w:p w14:paraId="3CC0E412" w14:textId="77777777" w:rsidR="00522FF6" w:rsidRPr="008B3D48" w:rsidRDefault="00522FF6" w:rsidP="00522FF6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otion passed.</w:t>
      </w:r>
    </w:p>
    <w:p w14:paraId="4EFA51B1" w14:textId="77777777" w:rsidR="00522FF6" w:rsidRPr="008B3D48" w:rsidRDefault="00522FF6" w:rsidP="00522FF6">
      <w:pPr>
        <w:spacing w:after="0"/>
        <w:ind w:left="72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Vonda Barela makes a motion to give Mike Cupp a raise and to give Carmen Malloy and Lisa Chambers 3 more  </w:t>
      </w:r>
    </w:p>
    <w:p w14:paraId="741CD441" w14:textId="77777777" w:rsidR="00522FF6" w:rsidRPr="008B3D48" w:rsidRDefault="00522FF6" w:rsidP="00522FF6">
      <w:pPr>
        <w:spacing w:after="0"/>
        <w:ind w:firstLine="45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      sick days a year (total 8 days) Deana Well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the motion with Council in agreement.</w:t>
      </w:r>
    </w:p>
    <w:p w14:paraId="1107C378" w14:textId="67F2CA32" w:rsidR="00522FF6" w:rsidRPr="008B3D48" w:rsidRDefault="00522FF6" w:rsidP="00522FF6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ot</w:t>
      </w:r>
      <w:r w:rsidR="00EA7258">
        <w:rPr>
          <w:bCs/>
          <w:sz w:val="20"/>
          <w:szCs w:val="20"/>
        </w:rPr>
        <w:t>i</w:t>
      </w:r>
      <w:r w:rsidRPr="008B3D48">
        <w:rPr>
          <w:bCs/>
          <w:sz w:val="20"/>
          <w:szCs w:val="20"/>
        </w:rPr>
        <w:t>on passed.</w:t>
      </w:r>
    </w:p>
    <w:p w14:paraId="603294A2" w14:textId="10E1EA17" w:rsidR="00B65588" w:rsidRPr="008B3D48" w:rsidRDefault="00522FF6" w:rsidP="00C661D4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ike Cupp turns down the raise.</w:t>
      </w:r>
    </w:p>
    <w:p w14:paraId="453DBB03" w14:textId="5041E9A7" w:rsidR="00C661D4" w:rsidRPr="008B3D48" w:rsidRDefault="00B65588" w:rsidP="00C661D4">
      <w:pPr>
        <w:pStyle w:val="ListParagraph"/>
        <w:numPr>
          <w:ilvl w:val="0"/>
          <w:numId w:val="24"/>
        </w:num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 xml:space="preserve">LISA CHAMBERS – </w:t>
      </w:r>
      <w:r w:rsidR="00C661D4" w:rsidRPr="008B3D48">
        <w:rPr>
          <w:bCs/>
          <w:sz w:val="20"/>
          <w:szCs w:val="20"/>
        </w:rPr>
        <w:t xml:space="preserve">explains that she would like to see Council get tablets where everything for </w:t>
      </w:r>
      <w:r w:rsidR="00B523B4">
        <w:rPr>
          <w:bCs/>
          <w:sz w:val="20"/>
          <w:szCs w:val="20"/>
        </w:rPr>
        <w:t xml:space="preserve">the </w:t>
      </w:r>
      <w:r w:rsidR="00C661D4" w:rsidRPr="008B3D48">
        <w:rPr>
          <w:bCs/>
          <w:sz w:val="20"/>
          <w:szCs w:val="20"/>
        </w:rPr>
        <w:t>council meeting with be sent electronic</w:t>
      </w:r>
      <w:r w:rsidR="00B523B4">
        <w:rPr>
          <w:bCs/>
          <w:sz w:val="20"/>
          <w:szCs w:val="20"/>
        </w:rPr>
        <w:t>ally</w:t>
      </w:r>
      <w:r w:rsidR="00C661D4" w:rsidRPr="008B3D48">
        <w:rPr>
          <w:bCs/>
          <w:sz w:val="20"/>
          <w:szCs w:val="20"/>
        </w:rPr>
        <w:t xml:space="preserve"> and save on paper copies.  Deana Despaw makes a motion to purchase 5 tablets for under $200.00 John Arrington 2</w:t>
      </w:r>
      <w:r w:rsidR="00C661D4" w:rsidRPr="008B3D48">
        <w:rPr>
          <w:bCs/>
          <w:sz w:val="20"/>
          <w:szCs w:val="20"/>
          <w:vertAlign w:val="superscript"/>
        </w:rPr>
        <w:t>nd</w:t>
      </w:r>
      <w:r w:rsidR="00C661D4" w:rsidRPr="008B3D48">
        <w:rPr>
          <w:bCs/>
          <w:sz w:val="20"/>
          <w:szCs w:val="20"/>
        </w:rPr>
        <w:t xml:space="preserve"> the motion with Council in agreement.</w:t>
      </w:r>
    </w:p>
    <w:p w14:paraId="56059CCF" w14:textId="6749819D" w:rsidR="00B65588" w:rsidRPr="008B3D48" w:rsidRDefault="00C661D4" w:rsidP="00C661D4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otion passed.</w:t>
      </w:r>
    </w:p>
    <w:p w14:paraId="54671B2D" w14:textId="77777777" w:rsidR="00C661D4" w:rsidRPr="008B3D48" w:rsidRDefault="00B65588" w:rsidP="00C661D4">
      <w:pPr>
        <w:pStyle w:val="ListParagraph"/>
        <w:numPr>
          <w:ilvl w:val="0"/>
          <w:numId w:val="24"/>
        </w:num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 xml:space="preserve">MIKE CUPP – </w:t>
      </w:r>
      <w:r w:rsidR="00C661D4" w:rsidRPr="008B3D48">
        <w:rPr>
          <w:bCs/>
          <w:sz w:val="20"/>
          <w:szCs w:val="20"/>
        </w:rPr>
        <w:t>Mike explains that he needs a new vest Deana Despaw makes a motion for Mike to purchase a vest up to $450.00 Vonda Barela 2</w:t>
      </w:r>
      <w:r w:rsidR="00C661D4" w:rsidRPr="008B3D48">
        <w:rPr>
          <w:bCs/>
          <w:sz w:val="20"/>
          <w:szCs w:val="20"/>
          <w:vertAlign w:val="superscript"/>
        </w:rPr>
        <w:t>nd</w:t>
      </w:r>
      <w:r w:rsidR="00C661D4" w:rsidRPr="008B3D48">
        <w:rPr>
          <w:bCs/>
          <w:sz w:val="20"/>
          <w:szCs w:val="20"/>
        </w:rPr>
        <w:t xml:space="preserve"> the motion with Council in agreement.</w:t>
      </w:r>
    </w:p>
    <w:p w14:paraId="305D8AE4" w14:textId="5D311B08" w:rsidR="00B65588" w:rsidRPr="008B3D48" w:rsidRDefault="00C661D4" w:rsidP="00C661D4">
      <w:pPr>
        <w:spacing w:after="0"/>
        <w:ind w:left="450" w:firstLine="27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  Motion passed.</w:t>
      </w:r>
    </w:p>
    <w:p w14:paraId="165A5839" w14:textId="77777777" w:rsidR="00C661D4" w:rsidRPr="008B3D48" w:rsidRDefault="00B65588" w:rsidP="00C661D4">
      <w:pPr>
        <w:pStyle w:val="ListParagraph"/>
        <w:numPr>
          <w:ilvl w:val="0"/>
          <w:numId w:val="34"/>
        </w:num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lastRenderedPageBreak/>
        <w:t>CARMEN MALLOY</w:t>
      </w:r>
      <w:r w:rsidR="00E57974" w:rsidRPr="008B3D48">
        <w:rPr>
          <w:b/>
          <w:sz w:val="20"/>
          <w:szCs w:val="20"/>
        </w:rPr>
        <w:t xml:space="preserve"> </w:t>
      </w:r>
      <w:r w:rsidR="00783E01" w:rsidRPr="008B3D48">
        <w:rPr>
          <w:b/>
          <w:sz w:val="20"/>
          <w:szCs w:val="20"/>
        </w:rPr>
        <w:t>–</w:t>
      </w:r>
    </w:p>
    <w:p w14:paraId="4C38EBFC" w14:textId="67BB4531" w:rsidR="00584299" w:rsidRPr="008B3D48" w:rsidRDefault="008E0581" w:rsidP="00C661D4">
      <w:pPr>
        <w:pStyle w:val="ListParagraph"/>
        <w:numPr>
          <w:ilvl w:val="0"/>
          <w:numId w:val="34"/>
        </w:num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12</w:t>
      </w:r>
      <w:r w:rsidR="00944793" w:rsidRPr="008B3D48">
        <w:rPr>
          <w:b/>
          <w:sz w:val="20"/>
          <w:szCs w:val="20"/>
          <w:vertAlign w:val="superscript"/>
        </w:rPr>
        <w:t>TH</w:t>
      </w:r>
      <w:r w:rsidR="00944793" w:rsidRPr="008B3D48">
        <w:rPr>
          <w:b/>
          <w:sz w:val="20"/>
          <w:szCs w:val="20"/>
        </w:rPr>
        <w:t xml:space="preserve"> ON</w:t>
      </w:r>
      <w:r w:rsidR="000A4C17" w:rsidRPr="008B3D48">
        <w:rPr>
          <w:b/>
          <w:sz w:val="20"/>
          <w:szCs w:val="20"/>
        </w:rPr>
        <w:t xml:space="preserve"> THE AGENDA IS </w:t>
      </w:r>
      <w:r w:rsidR="00584299" w:rsidRPr="008B3D48">
        <w:rPr>
          <w:b/>
          <w:sz w:val="20"/>
          <w:szCs w:val="20"/>
        </w:rPr>
        <w:t xml:space="preserve">– </w:t>
      </w:r>
      <w:r w:rsidR="00010CB8" w:rsidRPr="008B3D48">
        <w:rPr>
          <w:b/>
          <w:sz w:val="20"/>
          <w:szCs w:val="20"/>
        </w:rPr>
        <w:t>BILLS &amp; FINANCES –</w:t>
      </w:r>
      <w:r w:rsidR="00010CB8" w:rsidRPr="008B3D48">
        <w:rPr>
          <w:bCs/>
          <w:sz w:val="20"/>
          <w:szCs w:val="20"/>
        </w:rPr>
        <w:t xml:space="preserve"> Deana </w:t>
      </w:r>
      <w:r w:rsidR="009C6B76" w:rsidRPr="008B3D48">
        <w:rPr>
          <w:bCs/>
          <w:sz w:val="20"/>
          <w:szCs w:val="20"/>
        </w:rPr>
        <w:t>Despaw</w:t>
      </w:r>
      <w:r w:rsidR="00010CB8" w:rsidRPr="008B3D48">
        <w:rPr>
          <w:bCs/>
          <w:sz w:val="20"/>
          <w:szCs w:val="20"/>
        </w:rPr>
        <w:t xml:space="preserve"> makes a motion to pay bills </w:t>
      </w:r>
      <w:r w:rsidR="009C6B76" w:rsidRPr="008B3D48">
        <w:rPr>
          <w:bCs/>
          <w:sz w:val="20"/>
          <w:szCs w:val="20"/>
        </w:rPr>
        <w:t>John Arrington</w:t>
      </w:r>
      <w:r w:rsidR="00010CB8" w:rsidRPr="008B3D48">
        <w:rPr>
          <w:bCs/>
          <w:sz w:val="20"/>
          <w:szCs w:val="20"/>
        </w:rPr>
        <w:t xml:space="preserve"> 2</w:t>
      </w:r>
      <w:r w:rsidR="00010CB8" w:rsidRPr="008B3D48">
        <w:rPr>
          <w:bCs/>
          <w:sz w:val="20"/>
          <w:szCs w:val="20"/>
          <w:vertAlign w:val="superscript"/>
        </w:rPr>
        <w:t>nd</w:t>
      </w:r>
      <w:r w:rsidR="00010CB8" w:rsidRPr="008B3D48">
        <w:rPr>
          <w:bCs/>
          <w:sz w:val="20"/>
          <w:szCs w:val="20"/>
        </w:rPr>
        <w:t xml:space="preserve"> the motion with Council in agreement.</w:t>
      </w:r>
    </w:p>
    <w:p w14:paraId="6B0C1EF6" w14:textId="6E766AD1" w:rsidR="009B6897" w:rsidRPr="008B3D48" w:rsidRDefault="008E0581" w:rsidP="009C6B76">
      <w:p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1</w:t>
      </w:r>
      <w:r w:rsidR="00700A8D" w:rsidRPr="008B3D48">
        <w:rPr>
          <w:b/>
          <w:sz w:val="20"/>
          <w:szCs w:val="20"/>
        </w:rPr>
        <w:t>9</w:t>
      </w:r>
      <w:r w:rsidR="00783946" w:rsidRPr="008B3D48">
        <w:rPr>
          <w:b/>
          <w:sz w:val="20"/>
          <w:szCs w:val="20"/>
          <w:vertAlign w:val="superscript"/>
        </w:rPr>
        <w:t>th</w:t>
      </w:r>
      <w:r w:rsidR="00783946" w:rsidRPr="008B3D48">
        <w:rPr>
          <w:b/>
          <w:sz w:val="20"/>
          <w:szCs w:val="20"/>
        </w:rPr>
        <w:t xml:space="preserve"> ON AGENDA IS </w:t>
      </w:r>
      <w:r w:rsidR="009B6897" w:rsidRPr="008B3D48">
        <w:rPr>
          <w:b/>
          <w:sz w:val="20"/>
          <w:szCs w:val="20"/>
        </w:rPr>
        <w:t>–</w:t>
      </w:r>
      <w:r w:rsidR="00783946" w:rsidRPr="008B3D48">
        <w:rPr>
          <w:b/>
          <w:sz w:val="20"/>
          <w:szCs w:val="20"/>
        </w:rPr>
        <w:t xml:space="preserve"> </w:t>
      </w:r>
      <w:r w:rsidR="006D1909" w:rsidRPr="008B3D48">
        <w:rPr>
          <w:b/>
          <w:sz w:val="20"/>
          <w:szCs w:val="20"/>
        </w:rPr>
        <w:t xml:space="preserve">BILLS &amp; FINANCES </w:t>
      </w:r>
      <w:r w:rsidR="005A775E" w:rsidRPr="008B3D48">
        <w:rPr>
          <w:b/>
          <w:sz w:val="20"/>
          <w:szCs w:val="20"/>
        </w:rPr>
        <w:t>–</w:t>
      </w:r>
      <w:r w:rsidR="006D1909" w:rsidRPr="008B3D48">
        <w:rPr>
          <w:b/>
          <w:sz w:val="20"/>
          <w:szCs w:val="20"/>
        </w:rPr>
        <w:t xml:space="preserve"> </w:t>
      </w:r>
      <w:r w:rsidR="005A775E" w:rsidRPr="008B3D48">
        <w:rPr>
          <w:b/>
          <w:sz w:val="20"/>
          <w:szCs w:val="20"/>
        </w:rPr>
        <w:t>Deana Despaw makes a motion to pay bills Vonda Barela 2</w:t>
      </w:r>
      <w:r w:rsidR="005A775E" w:rsidRPr="008B3D48">
        <w:rPr>
          <w:b/>
          <w:sz w:val="20"/>
          <w:szCs w:val="20"/>
          <w:vertAlign w:val="superscript"/>
        </w:rPr>
        <w:t>nd</w:t>
      </w:r>
      <w:r w:rsidR="005A775E" w:rsidRPr="008B3D48">
        <w:rPr>
          <w:b/>
          <w:sz w:val="20"/>
          <w:szCs w:val="20"/>
        </w:rPr>
        <w:t xml:space="preserve"> the motion with Council in agreement.</w:t>
      </w:r>
    </w:p>
    <w:p w14:paraId="65F79CD5" w14:textId="7D85E2DC" w:rsidR="009B6897" w:rsidRPr="008B3D48" w:rsidRDefault="005A775E" w:rsidP="009C6B76">
      <w:pPr>
        <w:spacing w:after="0"/>
        <w:rPr>
          <w:b/>
          <w:sz w:val="20"/>
          <w:szCs w:val="20"/>
        </w:rPr>
      </w:pPr>
      <w:r w:rsidRPr="008B3D48">
        <w:rPr>
          <w:b/>
          <w:sz w:val="20"/>
          <w:szCs w:val="20"/>
        </w:rPr>
        <w:t>Motion passed.</w:t>
      </w:r>
    </w:p>
    <w:p w14:paraId="5EA2D218" w14:textId="4C9224F6" w:rsidR="009C6B76" w:rsidRPr="008B3D48" w:rsidRDefault="005A775E" w:rsidP="009C6B76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20</w:t>
      </w:r>
      <w:r w:rsidRPr="008B3D48">
        <w:rPr>
          <w:b/>
          <w:sz w:val="20"/>
          <w:szCs w:val="20"/>
          <w:vertAlign w:val="superscript"/>
        </w:rPr>
        <w:t>TH</w:t>
      </w:r>
      <w:r w:rsidRPr="008B3D48">
        <w:rPr>
          <w:b/>
          <w:sz w:val="20"/>
          <w:szCs w:val="20"/>
        </w:rPr>
        <w:t xml:space="preserve"> ON AGENDA IS – </w:t>
      </w:r>
      <w:r w:rsidR="009C6B76" w:rsidRPr="008B3D48">
        <w:rPr>
          <w:b/>
          <w:sz w:val="20"/>
          <w:szCs w:val="20"/>
        </w:rPr>
        <w:t xml:space="preserve">CORRECTION &amp; APPROVAL OF MINUTES FROM – </w:t>
      </w:r>
      <w:r w:rsidR="00D35930" w:rsidRPr="008B3D48">
        <w:rPr>
          <w:b/>
          <w:sz w:val="20"/>
          <w:szCs w:val="20"/>
        </w:rPr>
        <w:t>2</w:t>
      </w:r>
      <w:r w:rsidR="009C6B76" w:rsidRPr="008B3D48">
        <w:rPr>
          <w:b/>
          <w:sz w:val="20"/>
          <w:szCs w:val="20"/>
        </w:rPr>
        <w:t>-</w:t>
      </w:r>
      <w:r w:rsidR="00D35930" w:rsidRPr="008B3D48">
        <w:rPr>
          <w:b/>
          <w:sz w:val="20"/>
          <w:szCs w:val="20"/>
        </w:rPr>
        <w:t>4</w:t>
      </w:r>
      <w:r w:rsidR="009C6B76" w:rsidRPr="008B3D48">
        <w:rPr>
          <w:b/>
          <w:sz w:val="20"/>
          <w:szCs w:val="20"/>
        </w:rPr>
        <w:t xml:space="preserve">-2020 </w:t>
      </w:r>
      <w:r w:rsidR="00195C30" w:rsidRPr="008B3D48">
        <w:rPr>
          <w:b/>
          <w:sz w:val="20"/>
          <w:szCs w:val="20"/>
        </w:rPr>
        <w:t>–</w:t>
      </w:r>
      <w:r w:rsidR="009C6B76" w:rsidRPr="008B3D48">
        <w:rPr>
          <w:bCs/>
          <w:sz w:val="20"/>
          <w:szCs w:val="20"/>
        </w:rPr>
        <w:t xml:space="preserve"> </w:t>
      </w:r>
      <w:r w:rsidR="00D35930" w:rsidRPr="008B3D48">
        <w:rPr>
          <w:bCs/>
          <w:sz w:val="20"/>
          <w:szCs w:val="20"/>
        </w:rPr>
        <w:t>tableted until the next meeting.</w:t>
      </w:r>
    </w:p>
    <w:p w14:paraId="53E9CBC0" w14:textId="77777777" w:rsidR="003B3868" w:rsidRPr="008B3D48" w:rsidRDefault="003B3868" w:rsidP="00B042F2">
      <w:pPr>
        <w:spacing w:after="0"/>
        <w:rPr>
          <w:b/>
          <w:sz w:val="20"/>
          <w:szCs w:val="20"/>
        </w:rPr>
      </w:pPr>
    </w:p>
    <w:p w14:paraId="1D424AE1" w14:textId="77777777" w:rsidR="003B3868" w:rsidRPr="008B3D48" w:rsidRDefault="003B3868" w:rsidP="00B042F2">
      <w:pPr>
        <w:spacing w:after="0"/>
        <w:rPr>
          <w:b/>
          <w:sz w:val="20"/>
          <w:szCs w:val="20"/>
        </w:rPr>
      </w:pPr>
    </w:p>
    <w:p w14:paraId="7EE6A41F" w14:textId="77777777" w:rsidR="003B3868" w:rsidRPr="008B3D48" w:rsidRDefault="003B3868" w:rsidP="00B042F2">
      <w:pPr>
        <w:spacing w:after="0"/>
        <w:rPr>
          <w:b/>
          <w:sz w:val="20"/>
          <w:szCs w:val="20"/>
        </w:rPr>
      </w:pPr>
    </w:p>
    <w:p w14:paraId="5680ACC5" w14:textId="77777777" w:rsidR="003B3868" w:rsidRPr="008B3D48" w:rsidRDefault="003B3868" w:rsidP="00B042F2">
      <w:pPr>
        <w:spacing w:after="0"/>
        <w:rPr>
          <w:b/>
          <w:sz w:val="20"/>
          <w:szCs w:val="20"/>
        </w:rPr>
      </w:pPr>
    </w:p>
    <w:p w14:paraId="6314DC18" w14:textId="551C2232" w:rsidR="000A4C17" w:rsidRPr="008B3D48" w:rsidRDefault="000A2D8A" w:rsidP="00B042F2">
      <w:pPr>
        <w:spacing w:after="0"/>
        <w:rPr>
          <w:bCs/>
          <w:sz w:val="20"/>
          <w:szCs w:val="20"/>
        </w:rPr>
      </w:pPr>
      <w:r w:rsidRPr="008B3D48">
        <w:rPr>
          <w:b/>
          <w:sz w:val="20"/>
          <w:szCs w:val="20"/>
        </w:rPr>
        <w:t>21</w:t>
      </w:r>
      <w:r w:rsidRPr="008B3D48">
        <w:rPr>
          <w:b/>
          <w:sz w:val="20"/>
          <w:szCs w:val="20"/>
          <w:vertAlign w:val="superscript"/>
        </w:rPr>
        <w:t>ST</w:t>
      </w:r>
      <w:r w:rsidR="000A4C17" w:rsidRPr="008B3D48">
        <w:rPr>
          <w:b/>
          <w:sz w:val="20"/>
          <w:szCs w:val="20"/>
        </w:rPr>
        <w:t xml:space="preserve"> ON AGENDA IS – </w:t>
      </w:r>
      <w:r w:rsidR="00453216" w:rsidRPr="008B3D48">
        <w:rPr>
          <w:b/>
          <w:sz w:val="20"/>
          <w:szCs w:val="20"/>
        </w:rPr>
        <w:t xml:space="preserve">CLOSED SESSION </w:t>
      </w:r>
      <w:r w:rsidR="00B672C9" w:rsidRPr="008B3D48">
        <w:rPr>
          <w:b/>
          <w:sz w:val="20"/>
          <w:szCs w:val="20"/>
        </w:rPr>
        <w:t xml:space="preserve">– </w:t>
      </w:r>
      <w:bookmarkStart w:id="5" w:name="_Hlk63419273"/>
      <w:r w:rsidR="00A9113D" w:rsidRPr="008B3D48">
        <w:rPr>
          <w:bCs/>
          <w:sz w:val="20"/>
          <w:szCs w:val="20"/>
        </w:rPr>
        <w:t>John Arrington</w:t>
      </w:r>
      <w:r w:rsidR="00B672C9" w:rsidRPr="008B3D48">
        <w:rPr>
          <w:bCs/>
          <w:sz w:val="20"/>
          <w:szCs w:val="20"/>
        </w:rPr>
        <w:t xml:space="preserve"> makes a motion to go into closed session under </w:t>
      </w:r>
      <w:r w:rsidR="00EF3184" w:rsidRPr="008B3D48">
        <w:rPr>
          <w:bCs/>
          <w:sz w:val="20"/>
          <w:szCs w:val="20"/>
        </w:rPr>
        <w:t>personnel under section 610.021</w:t>
      </w:r>
      <w:r w:rsidR="00380280" w:rsidRPr="008B3D48">
        <w:rPr>
          <w:bCs/>
          <w:sz w:val="20"/>
          <w:szCs w:val="20"/>
        </w:rPr>
        <w:t xml:space="preserve"> </w:t>
      </w:r>
      <w:r w:rsidR="00A9113D" w:rsidRPr="008B3D48">
        <w:rPr>
          <w:bCs/>
          <w:sz w:val="20"/>
          <w:szCs w:val="20"/>
        </w:rPr>
        <w:t>Deana Despaw</w:t>
      </w:r>
      <w:r w:rsidR="00380280" w:rsidRPr="008B3D48">
        <w:rPr>
          <w:bCs/>
          <w:sz w:val="20"/>
          <w:szCs w:val="20"/>
        </w:rPr>
        <w:t xml:space="preserve"> 2</w:t>
      </w:r>
      <w:r w:rsidR="00380280" w:rsidRPr="008B3D48">
        <w:rPr>
          <w:bCs/>
          <w:sz w:val="20"/>
          <w:szCs w:val="20"/>
          <w:vertAlign w:val="superscript"/>
        </w:rPr>
        <w:t>nd</w:t>
      </w:r>
      <w:r w:rsidR="00380280" w:rsidRPr="008B3D48">
        <w:rPr>
          <w:bCs/>
          <w:sz w:val="20"/>
          <w:szCs w:val="20"/>
        </w:rPr>
        <w:t xml:space="preserve"> the </w:t>
      </w:r>
      <w:r w:rsidR="00DE2345" w:rsidRPr="008B3D48">
        <w:rPr>
          <w:bCs/>
          <w:sz w:val="20"/>
          <w:szCs w:val="20"/>
        </w:rPr>
        <w:t>motion</w:t>
      </w:r>
      <w:r w:rsidR="00380280" w:rsidRPr="008B3D48">
        <w:rPr>
          <w:bCs/>
          <w:sz w:val="20"/>
          <w:szCs w:val="20"/>
        </w:rPr>
        <w:t xml:space="preserve"> with a roll call vote </w:t>
      </w:r>
    </w:p>
    <w:bookmarkEnd w:id="5"/>
    <w:p w14:paraId="5866EAE2" w14:textId="5314F80C" w:rsidR="00380280" w:rsidRPr="008B3D48" w:rsidRDefault="00380280" w:rsidP="00B042F2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John Arrington – Yes</w:t>
      </w:r>
    </w:p>
    <w:p w14:paraId="27FDD0B3" w14:textId="0EB62515" w:rsidR="00380280" w:rsidRPr="008B3D48" w:rsidRDefault="00380280" w:rsidP="00B042F2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Deana Despaw </w:t>
      </w:r>
      <w:r w:rsidR="00DE2345" w:rsidRPr="008B3D48">
        <w:rPr>
          <w:bCs/>
          <w:sz w:val="20"/>
          <w:szCs w:val="20"/>
        </w:rPr>
        <w:t>– Yes</w:t>
      </w:r>
    </w:p>
    <w:p w14:paraId="0E70A63E" w14:textId="7A7A14AE" w:rsidR="00DE2345" w:rsidRPr="008B3D48" w:rsidRDefault="008A2A76" w:rsidP="00B042F2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Vonda</w:t>
      </w:r>
      <w:r w:rsidR="00DE2345" w:rsidRPr="008B3D48">
        <w:rPr>
          <w:bCs/>
          <w:sz w:val="20"/>
          <w:szCs w:val="20"/>
        </w:rPr>
        <w:t xml:space="preserve"> Barela – Yes</w:t>
      </w:r>
    </w:p>
    <w:p w14:paraId="1A9FB60C" w14:textId="55B87D06" w:rsidR="00DE2345" w:rsidRPr="008B3D48" w:rsidRDefault="00DE2345" w:rsidP="00B042F2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21A13FB9" w14:textId="50C321CB" w:rsidR="00DE2345" w:rsidRPr="008B3D48" w:rsidRDefault="00EA7549" w:rsidP="00B042F2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No motion made in closed session</w:t>
      </w:r>
    </w:p>
    <w:p w14:paraId="7510766A" w14:textId="77777777" w:rsidR="006155CC" w:rsidRPr="008B3D48" w:rsidRDefault="00EA7549" w:rsidP="00EA7549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Deana Despaw makes a motion to come out of closed session John Arrington 2</w:t>
      </w:r>
      <w:r w:rsidRPr="008B3D48">
        <w:rPr>
          <w:bCs/>
          <w:sz w:val="20"/>
          <w:szCs w:val="20"/>
          <w:vertAlign w:val="superscript"/>
        </w:rPr>
        <w:t>nd</w:t>
      </w:r>
      <w:r w:rsidRPr="008B3D48">
        <w:rPr>
          <w:bCs/>
          <w:sz w:val="20"/>
          <w:szCs w:val="20"/>
        </w:rPr>
        <w:t xml:space="preserve"> the motion with </w:t>
      </w:r>
      <w:r w:rsidR="006155CC" w:rsidRPr="008B3D48">
        <w:rPr>
          <w:bCs/>
          <w:sz w:val="20"/>
          <w:szCs w:val="20"/>
        </w:rPr>
        <w:t>Council in agreement.</w:t>
      </w:r>
    </w:p>
    <w:p w14:paraId="074354E5" w14:textId="77777777" w:rsidR="00693626" w:rsidRPr="008B3D48" w:rsidRDefault="00693626" w:rsidP="00EA7549">
      <w:pPr>
        <w:spacing w:after="0"/>
        <w:rPr>
          <w:bCs/>
          <w:sz w:val="20"/>
          <w:szCs w:val="20"/>
        </w:rPr>
      </w:pPr>
    </w:p>
    <w:p w14:paraId="68F44B0D" w14:textId="77777777" w:rsidR="00EA7549" w:rsidRPr="008B3D48" w:rsidRDefault="00EA7549" w:rsidP="00B042F2">
      <w:pPr>
        <w:spacing w:after="0"/>
        <w:rPr>
          <w:bCs/>
          <w:sz w:val="20"/>
          <w:szCs w:val="20"/>
        </w:rPr>
      </w:pPr>
    </w:p>
    <w:p w14:paraId="61231EDA" w14:textId="77777777" w:rsidR="00EA7549" w:rsidRPr="008B3D48" w:rsidRDefault="00EA7549" w:rsidP="00B042F2">
      <w:pPr>
        <w:spacing w:after="0"/>
        <w:rPr>
          <w:bCs/>
          <w:sz w:val="20"/>
          <w:szCs w:val="20"/>
        </w:rPr>
      </w:pPr>
    </w:p>
    <w:p w14:paraId="34BF25B7" w14:textId="77777777" w:rsidR="00DE2345" w:rsidRPr="008B3D48" w:rsidRDefault="00DE2345" w:rsidP="00B042F2">
      <w:pPr>
        <w:spacing w:after="0"/>
        <w:rPr>
          <w:bCs/>
          <w:sz w:val="20"/>
          <w:szCs w:val="20"/>
        </w:rPr>
      </w:pPr>
    </w:p>
    <w:p w14:paraId="2D150989" w14:textId="1B1B8AE3" w:rsidR="007327F7" w:rsidRPr="008B3D48" w:rsidRDefault="007327F7" w:rsidP="00B042F2">
      <w:pPr>
        <w:spacing w:after="0"/>
        <w:rPr>
          <w:b/>
          <w:sz w:val="20"/>
          <w:szCs w:val="20"/>
        </w:rPr>
      </w:pPr>
    </w:p>
    <w:p w14:paraId="0AABF033" w14:textId="012A7DD1" w:rsidR="007327F7" w:rsidRPr="008B3D48" w:rsidRDefault="007327F7" w:rsidP="00B042F2">
      <w:pPr>
        <w:spacing w:after="0"/>
        <w:rPr>
          <w:b/>
          <w:sz w:val="20"/>
          <w:szCs w:val="20"/>
        </w:rPr>
      </w:pPr>
    </w:p>
    <w:p w14:paraId="5629719F" w14:textId="0EF8D189" w:rsidR="007327F7" w:rsidRPr="008B3D48" w:rsidRDefault="007327F7" w:rsidP="00B042F2">
      <w:pPr>
        <w:spacing w:after="0"/>
        <w:rPr>
          <w:b/>
          <w:sz w:val="20"/>
          <w:szCs w:val="20"/>
        </w:rPr>
      </w:pPr>
    </w:p>
    <w:p w14:paraId="7A8B1B81" w14:textId="45AB208B" w:rsidR="007327F7" w:rsidRPr="008B3D48" w:rsidRDefault="007327F7" w:rsidP="00B042F2">
      <w:pPr>
        <w:spacing w:after="0"/>
        <w:rPr>
          <w:b/>
          <w:sz w:val="20"/>
          <w:szCs w:val="20"/>
        </w:rPr>
      </w:pPr>
    </w:p>
    <w:p w14:paraId="6A06EFE1" w14:textId="3345C740" w:rsidR="00C274A7" w:rsidRPr="008B3D48" w:rsidRDefault="008B3D48" w:rsidP="00B042F2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Vonda</w:t>
      </w:r>
      <w:r w:rsidR="00C954C5" w:rsidRPr="008B3D48">
        <w:rPr>
          <w:bCs/>
          <w:sz w:val="20"/>
          <w:szCs w:val="20"/>
        </w:rPr>
        <w:t xml:space="preserve"> Barela makes a motion to adjourn the meeting John Arrington 2</w:t>
      </w:r>
      <w:r w:rsidR="00C954C5" w:rsidRPr="008B3D48">
        <w:rPr>
          <w:bCs/>
          <w:sz w:val="20"/>
          <w:szCs w:val="20"/>
          <w:vertAlign w:val="superscript"/>
        </w:rPr>
        <w:t>nd</w:t>
      </w:r>
      <w:r w:rsidR="00C954C5" w:rsidRPr="008B3D48">
        <w:rPr>
          <w:bCs/>
          <w:sz w:val="20"/>
          <w:szCs w:val="20"/>
        </w:rPr>
        <w:t xml:space="preserve"> the motion with Council in agreement.</w:t>
      </w:r>
    </w:p>
    <w:p w14:paraId="724685BD" w14:textId="0F866837" w:rsidR="000A2D8A" w:rsidRPr="008B3D48" w:rsidRDefault="00C954C5" w:rsidP="007327F7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Motion passed.</w:t>
      </w:r>
    </w:p>
    <w:p w14:paraId="1F456E89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48F1550C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7816A365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3D824418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160CDBE8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3B68A02C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179B7994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3BD4029A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492A7DA2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0BBBD77D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112A2654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27E24B7D" w14:textId="77777777" w:rsidR="000A2D8A" w:rsidRPr="008B3D48" w:rsidRDefault="000A2D8A" w:rsidP="007327F7">
      <w:pPr>
        <w:spacing w:after="0"/>
        <w:rPr>
          <w:bCs/>
          <w:sz w:val="20"/>
          <w:szCs w:val="20"/>
        </w:rPr>
      </w:pPr>
    </w:p>
    <w:p w14:paraId="5EAC535C" w14:textId="190D221C" w:rsidR="007327F7" w:rsidRPr="008B3D48" w:rsidRDefault="007327F7" w:rsidP="007327F7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Lisa Chambers</w:t>
      </w:r>
    </w:p>
    <w:p w14:paraId="1406E730" w14:textId="77777777" w:rsidR="007327F7" w:rsidRPr="008B3D48" w:rsidRDefault="007327F7" w:rsidP="007327F7">
      <w:pPr>
        <w:spacing w:after="0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 xml:space="preserve">City Clerk </w:t>
      </w:r>
    </w:p>
    <w:p w14:paraId="67DFCC17" w14:textId="77777777" w:rsidR="007327F7" w:rsidRPr="008B3D48" w:rsidRDefault="007327F7" w:rsidP="007327F7">
      <w:pPr>
        <w:spacing w:after="0"/>
        <w:rPr>
          <w:bCs/>
          <w:sz w:val="20"/>
          <w:szCs w:val="20"/>
        </w:rPr>
      </w:pPr>
    </w:p>
    <w:p w14:paraId="0FA57C47" w14:textId="77777777" w:rsidR="007327F7" w:rsidRPr="008B3D48" w:rsidRDefault="007327F7" w:rsidP="007327F7">
      <w:pPr>
        <w:spacing w:after="0"/>
        <w:rPr>
          <w:bCs/>
          <w:sz w:val="20"/>
          <w:szCs w:val="20"/>
        </w:rPr>
      </w:pPr>
    </w:p>
    <w:p w14:paraId="5A9D752D" w14:textId="6ED3AAFD" w:rsidR="007327F7" w:rsidRPr="008B3D48" w:rsidRDefault="007327F7" w:rsidP="00080C7C">
      <w:pPr>
        <w:spacing w:after="0"/>
        <w:jc w:val="center"/>
        <w:rPr>
          <w:bCs/>
          <w:sz w:val="20"/>
          <w:szCs w:val="20"/>
        </w:rPr>
      </w:pPr>
      <w:r w:rsidRPr="008B3D48">
        <w:rPr>
          <w:bCs/>
          <w:sz w:val="20"/>
          <w:szCs w:val="20"/>
        </w:rPr>
        <w:t>THESE MINUTES WILL NOT BE APPROVED UNTIL THE NEXT STATED MEETING ON MARCH 4, 2021</w:t>
      </w:r>
    </w:p>
    <w:p w14:paraId="0D5DF12A" w14:textId="67F9A1E9" w:rsidR="007327F7" w:rsidRPr="008B3D48" w:rsidRDefault="007327F7" w:rsidP="00B042F2">
      <w:pPr>
        <w:spacing w:after="0"/>
        <w:rPr>
          <w:b/>
          <w:sz w:val="20"/>
          <w:szCs w:val="20"/>
        </w:rPr>
      </w:pPr>
    </w:p>
    <w:sectPr w:rsidR="007327F7" w:rsidRPr="008B3D48" w:rsidSect="00B57F3A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F3287" w14:textId="77777777" w:rsidR="00F650B6" w:rsidRDefault="00F650B6" w:rsidP="006B2AF3">
      <w:pPr>
        <w:spacing w:after="0" w:line="240" w:lineRule="auto"/>
      </w:pPr>
      <w:r>
        <w:separator/>
      </w:r>
    </w:p>
  </w:endnote>
  <w:endnote w:type="continuationSeparator" w:id="0">
    <w:p w14:paraId="451DF269" w14:textId="77777777" w:rsidR="00F650B6" w:rsidRDefault="00F650B6" w:rsidP="006B2AF3">
      <w:pPr>
        <w:spacing w:after="0" w:line="240" w:lineRule="auto"/>
      </w:pPr>
      <w:r>
        <w:continuationSeparator/>
      </w:r>
    </w:p>
  </w:endnote>
  <w:endnote w:type="continuationNotice" w:id="1">
    <w:p w14:paraId="21FF2B4A" w14:textId="77777777" w:rsidR="00F650B6" w:rsidRDefault="00F650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4FFD0" w14:textId="77777777" w:rsidR="00F650B6" w:rsidRDefault="00F650B6" w:rsidP="006B2AF3">
      <w:pPr>
        <w:spacing w:after="0" w:line="240" w:lineRule="auto"/>
      </w:pPr>
      <w:r>
        <w:separator/>
      </w:r>
    </w:p>
  </w:footnote>
  <w:footnote w:type="continuationSeparator" w:id="0">
    <w:p w14:paraId="22120BE1" w14:textId="77777777" w:rsidR="00F650B6" w:rsidRDefault="00F650B6" w:rsidP="006B2AF3">
      <w:pPr>
        <w:spacing w:after="0" w:line="240" w:lineRule="auto"/>
      </w:pPr>
      <w:r>
        <w:continuationSeparator/>
      </w:r>
    </w:p>
  </w:footnote>
  <w:footnote w:type="continuationNotice" w:id="1">
    <w:p w14:paraId="2B33B712" w14:textId="77777777" w:rsidR="00F650B6" w:rsidRDefault="00F650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b/>
        <w:sz w:val="36"/>
        <w:szCs w:val="36"/>
      </w:rPr>
      <w:alias w:val="Title"/>
      <w:id w:val="77761602"/>
      <w:placeholder>
        <w:docPart w:val="8DF54B88AC5040E4944D26636E46EC9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453C542" w14:textId="2A444618" w:rsidR="00485A39" w:rsidRDefault="00485A39" w:rsidP="00485A39">
        <w:pPr>
          <w:pStyle w:val="Header"/>
          <w:jc w:val="center"/>
        </w:pPr>
        <w:r w:rsidRPr="00485A39">
          <w:rPr>
            <w:rFonts w:asciiTheme="majorHAnsi" w:eastAsiaTheme="majorEastAsia" w:hAnsiTheme="majorHAnsi" w:cstheme="majorBidi"/>
            <w:b/>
            <w:sz w:val="36"/>
            <w:szCs w:val="36"/>
          </w:rPr>
          <w:t xml:space="preserve">MINUTES OF STATED MEETING OF GALENA, MO CITY COUNCIL ON </w:t>
        </w:r>
        <w:r w:rsidR="003910BD">
          <w:rPr>
            <w:rFonts w:asciiTheme="majorHAnsi" w:eastAsiaTheme="majorEastAsia" w:hAnsiTheme="majorHAnsi" w:cstheme="majorBidi"/>
            <w:b/>
            <w:sz w:val="36"/>
            <w:szCs w:val="36"/>
          </w:rPr>
          <w:t xml:space="preserve">MARCH </w:t>
        </w:r>
        <w:r w:rsidR="003415A7">
          <w:rPr>
            <w:rFonts w:asciiTheme="majorHAnsi" w:eastAsiaTheme="majorEastAsia" w:hAnsiTheme="majorHAnsi" w:cstheme="majorBidi"/>
            <w:b/>
            <w:sz w:val="36"/>
            <w:szCs w:val="36"/>
          </w:rPr>
          <w:t>4</w:t>
        </w:r>
        <w:r w:rsidRPr="00485A39">
          <w:rPr>
            <w:rFonts w:asciiTheme="majorHAnsi" w:eastAsiaTheme="majorEastAsia" w:hAnsiTheme="majorHAnsi" w:cstheme="majorBidi"/>
            <w:b/>
            <w:sz w:val="36"/>
            <w:szCs w:val="36"/>
          </w:rPr>
          <w:t>, 202</w:t>
        </w:r>
        <w:r w:rsidR="003415A7">
          <w:rPr>
            <w:rFonts w:asciiTheme="majorHAnsi" w:eastAsiaTheme="majorEastAsia" w:hAnsiTheme="majorHAnsi" w:cstheme="majorBidi"/>
            <w:b/>
            <w:sz w:val="36"/>
            <w:szCs w:val="36"/>
          </w:rPr>
          <w:t>1</w:t>
        </w:r>
      </w:p>
    </w:sdtContent>
  </w:sdt>
  <w:p w14:paraId="2453C543" w14:textId="77777777" w:rsidR="00485A39" w:rsidRDefault="00485A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7831"/>
    <w:multiLevelType w:val="hybridMultilevel"/>
    <w:tmpl w:val="6F2A1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53F70"/>
    <w:multiLevelType w:val="hybridMultilevel"/>
    <w:tmpl w:val="4E52F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BE7598"/>
    <w:multiLevelType w:val="hybridMultilevel"/>
    <w:tmpl w:val="4E4C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06D79"/>
    <w:multiLevelType w:val="hybridMultilevel"/>
    <w:tmpl w:val="2548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E05C8"/>
    <w:multiLevelType w:val="hybridMultilevel"/>
    <w:tmpl w:val="073A8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51901"/>
    <w:multiLevelType w:val="hybridMultilevel"/>
    <w:tmpl w:val="CEFC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D4BA1"/>
    <w:multiLevelType w:val="hybridMultilevel"/>
    <w:tmpl w:val="613E1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B6485"/>
    <w:multiLevelType w:val="hybridMultilevel"/>
    <w:tmpl w:val="7FCC51E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1D2A03F5"/>
    <w:multiLevelType w:val="hybridMultilevel"/>
    <w:tmpl w:val="19A8B2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A642E3"/>
    <w:multiLevelType w:val="hybridMultilevel"/>
    <w:tmpl w:val="7238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1447B"/>
    <w:multiLevelType w:val="hybridMultilevel"/>
    <w:tmpl w:val="EE7E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65F28"/>
    <w:multiLevelType w:val="hybridMultilevel"/>
    <w:tmpl w:val="C93C9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33C40E3"/>
    <w:multiLevelType w:val="hybridMultilevel"/>
    <w:tmpl w:val="1B420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49D39A2"/>
    <w:multiLevelType w:val="hybridMultilevel"/>
    <w:tmpl w:val="5A5E1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26906"/>
    <w:multiLevelType w:val="hybridMultilevel"/>
    <w:tmpl w:val="CAC44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07965"/>
    <w:multiLevelType w:val="hybridMultilevel"/>
    <w:tmpl w:val="B06CB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16578FD"/>
    <w:multiLevelType w:val="hybridMultilevel"/>
    <w:tmpl w:val="85C2C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201F4"/>
    <w:multiLevelType w:val="hybridMultilevel"/>
    <w:tmpl w:val="D1762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5711D"/>
    <w:multiLevelType w:val="hybridMultilevel"/>
    <w:tmpl w:val="AEA2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E170B"/>
    <w:multiLevelType w:val="hybridMultilevel"/>
    <w:tmpl w:val="678CF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220F1"/>
    <w:multiLevelType w:val="hybridMultilevel"/>
    <w:tmpl w:val="EA709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1A13D2"/>
    <w:multiLevelType w:val="hybridMultilevel"/>
    <w:tmpl w:val="7110E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17DF5"/>
    <w:multiLevelType w:val="hybridMultilevel"/>
    <w:tmpl w:val="F5207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647481"/>
    <w:multiLevelType w:val="hybridMultilevel"/>
    <w:tmpl w:val="A5121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5345AF"/>
    <w:multiLevelType w:val="hybridMultilevel"/>
    <w:tmpl w:val="F99467D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4551665"/>
    <w:multiLevelType w:val="hybridMultilevel"/>
    <w:tmpl w:val="C636C1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866785D"/>
    <w:multiLevelType w:val="hybridMultilevel"/>
    <w:tmpl w:val="C5A4A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A411A9"/>
    <w:multiLevelType w:val="hybridMultilevel"/>
    <w:tmpl w:val="9D648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E67EB4"/>
    <w:multiLevelType w:val="hybridMultilevel"/>
    <w:tmpl w:val="AB68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35F13"/>
    <w:multiLevelType w:val="hybridMultilevel"/>
    <w:tmpl w:val="6F7C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B911DF"/>
    <w:multiLevelType w:val="hybridMultilevel"/>
    <w:tmpl w:val="BBE03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E21ECB"/>
    <w:multiLevelType w:val="hybridMultilevel"/>
    <w:tmpl w:val="384E7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98456E"/>
    <w:multiLevelType w:val="hybridMultilevel"/>
    <w:tmpl w:val="C490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863A1B"/>
    <w:multiLevelType w:val="hybridMultilevel"/>
    <w:tmpl w:val="E014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A362DF"/>
    <w:multiLevelType w:val="hybridMultilevel"/>
    <w:tmpl w:val="FB98B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6C1BB9"/>
    <w:multiLevelType w:val="hybridMultilevel"/>
    <w:tmpl w:val="3E604484"/>
    <w:lvl w:ilvl="0" w:tplc="39480D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1"/>
  </w:num>
  <w:num w:numId="3">
    <w:abstractNumId w:val="28"/>
  </w:num>
  <w:num w:numId="4">
    <w:abstractNumId w:val="23"/>
  </w:num>
  <w:num w:numId="5">
    <w:abstractNumId w:val="8"/>
  </w:num>
  <w:num w:numId="6">
    <w:abstractNumId w:val="25"/>
  </w:num>
  <w:num w:numId="7">
    <w:abstractNumId w:val="9"/>
  </w:num>
  <w:num w:numId="8">
    <w:abstractNumId w:val="21"/>
  </w:num>
  <w:num w:numId="9">
    <w:abstractNumId w:val="30"/>
  </w:num>
  <w:num w:numId="10">
    <w:abstractNumId w:val="33"/>
  </w:num>
  <w:num w:numId="11">
    <w:abstractNumId w:val="24"/>
  </w:num>
  <w:num w:numId="12">
    <w:abstractNumId w:val="16"/>
  </w:num>
  <w:num w:numId="13">
    <w:abstractNumId w:val="27"/>
  </w:num>
  <w:num w:numId="14">
    <w:abstractNumId w:val="11"/>
  </w:num>
  <w:num w:numId="15">
    <w:abstractNumId w:val="1"/>
  </w:num>
  <w:num w:numId="16">
    <w:abstractNumId w:val="20"/>
  </w:num>
  <w:num w:numId="17">
    <w:abstractNumId w:val="3"/>
  </w:num>
  <w:num w:numId="18">
    <w:abstractNumId w:val="5"/>
  </w:num>
  <w:num w:numId="19">
    <w:abstractNumId w:val="17"/>
  </w:num>
  <w:num w:numId="20">
    <w:abstractNumId w:val="13"/>
  </w:num>
  <w:num w:numId="21">
    <w:abstractNumId w:val="22"/>
  </w:num>
  <w:num w:numId="22">
    <w:abstractNumId w:val="10"/>
  </w:num>
  <w:num w:numId="23">
    <w:abstractNumId w:val="15"/>
  </w:num>
  <w:num w:numId="24">
    <w:abstractNumId w:val="7"/>
  </w:num>
  <w:num w:numId="25">
    <w:abstractNumId w:val="0"/>
  </w:num>
  <w:num w:numId="26">
    <w:abstractNumId w:val="4"/>
  </w:num>
  <w:num w:numId="27">
    <w:abstractNumId w:val="18"/>
  </w:num>
  <w:num w:numId="28">
    <w:abstractNumId w:val="26"/>
  </w:num>
  <w:num w:numId="29">
    <w:abstractNumId w:val="34"/>
  </w:num>
  <w:num w:numId="30">
    <w:abstractNumId w:val="14"/>
  </w:num>
  <w:num w:numId="31">
    <w:abstractNumId w:val="6"/>
  </w:num>
  <w:num w:numId="32">
    <w:abstractNumId w:val="19"/>
  </w:num>
  <w:num w:numId="33">
    <w:abstractNumId w:val="29"/>
  </w:num>
  <w:num w:numId="34">
    <w:abstractNumId w:val="2"/>
  </w:num>
  <w:num w:numId="35">
    <w:abstractNumId w:val="12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NwRCS0sLc2MLIyUdpeDU4uLM/DyQAlOLWgBsf8LmLQAAAA=="/>
  </w:docVars>
  <w:rsids>
    <w:rsidRoot w:val="00B4264D"/>
    <w:rsid w:val="00000266"/>
    <w:rsid w:val="00000AC2"/>
    <w:rsid w:val="00001886"/>
    <w:rsid w:val="00002553"/>
    <w:rsid w:val="000034F2"/>
    <w:rsid w:val="00003988"/>
    <w:rsid w:val="00003CDE"/>
    <w:rsid w:val="0000547F"/>
    <w:rsid w:val="0000596F"/>
    <w:rsid w:val="000078AE"/>
    <w:rsid w:val="00010859"/>
    <w:rsid w:val="00010CB8"/>
    <w:rsid w:val="00013264"/>
    <w:rsid w:val="000147AF"/>
    <w:rsid w:val="00015100"/>
    <w:rsid w:val="000152D7"/>
    <w:rsid w:val="00015B3E"/>
    <w:rsid w:val="000165B4"/>
    <w:rsid w:val="00020376"/>
    <w:rsid w:val="00021D56"/>
    <w:rsid w:val="00024CF4"/>
    <w:rsid w:val="00025156"/>
    <w:rsid w:val="0002523D"/>
    <w:rsid w:val="0002551C"/>
    <w:rsid w:val="000258BE"/>
    <w:rsid w:val="00026A66"/>
    <w:rsid w:val="000272F8"/>
    <w:rsid w:val="00027368"/>
    <w:rsid w:val="00027CE5"/>
    <w:rsid w:val="000311DD"/>
    <w:rsid w:val="0003143E"/>
    <w:rsid w:val="00031743"/>
    <w:rsid w:val="00032540"/>
    <w:rsid w:val="00032DFB"/>
    <w:rsid w:val="00033E95"/>
    <w:rsid w:val="00034BFD"/>
    <w:rsid w:val="00035DBD"/>
    <w:rsid w:val="000366C5"/>
    <w:rsid w:val="00037BD8"/>
    <w:rsid w:val="00037F23"/>
    <w:rsid w:val="000408C7"/>
    <w:rsid w:val="00040D54"/>
    <w:rsid w:val="00040EAC"/>
    <w:rsid w:val="000427B1"/>
    <w:rsid w:val="00042FB5"/>
    <w:rsid w:val="00043528"/>
    <w:rsid w:val="00043ECF"/>
    <w:rsid w:val="00044BD2"/>
    <w:rsid w:val="000457E5"/>
    <w:rsid w:val="00045D90"/>
    <w:rsid w:val="00046010"/>
    <w:rsid w:val="0004605B"/>
    <w:rsid w:val="00046AF9"/>
    <w:rsid w:val="00046FFA"/>
    <w:rsid w:val="000501E7"/>
    <w:rsid w:val="00051021"/>
    <w:rsid w:val="000513F0"/>
    <w:rsid w:val="00051447"/>
    <w:rsid w:val="00051BE5"/>
    <w:rsid w:val="000521E9"/>
    <w:rsid w:val="0005243D"/>
    <w:rsid w:val="00052D49"/>
    <w:rsid w:val="00052E3B"/>
    <w:rsid w:val="000550A1"/>
    <w:rsid w:val="00055648"/>
    <w:rsid w:val="0005586A"/>
    <w:rsid w:val="000558DC"/>
    <w:rsid w:val="00056521"/>
    <w:rsid w:val="0005675B"/>
    <w:rsid w:val="000577A2"/>
    <w:rsid w:val="000621E1"/>
    <w:rsid w:val="0006246E"/>
    <w:rsid w:val="00063A2E"/>
    <w:rsid w:val="000649AB"/>
    <w:rsid w:val="0006517D"/>
    <w:rsid w:val="0006539A"/>
    <w:rsid w:val="000675AB"/>
    <w:rsid w:val="0007129C"/>
    <w:rsid w:val="0007243B"/>
    <w:rsid w:val="00072979"/>
    <w:rsid w:val="000732F8"/>
    <w:rsid w:val="0007341E"/>
    <w:rsid w:val="00074350"/>
    <w:rsid w:val="000746E6"/>
    <w:rsid w:val="00074B8B"/>
    <w:rsid w:val="000757FD"/>
    <w:rsid w:val="00077A0A"/>
    <w:rsid w:val="00077D07"/>
    <w:rsid w:val="00080288"/>
    <w:rsid w:val="00080C7C"/>
    <w:rsid w:val="00083D23"/>
    <w:rsid w:val="0008434B"/>
    <w:rsid w:val="000853A5"/>
    <w:rsid w:val="00086713"/>
    <w:rsid w:val="000874AE"/>
    <w:rsid w:val="0008788C"/>
    <w:rsid w:val="000918A5"/>
    <w:rsid w:val="00091CE5"/>
    <w:rsid w:val="000920DE"/>
    <w:rsid w:val="00092152"/>
    <w:rsid w:val="000932C6"/>
    <w:rsid w:val="0009468B"/>
    <w:rsid w:val="00094850"/>
    <w:rsid w:val="000951F6"/>
    <w:rsid w:val="000963B4"/>
    <w:rsid w:val="000967B8"/>
    <w:rsid w:val="00096AAB"/>
    <w:rsid w:val="000A00AF"/>
    <w:rsid w:val="000A0198"/>
    <w:rsid w:val="000A130E"/>
    <w:rsid w:val="000A1A4D"/>
    <w:rsid w:val="000A1D8B"/>
    <w:rsid w:val="000A2C3A"/>
    <w:rsid w:val="000A2D8A"/>
    <w:rsid w:val="000A2E45"/>
    <w:rsid w:val="000A372F"/>
    <w:rsid w:val="000A456A"/>
    <w:rsid w:val="000A4C17"/>
    <w:rsid w:val="000A5243"/>
    <w:rsid w:val="000A64A3"/>
    <w:rsid w:val="000B127C"/>
    <w:rsid w:val="000B216F"/>
    <w:rsid w:val="000B21AD"/>
    <w:rsid w:val="000B26C2"/>
    <w:rsid w:val="000B272F"/>
    <w:rsid w:val="000B2F2E"/>
    <w:rsid w:val="000B399E"/>
    <w:rsid w:val="000B3AF3"/>
    <w:rsid w:val="000B3C6B"/>
    <w:rsid w:val="000B5C4D"/>
    <w:rsid w:val="000B5EE2"/>
    <w:rsid w:val="000B6662"/>
    <w:rsid w:val="000B7D0D"/>
    <w:rsid w:val="000C1911"/>
    <w:rsid w:val="000C26D1"/>
    <w:rsid w:val="000C2F77"/>
    <w:rsid w:val="000C3639"/>
    <w:rsid w:val="000C475C"/>
    <w:rsid w:val="000C4C70"/>
    <w:rsid w:val="000C5172"/>
    <w:rsid w:val="000C596F"/>
    <w:rsid w:val="000C5F1D"/>
    <w:rsid w:val="000C5F9E"/>
    <w:rsid w:val="000C60F9"/>
    <w:rsid w:val="000C6110"/>
    <w:rsid w:val="000C7314"/>
    <w:rsid w:val="000D0160"/>
    <w:rsid w:val="000D24FC"/>
    <w:rsid w:val="000D25D3"/>
    <w:rsid w:val="000D4534"/>
    <w:rsid w:val="000D4994"/>
    <w:rsid w:val="000D505A"/>
    <w:rsid w:val="000D5723"/>
    <w:rsid w:val="000D585A"/>
    <w:rsid w:val="000D6813"/>
    <w:rsid w:val="000D6CE6"/>
    <w:rsid w:val="000D76C3"/>
    <w:rsid w:val="000D7825"/>
    <w:rsid w:val="000E06A3"/>
    <w:rsid w:val="000E1A4E"/>
    <w:rsid w:val="000E2107"/>
    <w:rsid w:val="000E2370"/>
    <w:rsid w:val="000E2D1D"/>
    <w:rsid w:val="000E3CF9"/>
    <w:rsid w:val="000E40F9"/>
    <w:rsid w:val="000E4418"/>
    <w:rsid w:val="000E4F5C"/>
    <w:rsid w:val="000E54BC"/>
    <w:rsid w:val="000E715D"/>
    <w:rsid w:val="000E799E"/>
    <w:rsid w:val="000E7C7B"/>
    <w:rsid w:val="000F104A"/>
    <w:rsid w:val="000F118C"/>
    <w:rsid w:val="000F17D7"/>
    <w:rsid w:val="000F1EC7"/>
    <w:rsid w:val="000F329D"/>
    <w:rsid w:val="000F4EBB"/>
    <w:rsid w:val="000F6F43"/>
    <w:rsid w:val="000F7AFD"/>
    <w:rsid w:val="000F7F88"/>
    <w:rsid w:val="00100A33"/>
    <w:rsid w:val="00100E6F"/>
    <w:rsid w:val="00101211"/>
    <w:rsid w:val="001012B5"/>
    <w:rsid w:val="00102EEF"/>
    <w:rsid w:val="00103ABB"/>
    <w:rsid w:val="0010424D"/>
    <w:rsid w:val="00104C2E"/>
    <w:rsid w:val="00104E27"/>
    <w:rsid w:val="0010541E"/>
    <w:rsid w:val="001062B8"/>
    <w:rsid w:val="001075C5"/>
    <w:rsid w:val="00107732"/>
    <w:rsid w:val="00107D93"/>
    <w:rsid w:val="001104CF"/>
    <w:rsid w:val="0011061E"/>
    <w:rsid w:val="00112A1B"/>
    <w:rsid w:val="00112E19"/>
    <w:rsid w:val="00112F46"/>
    <w:rsid w:val="00113D98"/>
    <w:rsid w:val="001141CE"/>
    <w:rsid w:val="0011471F"/>
    <w:rsid w:val="00116383"/>
    <w:rsid w:val="001166E9"/>
    <w:rsid w:val="00116DF7"/>
    <w:rsid w:val="00117BB8"/>
    <w:rsid w:val="00120ED6"/>
    <w:rsid w:val="00121335"/>
    <w:rsid w:val="00121860"/>
    <w:rsid w:val="00121A87"/>
    <w:rsid w:val="00121FC9"/>
    <w:rsid w:val="001225B3"/>
    <w:rsid w:val="00122D56"/>
    <w:rsid w:val="00123104"/>
    <w:rsid w:val="00124D1F"/>
    <w:rsid w:val="0012575D"/>
    <w:rsid w:val="00126B15"/>
    <w:rsid w:val="001275CF"/>
    <w:rsid w:val="00127F62"/>
    <w:rsid w:val="00130174"/>
    <w:rsid w:val="00131708"/>
    <w:rsid w:val="00132135"/>
    <w:rsid w:val="0013215C"/>
    <w:rsid w:val="00132673"/>
    <w:rsid w:val="00132745"/>
    <w:rsid w:val="00132ADA"/>
    <w:rsid w:val="001331B9"/>
    <w:rsid w:val="0013397C"/>
    <w:rsid w:val="0013486D"/>
    <w:rsid w:val="001360F9"/>
    <w:rsid w:val="001370BA"/>
    <w:rsid w:val="00137160"/>
    <w:rsid w:val="00137A18"/>
    <w:rsid w:val="00137C1F"/>
    <w:rsid w:val="001402C0"/>
    <w:rsid w:val="00142D8C"/>
    <w:rsid w:val="001430CF"/>
    <w:rsid w:val="00143BF1"/>
    <w:rsid w:val="00143F0C"/>
    <w:rsid w:val="00144BF6"/>
    <w:rsid w:val="0014598B"/>
    <w:rsid w:val="001478F1"/>
    <w:rsid w:val="00150659"/>
    <w:rsid w:val="0015091E"/>
    <w:rsid w:val="00150B56"/>
    <w:rsid w:val="00151A5A"/>
    <w:rsid w:val="00151C67"/>
    <w:rsid w:val="00151CF2"/>
    <w:rsid w:val="001523CD"/>
    <w:rsid w:val="00153914"/>
    <w:rsid w:val="00153A4A"/>
    <w:rsid w:val="00154089"/>
    <w:rsid w:val="00154996"/>
    <w:rsid w:val="00155639"/>
    <w:rsid w:val="00155E83"/>
    <w:rsid w:val="00156369"/>
    <w:rsid w:val="001608B9"/>
    <w:rsid w:val="001613A3"/>
    <w:rsid w:val="00161587"/>
    <w:rsid w:val="00162133"/>
    <w:rsid w:val="00162A14"/>
    <w:rsid w:val="00162B88"/>
    <w:rsid w:val="00162BBC"/>
    <w:rsid w:val="00162DDB"/>
    <w:rsid w:val="0016358E"/>
    <w:rsid w:val="0016533C"/>
    <w:rsid w:val="00166068"/>
    <w:rsid w:val="00167A6A"/>
    <w:rsid w:val="00167FBE"/>
    <w:rsid w:val="00170C1F"/>
    <w:rsid w:val="00170C9F"/>
    <w:rsid w:val="00171C50"/>
    <w:rsid w:val="00173373"/>
    <w:rsid w:val="0017432E"/>
    <w:rsid w:val="00174B5E"/>
    <w:rsid w:val="00174E28"/>
    <w:rsid w:val="00174EC7"/>
    <w:rsid w:val="00177C06"/>
    <w:rsid w:val="0018008A"/>
    <w:rsid w:val="0018042E"/>
    <w:rsid w:val="0018056E"/>
    <w:rsid w:val="0018083C"/>
    <w:rsid w:val="00182E29"/>
    <w:rsid w:val="0018300B"/>
    <w:rsid w:val="0018353F"/>
    <w:rsid w:val="00183758"/>
    <w:rsid w:val="00183D7E"/>
    <w:rsid w:val="001848AB"/>
    <w:rsid w:val="00185A2B"/>
    <w:rsid w:val="001867B7"/>
    <w:rsid w:val="00186CBF"/>
    <w:rsid w:val="00186D85"/>
    <w:rsid w:val="00190BEC"/>
    <w:rsid w:val="00190D52"/>
    <w:rsid w:val="00192C12"/>
    <w:rsid w:val="00192F42"/>
    <w:rsid w:val="00192F4D"/>
    <w:rsid w:val="00192FCA"/>
    <w:rsid w:val="0019354E"/>
    <w:rsid w:val="0019379B"/>
    <w:rsid w:val="00193B71"/>
    <w:rsid w:val="00194E01"/>
    <w:rsid w:val="00194F13"/>
    <w:rsid w:val="00195499"/>
    <w:rsid w:val="0019597C"/>
    <w:rsid w:val="00195A6D"/>
    <w:rsid w:val="00195C30"/>
    <w:rsid w:val="00196DCB"/>
    <w:rsid w:val="001970C6"/>
    <w:rsid w:val="0019763D"/>
    <w:rsid w:val="001979C9"/>
    <w:rsid w:val="001A0642"/>
    <w:rsid w:val="001A0E2E"/>
    <w:rsid w:val="001A14C0"/>
    <w:rsid w:val="001A1D1F"/>
    <w:rsid w:val="001A2B44"/>
    <w:rsid w:val="001A31A5"/>
    <w:rsid w:val="001A3DAC"/>
    <w:rsid w:val="001A4757"/>
    <w:rsid w:val="001A4F61"/>
    <w:rsid w:val="001A60F4"/>
    <w:rsid w:val="001A6327"/>
    <w:rsid w:val="001B00C0"/>
    <w:rsid w:val="001B309F"/>
    <w:rsid w:val="001B3FAE"/>
    <w:rsid w:val="001B5A6B"/>
    <w:rsid w:val="001B5ABE"/>
    <w:rsid w:val="001B6E0F"/>
    <w:rsid w:val="001B7348"/>
    <w:rsid w:val="001C031B"/>
    <w:rsid w:val="001C0993"/>
    <w:rsid w:val="001C1699"/>
    <w:rsid w:val="001C1877"/>
    <w:rsid w:val="001C23BE"/>
    <w:rsid w:val="001C2F01"/>
    <w:rsid w:val="001C3615"/>
    <w:rsid w:val="001C3960"/>
    <w:rsid w:val="001C4870"/>
    <w:rsid w:val="001C50E7"/>
    <w:rsid w:val="001C60CD"/>
    <w:rsid w:val="001C6229"/>
    <w:rsid w:val="001C6C2B"/>
    <w:rsid w:val="001C7F98"/>
    <w:rsid w:val="001D0775"/>
    <w:rsid w:val="001D17CF"/>
    <w:rsid w:val="001D185D"/>
    <w:rsid w:val="001D1DA7"/>
    <w:rsid w:val="001D1F13"/>
    <w:rsid w:val="001D29C6"/>
    <w:rsid w:val="001D3D2F"/>
    <w:rsid w:val="001D581D"/>
    <w:rsid w:val="001D5D88"/>
    <w:rsid w:val="001D7F55"/>
    <w:rsid w:val="001D7F8A"/>
    <w:rsid w:val="001E1096"/>
    <w:rsid w:val="001E18A4"/>
    <w:rsid w:val="001E1DA0"/>
    <w:rsid w:val="001E1DA6"/>
    <w:rsid w:val="001E2B4A"/>
    <w:rsid w:val="001E3A8C"/>
    <w:rsid w:val="001E5727"/>
    <w:rsid w:val="001E61CA"/>
    <w:rsid w:val="001E628A"/>
    <w:rsid w:val="001E6A7C"/>
    <w:rsid w:val="001E6AC0"/>
    <w:rsid w:val="001E74B2"/>
    <w:rsid w:val="001F0E8F"/>
    <w:rsid w:val="001F1DD0"/>
    <w:rsid w:val="001F262F"/>
    <w:rsid w:val="001F3971"/>
    <w:rsid w:val="001F439F"/>
    <w:rsid w:val="001F4AFF"/>
    <w:rsid w:val="001F4F0F"/>
    <w:rsid w:val="001F52C1"/>
    <w:rsid w:val="001F53B2"/>
    <w:rsid w:val="001F5A69"/>
    <w:rsid w:val="001F62A0"/>
    <w:rsid w:val="001F65A5"/>
    <w:rsid w:val="001F72DB"/>
    <w:rsid w:val="00200ADD"/>
    <w:rsid w:val="00201FF9"/>
    <w:rsid w:val="00202A25"/>
    <w:rsid w:val="00203586"/>
    <w:rsid w:val="0020394C"/>
    <w:rsid w:val="00204A25"/>
    <w:rsid w:val="0020524A"/>
    <w:rsid w:val="0020611E"/>
    <w:rsid w:val="002063FF"/>
    <w:rsid w:val="00206C05"/>
    <w:rsid w:val="00206ED1"/>
    <w:rsid w:val="00207535"/>
    <w:rsid w:val="00207B6C"/>
    <w:rsid w:val="002102A8"/>
    <w:rsid w:val="002102C0"/>
    <w:rsid w:val="00211859"/>
    <w:rsid w:val="00211FEC"/>
    <w:rsid w:val="002120E9"/>
    <w:rsid w:val="002122AA"/>
    <w:rsid w:val="002124F5"/>
    <w:rsid w:val="002126BB"/>
    <w:rsid w:val="0021289A"/>
    <w:rsid w:val="00213771"/>
    <w:rsid w:val="00213E39"/>
    <w:rsid w:val="00213F32"/>
    <w:rsid w:val="00214249"/>
    <w:rsid w:val="002166CA"/>
    <w:rsid w:val="00216CFD"/>
    <w:rsid w:val="00216FE1"/>
    <w:rsid w:val="0022099B"/>
    <w:rsid w:val="00221878"/>
    <w:rsid w:val="002221BB"/>
    <w:rsid w:val="0022431B"/>
    <w:rsid w:val="00225981"/>
    <w:rsid w:val="00225DD6"/>
    <w:rsid w:val="00225E80"/>
    <w:rsid w:val="00227CB2"/>
    <w:rsid w:val="00230DC1"/>
    <w:rsid w:val="00231C1B"/>
    <w:rsid w:val="0023269C"/>
    <w:rsid w:val="00232BDC"/>
    <w:rsid w:val="00232CD4"/>
    <w:rsid w:val="00233286"/>
    <w:rsid w:val="002340F8"/>
    <w:rsid w:val="00234E5F"/>
    <w:rsid w:val="00235114"/>
    <w:rsid w:val="00235515"/>
    <w:rsid w:val="00235D2E"/>
    <w:rsid w:val="00235F2C"/>
    <w:rsid w:val="002363A0"/>
    <w:rsid w:val="002363B2"/>
    <w:rsid w:val="0023651F"/>
    <w:rsid w:val="002366C2"/>
    <w:rsid w:val="002368BF"/>
    <w:rsid w:val="002401CA"/>
    <w:rsid w:val="00242DA2"/>
    <w:rsid w:val="00242F40"/>
    <w:rsid w:val="00243938"/>
    <w:rsid w:val="0024404D"/>
    <w:rsid w:val="0024414F"/>
    <w:rsid w:val="00245033"/>
    <w:rsid w:val="00246379"/>
    <w:rsid w:val="00246672"/>
    <w:rsid w:val="00246EA9"/>
    <w:rsid w:val="00247696"/>
    <w:rsid w:val="00247DB6"/>
    <w:rsid w:val="002509EE"/>
    <w:rsid w:val="00250CBF"/>
    <w:rsid w:val="0025139E"/>
    <w:rsid w:val="00251580"/>
    <w:rsid w:val="002516AF"/>
    <w:rsid w:val="00251C69"/>
    <w:rsid w:val="00251FA9"/>
    <w:rsid w:val="002538C2"/>
    <w:rsid w:val="00254B70"/>
    <w:rsid w:val="002555F5"/>
    <w:rsid w:val="00256DB4"/>
    <w:rsid w:val="00257A8D"/>
    <w:rsid w:val="00265C67"/>
    <w:rsid w:val="00266A17"/>
    <w:rsid w:val="00266A89"/>
    <w:rsid w:val="00267E3B"/>
    <w:rsid w:val="002717D7"/>
    <w:rsid w:val="0027211F"/>
    <w:rsid w:val="002728A7"/>
    <w:rsid w:val="00272A76"/>
    <w:rsid w:val="002735AD"/>
    <w:rsid w:val="00273FD7"/>
    <w:rsid w:val="0027512B"/>
    <w:rsid w:val="00275ADE"/>
    <w:rsid w:val="00277639"/>
    <w:rsid w:val="00277734"/>
    <w:rsid w:val="002777E3"/>
    <w:rsid w:val="00280C46"/>
    <w:rsid w:val="002810D3"/>
    <w:rsid w:val="00281CAA"/>
    <w:rsid w:val="002825FA"/>
    <w:rsid w:val="00282676"/>
    <w:rsid w:val="00282E7A"/>
    <w:rsid w:val="002835C3"/>
    <w:rsid w:val="00283F82"/>
    <w:rsid w:val="0028491A"/>
    <w:rsid w:val="00284D60"/>
    <w:rsid w:val="00284E9B"/>
    <w:rsid w:val="0028568E"/>
    <w:rsid w:val="00286176"/>
    <w:rsid w:val="0028790E"/>
    <w:rsid w:val="0029013F"/>
    <w:rsid w:val="002901F2"/>
    <w:rsid w:val="00290C9D"/>
    <w:rsid w:val="00290D4F"/>
    <w:rsid w:val="00292227"/>
    <w:rsid w:val="002928E2"/>
    <w:rsid w:val="00292FBC"/>
    <w:rsid w:val="002933A8"/>
    <w:rsid w:val="00293687"/>
    <w:rsid w:val="00294086"/>
    <w:rsid w:val="00297C81"/>
    <w:rsid w:val="002A0AA5"/>
    <w:rsid w:val="002A14A2"/>
    <w:rsid w:val="002A1507"/>
    <w:rsid w:val="002A2C9B"/>
    <w:rsid w:val="002A2DF1"/>
    <w:rsid w:val="002A2F21"/>
    <w:rsid w:val="002A324A"/>
    <w:rsid w:val="002A3BB3"/>
    <w:rsid w:val="002A4475"/>
    <w:rsid w:val="002A44DA"/>
    <w:rsid w:val="002A668E"/>
    <w:rsid w:val="002A756A"/>
    <w:rsid w:val="002A7E11"/>
    <w:rsid w:val="002B04BA"/>
    <w:rsid w:val="002B04F1"/>
    <w:rsid w:val="002B05BF"/>
    <w:rsid w:val="002B2BBE"/>
    <w:rsid w:val="002B2C4A"/>
    <w:rsid w:val="002B63DC"/>
    <w:rsid w:val="002B6782"/>
    <w:rsid w:val="002B704A"/>
    <w:rsid w:val="002C01BA"/>
    <w:rsid w:val="002C0AB0"/>
    <w:rsid w:val="002C0CCE"/>
    <w:rsid w:val="002C107F"/>
    <w:rsid w:val="002C1E88"/>
    <w:rsid w:val="002C29F6"/>
    <w:rsid w:val="002C2FDD"/>
    <w:rsid w:val="002C3945"/>
    <w:rsid w:val="002C3C3F"/>
    <w:rsid w:val="002C47A4"/>
    <w:rsid w:val="002C509A"/>
    <w:rsid w:val="002C54C2"/>
    <w:rsid w:val="002C6267"/>
    <w:rsid w:val="002C628F"/>
    <w:rsid w:val="002C7157"/>
    <w:rsid w:val="002C778E"/>
    <w:rsid w:val="002C789C"/>
    <w:rsid w:val="002D0398"/>
    <w:rsid w:val="002D0F97"/>
    <w:rsid w:val="002D213B"/>
    <w:rsid w:val="002D25E7"/>
    <w:rsid w:val="002D2C4E"/>
    <w:rsid w:val="002D31CA"/>
    <w:rsid w:val="002D32FE"/>
    <w:rsid w:val="002D3F71"/>
    <w:rsid w:val="002D4AC4"/>
    <w:rsid w:val="002D4CED"/>
    <w:rsid w:val="002D54A3"/>
    <w:rsid w:val="002D64B5"/>
    <w:rsid w:val="002D6EC6"/>
    <w:rsid w:val="002D7FC3"/>
    <w:rsid w:val="002E0A52"/>
    <w:rsid w:val="002E121D"/>
    <w:rsid w:val="002E4507"/>
    <w:rsid w:val="002E46A7"/>
    <w:rsid w:val="002E63C7"/>
    <w:rsid w:val="002E64CC"/>
    <w:rsid w:val="002E6545"/>
    <w:rsid w:val="002E68DB"/>
    <w:rsid w:val="002F04B4"/>
    <w:rsid w:val="002F1A8F"/>
    <w:rsid w:val="002F2088"/>
    <w:rsid w:val="002F2947"/>
    <w:rsid w:val="002F493B"/>
    <w:rsid w:val="002F63A1"/>
    <w:rsid w:val="00300125"/>
    <w:rsid w:val="00301174"/>
    <w:rsid w:val="00301A5C"/>
    <w:rsid w:val="00301C2D"/>
    <w:rsid w:val="003038B2"/>
    <w:rsid w:val="00304A3F"/>
    <w:rsid w:val="00305394"/>
    <w:rsid w:val="003056F2"/>
    <w:rsid w:val="00305785"/>
    <w:rsid w:val="00307096"/>
    <w:rsid w:val="0031061B"/>
    <w:rsid w:val="00311669"/>
    <w:rsid w:val="00312BCC"/>
    <w:rsid w:val="00313115"/>
    <w:rsid w:val="00314F05"/>
    <w:rsid w:val="00315029"/>
    <w:rsid w:val="003157D2"/>
    <w:rsid w:val="00316AE3"/>
    <w:rsid w:val="003171D0"/>
    <w:rsid w:val="00322DA8"/>
    <w:rsid w:val="00323298"/>
    <w:rsid w:val="003234CF"/>
    <w:rsid w:val="00323A11"/>
    <w:rsid w:val="00323B14"/>
    <w:rsid w:val="00324539"/>
    <w:rsid w:val="00324748"/>
    <w:rsid w:val="0032480F"/>
    <w:rsid w:val="003258D5"/>
    <w:rsid w:val="0032598B"/>
    <w:rsid w:val="003259AB"/>
    <w:rsid w:val="003269A7"/>
    <w:rsid w:val="003269E6"/>
    <w:rsid w:val="00326CEF"/>
    <w:rsid w:val="00327F84"/>
    <w:rsid w:val="00330D9F"/>
    <w:rsid w:val="0033194C"/>
    <w:rsid w:val="00331EE1"/>
    <w:rsid w:val="00332D70"/>
    <w:rsid w:val="00333567"/>
    <w:rsid w:val="00333C0E"/>
    <w:rsid w:val="0033478A"/>
    <w:rsid w:val="00334A1E"/>
    <w:rsid w:val="00334E76"/>
    <w:rsid w:val="003357BE"/>
    <w:rsid w:val="0033630A"/>
    <w:rsid w:val="0033725D"/>
    <w:rsid w:val="00337A3F"/>
    <w:rsid w:val="00337AAD"/>
    <w:rsid w:val="00340294"/>
    <w:rsid w:val="00340424"/>
    <w:rsid w:val="00340F12"/>
    <w:rsid w:val="003415A7"/>
    <w:rsid w:val="00341D14"/>
    <w:rsid w:val="00342968"/>
    <w:rsid w:val="003430CD"/>
    <w:rsid w:val="00343E8B"/>
    <w:rsid w:val="003440BC"/>
    <w:rsid w:val="00344808"/>
    <w:rsid w:val="003453B3"/>
    <w:rsid w:val="0034548F"/>
    <w:rsid w:val="00345DA8"/>
    <w:rsid w:val="00345FD8"/>
    <w:rsid w:val="0034607C"/>
    <w:rsid w:val="00346622"/>
    <w:rsid w:val="0034697B"/>
    <w:rsid w:val="0034727D"/>
    <w:rsid w:val="00347280"/>
    <w:rsid w:val="00350ECD"/>
    <w:rsid w:val="003519FC"/>
    <w:rsid w:val="003534BB"/>
    <w:rsid w:val="00353BB2"/>
    <w:rsid w:val="00355A91"/>
    <w:rsid w:val="003563FF"/>
    <w:rsid w:val="00356F83"/>
    <w:rsid w:val="0036062C"/>
    <w:rsid w:val="00360CEB"/>
    <w:rsid w:val="00361084"/>
    <w:rsid w:val="0036287E"/>
    <w:rsid w:val="00363CE2"/>
    <w:rsid w:val="00364451"/>
    <w:rsid w:val="00364AA1"/>
    <w:rsid w:val="00364DBA"/>
    <w:rsid w:val="003653BE"/>
    <w:rsid w:val="0036571E"/>
    <w:rsid w:val="003666BE"/>
    <w:rsid w:val="003672A9"/>
    <w:rsid w:val="00367327"/>
    <w:rsid w:val="00367CF3"/>
    <w:rsid w:val="00370200"/>
    <w:rsid w:val="00370CC2"/>
    <w:rsid w:val="003714A2"/>
    <w:rsid w:val="00371F7D"/>
    <w:rsid w:val="00372C83"/>
    <w:rsid w:val="00376566"/>
    <w:rsid w:val="00376582"/>
    <w:rsid w:val="00376EB9"/>
    <w:rsid w:val="00377372"/>
    <w:rsid w:val="00377B81"/>
    <w:rsid w:val="00380280"/>
    <w:rsid w:val="00380342"/>
    <w:rsid w:val="0038076E"/>
    <w:rsid w:val="00380E4F"/>
    <w:rsid w:val="00381096"/>
    <w:rsid w:val="00381B1D"/>
    <w:rsid w:val="00383AB0"/>
    <w:rsid w:val="00385011"/>
    <w:rsid w:val="00385341"/>
    <w:rsid w:val="0038535E"/>
    <w:rsid w:val="003856E3"/>
    <w:rsid w:val="00385AD8"/>
    <w:rsid w:val="003867BA"/>
    <w:rsid w:val="0038799D"/>
    <w:rsid w:val="003908ED"/>
    <w:rsid w:val="003910BD"/>
    <w:rsid w:val="003917C5"/>
    <w:rsid w:val="00393767"/>
    <w:rsid w:val="00393DFC"/>
    <w:rsid w:val="00394203"/>
    <w:rsid w:val="003946A5"/>
    <w:rsid w:val="00394ED9"/>
    <w:rsid w:val="003958E1"/>
    <w:rsid w:val="00396B3A"/>
    <w:rsid w:val="00397DFD"/>
    <w:rsid w:val="003A0ECA"/>
    <w:rsid w:val="003A120D"/>
    <w:rsid w:val="003A13C0"/>
    <w:rsid w:val="003A1E52"/>
    <w:rsid w:val="003A296B"/>
    <w:rsid w:val="003A35EC"/>
    <w:rsid w:val="003A48BD"/>
    <w:rsid w:val="003A4A70"/>
    <w:rsid w:val="003A4E68"/>
    <w:rsid w:val="003A51E0"/>
    <w:rsid w:val="003A5D8F"/>
    <w:rsid w:val="003A5DE4"/>
    <w:rsid w:val="003A6383"/>
    <w:rsid w:val="003A64BF"/>
    <w:rsid w:val="003A67AA"/>
    <w:rsid w:val="003A7A5D"/>
    <w:rsid w:val="003A7EC9"/>
    <w:rsid w:val="003B004D"/>
    <w:rsid w:val="003B019B"/>
    <w:rsid w:val="003B1179"/>
    <w:rsid w:val="003B28F7"/>
    <w:rsid w:val="003B3309"/>
    <w:rsid w:val="003B3719"/>
    <w:rsid w:val="003B3868"/>
    <w:rsid w:val="003B4DD1"/>
    <w:rsid w:val="003B5EE1"/>
    <w:rsid w:val="003B69A4"/>
    <w:rsid w:val="003B7E3A"/>
    <w:rsid w:val="003B7E3D"/>
    <w:rsid w:val="003C0205"/>
    <w:rsid w:val="003C0309"/>
    <w:rsid w:val="003C04F1"/>
    <w:rsid w:val="003C0C7C"/>
    <w:rsid w:val="003C1241"/>
    <w:rsid w:val="003C18DD"/>
    <w:rsid w:val="003C1BA7"/>
    <w:rsid w:val="003C1F9A"/>
    <w:rsid w:val="003C2B44"/>
    <w:rsid w:val="003C2BA1"/>
    <w:rsid w:val="003C30A5"/>
    <w:rsid w:val="003C3A10"/>
    <w:rsid w:val="003C3F0D"/>
    <w:rsid w:val="003C41FB"/>
    <w:rsid w:val="003C4726"/>
    <w:rsid w:val="003C47AE"/>
    <w:rsid w:val="003C47F3"/>
    <w:rsid w:val="003C532E"/>
    <w:rsid w:val="003C59C3"/>
    <w:rsid w:val="003C7083"/>
    <w:rsid w:val="003C7643"/>
    <w:rsid w:val="003D0BC3"/>
    <w:rsid w:val="003D1E4D"/>
    <w:rsid w:val="003D3282"/>
    <w:rsid w:val="003D37A6"/>
    <w:rsid w:val="003D481C"/>
    <w:rsid w:val="003D5B29"/>
    <w:rsid w:val="003D658C"/>
    <w:rsid w:val="003D76EC"/>
    <w:rsid w:val="003E2042"/>
    <w:rsid w:val="003E2498"/>
    <w:rsid w:val="003E351A"/>
    <w:rsid w:val="003E4592"/>
    <w:rsid w:val="003E45BC"/>
    <w:rsid w:val="003E5052"/>
    <w:rsid w:val="003E515B"/>
    <w:rsid w:val="003E5479"/>
    <w:rsid w:val="003E5804"/>
    <w:rsid w:val="003E6C81"/>
    <w:rsid w:val="003E7840"/>
    <w:rsid w:val="003E7BF9"/>
    <w:rsid w:val="003F050C"/>
    <w:rsid w:val="003F051D"/>
    <w:rsid w:val="003F0532"/>
    <w:rsid w:val="003F0991"/>
    <w:rsid w:val="003F13D7"/>
    <w:rsid w:val="003F1ED7"/>
    <w:rsid w:val="003F2738"/>
    <w:rsid w:val="003F448C"/>
    <w:rsid w:val="003F6021"/>
    <w:rsid w:val="003F7D3F"/>
    <w:rsid w:val="00400841"/>
    <w:rsid w:val="0040129E"/>
    <w:rsid w:val="00401483"/>
    <w:rsid w:val="004014A4"/>
    <w:rsid w:val="00403368"/>
    <w:rsid w:val="00403413"/>
    <w:rsid w:val="00404FEB"/>
    <w:rsid w:val="004051F7"/>
    <w:rsid w:val="004053D2"/>
    <w:rsid w:val="0040588B"/>
    <w:rsid w:val="00405EAF"/>
    <w:rsid w:val="00406BD8"/>
    <w:rsid w:val="004072EA"/>
    <w:rsid w:val="004073B4"/>
    <w:rsid w:val="004079BF"/>
    <w:rsid w:val="00407EBA"/>
    <w:rsid w:val="00407FC5"/>
    <w:rsid w:val="00410030"/>
    <w:rsid w:val="004103C1"/>
    <w:rsid w:val="00410A44"/>
    <w:rsid w:val="00410EE0"/>
    <w:rsid w:val="004116F7"/>
    <w:rsid w:val="00411ABF"/>
    <w:rsid w:val="00412FD8"/>
    <w:rsid w:val="004137C4"/>
    <w:rsid w:val="00416986"/>
    <w:rsid w:val="004169DE"/>
    <w:rsid w:val="00416CEB"/>
    <w:rsid w:val="00416E73"/>
    <w:rsid w:val="00417D45"/>
    <w:rsid w:val="00420226"/>
    <w:rsid w:val="0042027A"/>
    <w:rsid w:val="00420E5F"/>
    <w:rsid w:val="00421197"/>
    <w:rsid w:val="004225F8"/>
    <w:rsid w:val="0042330F"/>
    <w:rsid w:val="004233C7"/>
    <w:rsid w:val="00424127"/>
    <w:rsid w:val="00424A5E"/>
    <w:rsid w:val="0042501A"/>
    <w:rsid w:val="00425C73"/>
    <w:rsid w:val="00427180"/>
    <w:rsid w:val="00430AAE"/>
    <w:rsid w:val="00432789"/>
    <w:rsid w:val="00432BA8"/>
    <w:rsid w:val="00432F0D"/>
    <w:rsid w:val="00432FCD"/>
    <w:rsid w:val="00433207"/>
    <w:rsid w:val="004357DF"/>
    <w:rsid w:val="00435E03"/>
    <w:rsid w:val="0043615A"/>
    <w:rsid w:val="00437975"/>
    <w:rsid w:val="00437EBC"/>
    <w:rsid w:val="004400D7"/>
    <w:rsid w:val="00441521"/>
    <w:rsid w:val="00443307"/>
    <w:rsid w:val="0044445A"/>
    <w:rsid w:val="00445A52"/>
    <w:rsid w:val="00446FD0"/>
    <w:rsid w:val="004470DB"/>
    <w:rsid w:val="00447CF0"/>
    <w:rsid w:val="00447FAF"/>
    <w:rsid w:val="00450675"/>
    <w:rsid w:val="00450C80"/>
    <w:rsid w:val="00450F8E"/>
    <w:rsid w:val="004516F9"/>
    <w:rsid w:val="00453155"/>
    <w:rsid w:val="00453216"/>
    <w:rsid w:val="00453EC3"/>
    <w:rsid w:val="004542B7"/>
    <w:rsid w:val="00454704"/>
    <w:rsid w:val="00454C3D"/>
    <w:rsid w:val="00455512"/>
    <w:rsid w:val="00455AAE"/>
    <w:rsid w:val="00455BC2"/>
    <w:rsid w:val="00456630"/>
    <w:rsid w:val="00457246"/>
    <w:rsid w:val="00457C87"/>
    <w:rsid w:val="00457D63"/>
    <w:rsid w:val="0046003B"/>
    <w:rsid w:val="004601EF"/>
    <w:rsid w:val="0046114C"/>
    <w:rsid w:val="004643BA"/>
    <w:rsid w:val="00464417"/>
    <w:rsid w:val="00465A45"/>
    <w:rsid w:val="00466D81"/>
    <w:rsid w:val="00467DF9"/>
    <w:rsid w:val="00471695"/>
    <w:rsid w:val="0047174B"/>
    <w:rsid w:val="00471CCF"/>
    <w:rsid w:val="00471E9B"/>
    <w:rsid w:val="00473B21"/>
    <w:rsid w:val="00474A7E"/>
    <w:rsid w:val="00474DE3"/>
    <w:rsid w:val="00476B4D"/>
    <w:rsid w:val="00477774"/>
    <w:rsid w:val="004778CA"/>
    <w:rsid w:val="004806CC"/>
    <w:rsid w:val="00480BCB"/>
    <w:rsid w:val="00481A50"/>
    <w:rsid w:val="00481C1E"/>
    <w:rsid w:val="0048338F"/>
    <w:rsid w:val="00483810"/>
    <w:rsid w:val="00483D40"/>
    <w:rsid w:val="004847CF"/>
    <w:rsid w:val="004849E2"/>
    <w:rsid w:val="00484B2F"/>
    <w:rsid w:val="00484F69"/>
    <w:rsid w:val="00485785"/>
    <w:rsid w:val="00485A39"/>
    <w:rsid w:val="00485A46"/>
    <w:rsid w:val="00485BC8"/>
    <w:rsid w:val="00485EBC"/>
    <w:rsid w:val="00486A49"/>
    <w:rsid w:val="00487B94"/>
    <w:rsid w:val="00490016"/>
    <w:rsid w:val="00491077"/>
    <w:rsid w:val="0049123F"/>
    <w:rsid w:val="00491C45"/>
    <w:rsid w:val="00491DC7"/>
    <w:rsid w:val="004920C2"/>
    <w:rsid w:val="004921A9"/>
    <w:rsid w:val="00492A97"/>
    <w:rsid w:val="00492F73"/>
    <w:rsid w:val="00493818"/>
    <w:rsid w:val="00493E5A"/>
    <w:rsid w:val="004948F0"/>
    <w:rsid w:val="0049590D"/>
    <w:rsid w:val="0049653A"/>
    <w:rsid w:val="00496FE7"/>
    <w:rsid w:val="00497E39"/>
    <w:rsid w:val="004A0B14"/>
    <w:rsid w:val="004A0EEE"/>
    <w:rsid w:val="004A18E0"/>
    <w:rsid w:val="004A1909"/>
    <w:rsid w:val="004A2401"/>
    <w:rsid w:val="004A3267"/>
    <w:rsid w:val="004A33D1"/>
    <w:rsid w:val="004A3404"/>
    <w:rsid w:val="004A3908"/>
    <w:rsid w:val="004A3C90"/>
    <w:rsid w:val="004A571E"/>
    <w:rsid w:val="004A6CFA"/>
    <w:rsid w:val="004B0100"/>
    <w:rsid w:val="004B0F79"/>
    <w:rsid w:val="004B1462"/>
    <w:rsid w:val="004B3533"/>
    <w:rsid w:val="004B5730"/>
    <w:rsid w:val="004B5A0E"/>
    <w:rsid w:val="004B5C37"/>
    <w:rsid w:val="004B621F"/>
    <w:rsid w:val="004B6465"/>
    <w:rsid w:val="004B7037"/>
    <w:rsid w:val="004B7104"/>
    <w:rsid w:val="004B741E"/>
    <w:rsid w:val="004C0B1B"/>
    <w:rsid w:val="004C1077"/>
    <w:rsid w:val="004C1862"/>
    <w:rsid w:val="004C4333"/>
    <w:rsid w:val="004C4C99"/>
    <w:rsid w:val="004C6131"/>
    <w:rsid w:val="004C63D3"/>
    <w:rsid w:val="004D0283"/>
    <w:rsid w:val="004D093B"/>
    <w:rsid w:val="004D0DF1"/>
    <w:rsid w:val="004D1873"/>
    <w:rsid w:val="004D1BA1"/>
    <w:rsid w:val="004D1DCD"/>
    <w:rsid w:val="004D3AC8"/>
    <w:rsid w:val="004D5339"/>
    <w:rsid w:val="004D5981"/>
    <w:rsid w:val="004D678F"/>
    <w:rsid w:val="004D7B1C"/>
    <w:rsid w:val="004E05D8"/>
    <w:rsid w:val="004E0749"/>
    <w:rsid w:val="004E150E"/>
    <w:rsid w:val="004E217F"/>
    <w:rsid w:val="004E2603"/>
    <w:rsid w:val="004E355E"/>
    <w:rsid w:val="004E3E7A"/>
    <w:rsid w:val="004E44C3"/>
    <w:rsid w:val="004E5542"/>
    <w:rsid w:val="004E58FB"/>
    <w:rsid w:val="004E7FF5"/>
    <w:rsid w:val="004F1972"/>
    <w:rsid w:val="004F1EF4"/>
    <w:rsid w:val="004F2AEB"/>
    <w:rsid w:val="004F4A5B"/>
    <w:rsid w:val="004F4FB4"/>
    <w:rsid w:val="004F5B79"/>
    <w:rsid w:val="004F65A6"/>
    <w:rsid w:val="004F78FE"/>
    <w:rsid w:val="004F7902"/>
    <w:rsid w:val="00500022"/>
    <w:rsid w:val="005004F8"/>
    <w:rsid w:val="00501BC8"/>
    <w:rsid w:val="00501CA0"/>
    <w:rsid w:val="00503382"/>
    <w:rsid w:val="0050477E"/>
    <w:rsid w:val="00504FE4"/>
    <w:rsid w:val="005061A4"/>
    <w:rsid w:val="005066D1"/>
    <w:rsid w:val="005100AB"/>
    <w:rsid w:val="00511BF1"/>
    <w:rsid w:val="005120F0"/>
    <w:rsid w:val="00513BC0"/>
    <w:rsid w:val="00513F11"/>
    <w:rsid w:val="00514024"/>
    <w:rsid w:val="005143B2"/>
    <w:rsid w:val="00515061"/>
    <w:rsid w:val="00515080"/>
    <w:rsid w:val="0051722E"/>
    <w:rsid w:val="0052033E"/>
    <w:rsid w:val="00520660"/>
    <w:rsid w:val="00520F30"/>
    <w:rsid w:val="00522EA0"/>
    <w:rsid w:val="00522FF6"/>
    <w:rsid w:val="0052346D"/>
    <w:rsid w:val="00525852"/>
    <w:rsid w:val="0052638C"/>
    <w:rsid w:val="0052667F"/>
    <w:rsid w:val="00526B16"/>
    <w:rsid w:val="0052751C"/>
    <w:rsid w:val="005306AA"/>
    <w:rsid w:val="00532963"/>
    <w:rsid w:val="005349AF"/>
    <w:rsid w:val="005354D4"/>
    <w:rsid w:val="0053562D"/>
    <w:rsid w:val="00535D8D"/>
    <w:rsid w:val="00536432"/>
    <w:rsid w:val="00537CB1"/>
    <w:rsid w:val="00540143"/>
    <w:rsid w:val="00540A87"/>
    <w:rsid w:val="00541F0B"/>
    <w:rsid w:val="005426BC"/>
    <w:rsid w:val="005427A4"/>
    <w:rsid w:val="00542A99"/>
    <w:rsid w:val="00543198"/>
    <w:rsid w:val="005433E4"/>
    <w:rsid w:val="00543851"/>
    <w:rsid w:val="00543EE7"/>
    <w:rsid w:val="00543F3B"/>
    <w:rsid w:val="00544421"/>
    <w:rsid w:val="00544A36"/>
    <w:rsid w:val="005450E3"/>
    <w:rsid w:val="00545D00"/>
    <w:rsid w:val="00547E96"/>
    <w:rsid w:val="005502B7"/>
    <w:rsid w:val="005519BA"/>
    <w:rsid w:val="00551B17"/>
    <w:rsid w:val="00552492"/>
    <w:rsid w:val="005529F4"/>
    <w:rsid w:val="00554DB2"/>
    <w:rsid w:val="005551E6"/>
    <w:rsid w:val="00555980"/>
    <w:rsid w:val="00555A92"/>
    <w:rsid w:val="00556345"/>
    <w:rsid w:val="0056031F"/>
    <w:rsid w:val="00560D23"/>
    <w:rsid w:val="0056137F"/>
    <w:rsid w:val="0056174D"/>
    <w:rsid w:val="00562747"/>
    <w:rsid w:val="00564E94"/>
    <w:rsid w:val="00565038"/>
    <w:rsid w:val="00565B05"/>
    <w:rsid w:val="00567172"/>
    <w:rsid w:val="0056726C"/>
    <w:rsid w:val="00567879"/>
    <w:rsid w:val="00567F92"/>
    <w:rsid w:val="00570942"/>
    <w:rsid w:val="00570AA2"/>
    <w:rsid w:val="00570FD3"/>
    <w:rsid w:val="005710C8"/>
    <w:rsid w:val="00571ACE"/>
    <w:rsid w:val="00572E98"/>
    <w:rsid w:val="00573DC5"/>
    <w:rsid w:val="00574E93"/>
    <w:rsid w:val="00576306"/>
    <w:rsid w:val="005776FC"/>
    <w:rsid w:val="00582C04"/>
    <w:rsid w:val="00582F10"/>
    <w:rsid w:val="00582F81"/>
    <w:rsid w:val="00583453"/>
    <w:rsid w:val="00584299"/>
    <w:rsid w:val="005842E9"/>
    <w:rsid w:val="0058539E"/>
    <w:rsid w:val="00585C05"/>
    <w:rsid w:val="0058612E"/>
    <w:rsid w:val="0058617A"/>
    <w:rsid w:val="00586401"/>
    <w:rsid w:val="00586C73"/>
    <w:rsid w:val="00586E78"/>
    <w:rsid w:val="00587466"/>
    <w:rsid w:val="005874CD"/>
    <w:rsid w:val="0058792E"/>
    <w:rsid w:val="0059077D"/>
    <w:rsid w:val="00590B33"/>
    <w:rsid w:val="005911EA"/>
    <w:rsid w:val="00591211"/>
    <w:rsid w:val="00591FEA"/>
    <w:rsid w:val="00592056"/>
    <w:rsid w:val="0059264F"/>
    <w:rsid w:val="00592B70"/>
    <w:rsid w:val="005943EE"/>
    <w:rsid w:val="0059649D"/>
    <w:rsid w:val="00596C9E"/>
    <w:rsid w:val="00596D22"/>
    <w:rsid w:val="00596E59"/>
    <w:rsid w:val="0059733F"/>
    <w:rsid w:val="00597F07"/>
    <w:rsid w:val="005A0BBB"/>
    <w:rsid w:val="005A2D4D"/>
    <w:rsid w:val="005A2E4C"/>
    <w:rsid w:val="005A2F87"/>
    <w:rsid w:val="005A3346"/>
    <w:rsid w:val="005A39A8"/>
    <w:rsid w:val="005A3E60"/>
    <w:rsid w:val="005A4725"/>
    <w:rsid w:val="005A4B02"/>
    <w:rsid w:val="005A5350"/>
    <w:rsid w:val="005A55A9"/>
    <w:rsid w:val="005A5B79"/>
    <w:rsid w:val="005A635D"/>
    <w:rsid w:val="005A6C45"/>
    <w:rsid w:val="005A6E90"/>
    <w:rsid w:val="005A747A"/>
    <w:rsid w:val="005A775E"/>
    <w:rsid w:val="005B056F"/>
    <w:rsid w:val="005B0587"/>
    <w:rsid w:val="005B0918"/>
    <w:rsid w:val="005B0E46"/>
    <w:rsid w:val="005B19F1"/>
    <w:rsid w:val="005B1C9D"/>
    <w:rsid w:val="005B1EC9"/>
    <w:rsid w:val="005B3077"/>
    <w:rsid w:val="005B3082"/>
    <w:rsid w:val="005B36B0"/>
    <w:rsid w:val="005B40A2"/>
    <w:rsid w:val="005B48F5"/>
    <w:rsid w:val="005B5AD4"/>
    <w:rsid w:val="005B5CDA"/>
    <w:rsid w:val="005B7367"/>
    <w:rsid w:val="005B7554"/>
    <w:rsid w:val="005B7611"/>
    <w:rsid w:val="005B7A65"/>
    <w:rsid w:val="005C0ECF"/>
    <w:rsid w:val="005C17E8"/>
    <w:rsid w:val="005C251C"/>
    <w:rsid w:val="005C255C"/>
    <w:rsid w:val="005C279C"/>
    <w:rsid w:val="005C3E29"/>
    <w:rsid w:val="005C635B"/>
    <w:rsid w:val="005C636A"/>
    <w:rsid w:val="005C6F8E"/>
    <w:rsid w:val="005D1E74"/>
    <w:rsid w:val="005D3280"/>
    <w:rsid w:val="005D3A5B"/>
    <w:rsid w:val="005D3E51"/>
    <w:rsid w:val="005D4795"/>
    <w:rsid w:val="005D4D92"/>
    <w:rsid w:val="005D5657"/>
    <w:rsid w:val="005D5ED7"/>
    <w:rsid w:val="005D6971"/>
    <w:rsid w:val="005D6BF7"/>
    <w:rsid w:val="005D6CC5"/>
    <w:rsid w:val="005D6FB6"/>
    <w:rsid w:val="005D78E9"/>
    <w:rsid w:val="005D7BAD"/>
    <w:rsid w:val="005D7C25"/>
    <w:rsid w:val="005E03EE"/>
    <w:rsid w:val="005E070D"/>
    <w:rsid w:val="005E1340"/>
    <w:rsid w:val="005E1382"/>
    <w:rsid w:val="005E24CA"/>
    <w:rsid w:val="005E2944"/>
    <w:rsid w:val="005E4AE4"/>
    <w:rsid w:val="005E5303"/>
    <w:rsid w:val="005E65EE"/>
    <w:rsid w:val="005E6C37"/>
    <w:rsid w:val="005E7752"/>
    <w:rsid w:val="005F0233"/>
    <w:rsid w:val="005F0BAC"/>
    <w:rsid w:val="005F1430"/>
    <w:rsid w:val="005F30F8"/>
    <w:rsid w:val="005F32FF"/>
    <w:rsid w:val="005F3C41"/>
    <w:rsid w:val="005F5193"/>
    <w:rsid w:val="005F570A"/>
    <w:rsid w:val="005F617A"/>
    <w:rsid w:val="005F7B9E"/>
    <w:rsid w:val="00600545"/>
    <w:rsid w:val="00600983"/>
    <w:rsid w:val="00600CBC"/>
    <w:rsid w:val="00602795"/>
    <w:rsid w:val="00603411"/>
    <w:rsid w:val="00603827"/>
    <w:rsid w:val="00603C93"/>
    <w:rsid w:val="00603D37"/>
    <w:rsid w:val="00603E44"/>
    <w:rsid w:val="00604118"/>
    <w:rsid w:val="00605062"/>
    <w:rsid w:val="00605591"/>
    <w:rsid w:val="00606097"/>
    <w:rsid w:val="006078F3"/>
    <w:rsid w:val="00610548"/>
    <w:rsid w:val="00611868"/>
    <w:rsid w:val="0061199A"/>
    <w:rsid w:val="00612CF6"/>
    <w:rsid w:val="00612E2B"/>
    <w:rsid w:val="00613AB0"/>
    <w:rsid w:val="0061427A"/>
    <w:rsid w:val="00614948"/>
    <w:rsid w:val="006155CC"/>
    <w:rsid w:val="00615B4E"/>
    <w:rsid w:val="006161E1"/>
    <w:rsid w:val="00616B2B"/>
    <w:rsid w:val="00617654"/>
    <w:rsid w:val="006200EA"/>
    <w:rsid w:val="006209D1"/>
    <w:rsid w:val="00620CAD"/>
    <w:rsid w:val="00621506"/>
    <w:rsid w:val="00624C0E"/>
    <w:rsid w:val="006251DD"/>
    <w:rsid w:val="006257D9"/>
    <w:rsid w:val="0062608C"/>
    <w:rsid w:val="006260D8"/>
    <w:rsid w:val="00626682"/>
    <w:rsid w:val="00627A88"/>
    <w:rsid w:val="00630362"/>
    <w:rsid w:val="00632C49"/>
    <w:rsid w:val="00633189"/>
    <w:rsid w:val="00633B82"/>
    <w:rsid w:val="00633D27"/>
    <w:rsid w:val="006343C8"/>
    <w:rsid w:val="0063463F"/>
    <w:rsid w:val="006349D0"/>
    <w:rsid w:val="00634A0E"/>
    <w:rsid w:val="00635362"/>
    <w:rsid w:val="00636358"/>
    <w:rsid w:val="006367D5"/>
    <w:rsid w:val="006371A1"/>
    <w:rsid w:val="00637259"/>
    <w:rsid w:val="006379F8"/>
    <w:rsid w:val="0064018B"/>
    <w:rsid w:val="006413FD"/>
    <w:rsid w:val="00641481"/>
    <w:rsid w:val="00641728"/>
    <w:rsid w:val="00641DE9"/>
    <w:rsid w:val="006424C9"/>
    <w:rsid w:val="006425DC"/>
    <w:rsid w:val="00642BAA"/>
    <w:rsid w:val="006430B7"/>
    <w:rsid w:val="006430E4"/>
    <w:rsid w:val="00643471"/>
    <w:rsid w:val="0064404F"/>
    <w:rsid w:val="00644090"/>
    <w:rsid w:val="006444D5"/>
    <w:rsid w:val="00644B2A"/>
    <w:rsid w:val="00645C33"/>
    <w:rsid w:val="00646965"/>
    <w:rsid w:val="00646C5F"/>
    <w:rsid w:val="00647A37"/>
    <w:rsid w:val="0065064A"/>
    <w:rsid w:val="00651424"/>
    <w:rsid w:val="006523A4"/>
    <w:rsid w:val="006527D2"/>
    <w:rsid w:val="00652B75"/>
    <w:rsid w:val="00653006"/>
    <w:rsid w:val="00653735"/>
    <w:rsid w:val="006545BA"/>
    <w:rsid w:val="0065646A"/>
    <w:rsid w:val="00656B67"/>
    <w:rsid w:val="00657ABD"/>
    <w:rsid w:val="00657E58"/>
    <w:rsid w:val="0066009A"/>
    <w:rsid w:val="00660689"/>
    <w:rsid w:val="00660F4D"/>
    <w:rsid w:val="00661463"/>
    <w:rsid w:val="0066182E"/>
    <w:rsid w:val="00662777"/>
    <w:rsid w:val="00662B32"/>
    <w:rsid w:val="00662BCB"/>
    <w:rsid w:val="006632BC"/>
    <w:rsid w:val="00663814"/>
    <w:rsid w:val="00664302"/>
    <w:rsid w:val="006648A6"/>
    <w:rsid w:val="006655B2"/>
    <w:rsid w:val="00665ECB"/>
    <w:rsid w:val="00666B0F"/>
    <w:rsid w:val="00667AE6"/>
    <w:rsid w:val="00667BC2"/>
    <w:rsid w:val="00667EC6"/>
    <w:rsid w:val="0067040A"/>
    <w:rsid w:val="006706A5"/>
    <w:rsid w:val="0067292E"/>
    <w:rsid w:val="0067348E"/>
    <w:rsid w:val="006739AD"/>
    <w:rsid w:val="00673AE2"/>
    <w:rsid w:val="00674EC7"/>
    <w:rsid w:val="006751EB"/>
    <w:rsid w:val="00675FB7"/>
    <w:rsid w:val="0067620F"/>
    <w:rsid w:val="00677D3F"/>
    <w:rsid w:val="00680316"/>
    <w:rsid w:val="00681F5F"/>
    <w:rsid w:val="0068244B"/>
    <w:rsid w:val="00683157"/>
    <w:rsid w:val="0068329B"/>
    <w:rsid w:val="00683753"/>
    <w:rsid w:val="00683892"/>
    <w:rsid w:val="00683E68"/>
    <w:rsid w:val="00684E92"/>
    <w:rsid w:val="00684FD1"/>
    <w:rsid w:val="0068513E"/>
    <w:rsid w:val="006856A7"/>
    <w:rsid w:val="0068628E"/>
    <w:rsid w:val="0068684F"/>
    <w:rsid w:val="006871C9"/>
    <w:rsid w:val="00687D4A"/>
    <w:rsid w:val="00691B15"/>
    <w:rsid w:val="00691B23"/>
    <w:rsid w:val="00691C39"/>
    <w:rsid w:val="00692AF0"/>
    <w:rsid w:val="00693269"/>
    <w:rsid w:val="00693626"/>
    <w:rsid w:val="0069390A"/>
    <w:rsid w:val="00693D13"/>
    <w:rsid w:val="00693F36"/>
    <w:rsid w:val="006943C6"/>
    <w:rsid w:val="00695A03"/>
    <w:rsid w:val="00696A39"/>
    <w:rsid w:val="00697870"/>
    <w:rsid w:val="00697A5E"/>
    <w:rsid w:val="006A0049"/>
    <w:rsid w:val="006A12B0"/>
    <w:rsid w:val="006A2D87"/>
    <w:rsid w:val="006A37F9"/>
    <w:rsid w:val="006A5C25"/>
    <w:rsid w:val="006A6A4D"/>
    <w:rsid w:val="006A6EF2"/>
    <w:rsid w:val="006A789B"/>
    <w:rsid w:val="006A7F01"/>
    <w:rsid w:val="006B0FE9"/>
    <w:rsid w:val="006B1392"/>
    <w:rsid w:val="006B2521"/>
    <w:rsid w:val="006B29AC"/>
    <w:rsid w:val="006B2AF3"/>
    <w:rsid w:val="006B2DF8"/>
    <w:rsid w:val="006B3304"/>
    <w:rsid w:val="006B3949"/>
    <w:rsid w:val="006B3F40"/>
    <w:rsid w:val="006B4361"/>
    <w:rsid w:val="006B4456"/>
    <w:rsid w:val="006B5155"/>
    <w:rsid w:val="006B5696"/>
    <w:rsid w:val="006B591C"/>
    <w:rsid w:val="006B5A09"/>
    <w:rsid w:val="006B665E"/>
    <w:rsid w:val="006B6E85"/>
    <w:rsid w:val="006C06D5"/>
    <w:rsid w:val="006C079A"/>
    <w:rsid w:val="006C0992"/>
    <w:rsid w:val="006C1113"/>
    <w:rsid w:val="006C32DB"/>
    <w:rsid w:val="006C3F13"/>
    <w:rsid w:val="006C3FB2"/>
    <w:rsid w:val="006C422A"/>
    <w:rsid w:val="006C4AAC"/>
    <w:rsid w:val="006C4C4D"/>
    <w:rsid w:val="006C4CDE"/>
    <w:rsid w:val="006C5ECC"/>
    <w:rsid w:val="006C6BAC"/>
    <w:rsid w:val="006C6E4F"/>
    <w:rsid w:val="006C711C"/>
    <w:rsid w:val="006C73AB"/>
    <w:rsid w:val="006C7721"/>
    <w:rsid w:val="006D1909"/>
    <w:rsid w:val="006D1FD0"/>
    <w:rsid w:val="006D22C3"/>
    <w:rsid w:val="006D2706"/>
    <w:rsid w:val="006D3047"/>
    <w:rsid w:val="006D4821"/>
    <w:rsid w:val="006D63B7"/>
    <w:rsid w:val="006D6922"/>
    <w:rsid w:val="006E0530"/>
    <w:rsid w:val="006E0AE8"/>
    <w:rsid w:val="006E0EF9"/>
    <w:rsid w:val="006E148D"/>
    <w:rsid w:val="006E228C"/>
    <w:rsid w:val="006E2539"/>
    <w:rsid w:val="006E389B"/>
    <w:rsid w:val="006E3E72"/>
    <w:rsid w:val="006E4C32"/>
    <w:rsid w:val="006E57E8"/>
    <w:rsid w:val="006E5914"/>
    <w:rsid w:val="006E5CE7"/>
    <w:rsid w:val="006E72A4"/>
    <w:rsid w:val="006E7392"/>
    <w:rsid w:val="006F001E"/>
    <w:rsid w:val="006F02FC"/>
    <w:rsid w:val="006F37F8"/>
    <w:rsid w:val="006F5376"/>
    <w:rsid w:val="006F615A"/>
    <w:rsid w:val="00700984"/>
    <w:rsid w:val="00700A8D"/>
    <w:rsid w:val="00702364"/>
    <w:rsid w:val="007025D9"/>
    <w:rsid w:val="0070266C"/>
    <w:rsid w:val="00702816"/>
    <w:rsid w:val="0070298D"/>
    <w:rsid w:val="0070354A"/>
    <w:rsid w:val="0070355E"/>
    <w:rsid w:val="0070555E"/>
    <w:rsid w:val="00705BA0"/>
    <w:rsid w:val="007064B2"/>
    <w:rsid w:val="00706C9B"/>
    <w:rsid w:val="00707133"/>
    <w:rsid w:val="00707DC9"/>
    <w:rsid w:val="00707F11"/>
    <w:rsid w:val="00710010"/>
    <w:rsid w:val="00710287"/>
    <w:rsid w:val="00710B76"/>
    <w:rsid w:val="00711EA2"/>
    <w:rsid w:val="0071200C"/>
    <w:rsid w:val="0071259B"/>
    <w:rsid w:val="00713109"/>
    <w:rsid w:val="00713CB4"/>
    <w:rsid w:val="007142F4"/>
    <w:rsid w:val="0071570B"/>
    <w:rsid w:val="00715FE1"/>
    <w:rsid w:val="0071626C"/>
    <w:rsid w:val="007162B7"/>
    <w:rsid w:val="007164B3"/>
    <w:rsid w:val="0071671A"/>
    <w:rsid w:val="007212D9"/>
    <w:rsid w:val="00721A81"/>
    <w:rsid w:val="00721F5A"/>
    <w:rsid w:val="007222AA"/>
    <w:rsid w:val="00722656"/>
    <w:rsid w:val="00722A0E"/>
    <w:rsid w:val="0072316B"/>
    <w:rsid w:val="007231F9"/>
    <w:rsid w:val="007240B0"/>
    <w:rsid w:val="0072460C"/>
    <w:rsid w:val="00726EAC"/>
    <w:rsid w:val="007306DF"/>
    <w:rsid w:val="00730D43"/>
    <w:rsid w:val="00732063"/>
    <w:rsid w:val="007327F7"/>
    <w:rsid w:val="007335E7"/>
    <w:rsid w:val="00733819"/>
    <w:rsid w:val="00734149"/>
    <w:rsid w:val="00734502"/>
    <w:rsid w:val="00735111"/>
    <w:rsid w:val="00737990"/>
    <w:rsid w:val="00741449"/>
    <w:rsid w:val="007420EF"/>
    <w:rsid w:val="0074261F"/>
    <w:rsid w:val="00742CAD"/>
    <w:rsid w:val="00744E99"/>
    <w:rsid w:val="007453C9"/>
    <w:rsid w:val="00745901"/>
    <w:rsid w:val="00746327"/>
    <w:rsid w:val="00746366"/>
    <w:rsid w:val="00746826"/>
    <w:rsid w:val="0075316B"/>
    <w:rsid w:val="007546FC"/>
    <w:rsid w:val="0075529C"/>
    <w:rsid w:val="0075535B"/>
    <w:rsid w:val="00755786"/>
    <w:rsid w:val="00756834"/>
    <w:rsid w:val="00756EC8"/>
    <w:rsid w:val="00757B45"/>
    <w:rsid w:val="00757C34"/>
    <w:rsid w:val="00760EDB"/>
    <w:rsid w:val="00761F2F"/>
    <w:rsid w:val="00763ABE"/>
    <w:rsid w:val="00764585"/>
    <w:rsid w:val="00765673"/>
    <w:rsid w:val="00765CD2"/>
    <w:rsid w:val="00766952"/>
    <w:rsid w:val="00766F77"/>
    <w:rsid w:val="0077003D"/>
    <w:rsid w:val="00770645"/>
    <w:rsid w:val="00771479"/>
    <w:rsid w:val="00771C27"/>
    <w:rsid w:val="00772283"/>
    <w:rsid w:val="00772491"/>
    <w:rsid w:val="00772655"/>
    <w:rsid w:val="0077428D"/>
    <w:rsid w:val="00775CFB"/>
    <w:rsid w:val="007768F8"/>
    <w:rsid w:val="00776B64"/>
    <w:rsid w:val="00777053"/>
    <w:rsid w:val="00777888"/>
    <w:rsid w:val="00777A59"/>
    <w:rsid w:val="00777C68"/>
    <w:rsid w:val="00780234"/>
    <w:rsid w:val="00781847"/>
    <w:rsid w:val="00781BCC"/>
    <w:rsid w:val="00781BD3"/>
    <w:rsid w:val="00781E70"/>
    <w:rsid w:val="00781FDC"/>
    <w:rsid w:val="00782D74"/>
    <w:rsid w:val="007832CB"/>
    <w:rsid w:val="0078370B"/>
    <w:rsid w:val="00783946"/>
    <w:rsid w:val="00783E01"/>
    <w:rsid w:val="00784FE5"/>
    <w:rsid w:val="007854F9"/>
    <w:rsid w:val="007863FA"/>
    <w:rsid w:val="00786713"/>
    <w:rsid w:val="00786DF9"/>
    <w:rsid w:val="007875A7"/>
    <w:rsid w:val="0078784A"/>
    <w:rsid w:val="00787F6A"/>
    <w:rsid w:val="007900F5"/>
    <w:rsid w:val="00790833"/>
    <w:rsid w:val="00791169"/>
    <w:rsid w:val="00791D74"/>
    <w:rsid w:val="0079202B"/>
    <w:rsid w:val="007920B1"/>
    <w:rsid w:val="007939E7"/>
    <w:rsid w:val="007951C2"/>
    <w:rsid w:val="007975E3"/>
    <w:rsid w:val="0079769E"/>
    <w:rsid w:val="007978A3"/>
    <w:rsid w:val="007A0286"/>
    <w:rsid w:val="007A02D7"/>
    <w:rsid w:val="007A1084"/>
    <w:rsid w:val="007A1989"/>
    <w:rsid w:val="007A23F1"/>
    <w:rsid w:val="007A3A58"/>
    <w:rsid w:val="007A42FA"/>
    <w:rsid w:val="007A4AA0"/>
    <w:rsid w:val="007A678D"/>
    <w:rsid w:val="007A746E"/>
    <w:rsid w:val="007B05F2"/>
    <w:rsid w:val="007B09C9"/>
    <w:rsid w:val="007B0DB3"/>
    <w:rsid w:val="007B1995"/>
    <w:rsid w:val="007B268A"/>
    <w:rsid w:val="007B493B"/>
    <w:rsid w:val="007B5A1B"/>
    <w:rsid w:val="007B5F7F"/>
    <w:rsid w:val="007B647F"/>
    <w:rsid w:val="007B659E"/>
    <w:rsid w:val="007B66F4"/>
    <w:rsid w:val="007B73AD"/>
    <w:rsid w:val="007B7AA1"/>
    <w:rsid w:val="007C0AAA"/>
    <w:rsid w:val="007C1794"/>
    <w:rsid w:val="007C19B5"/>
    <w:rsid w:val="007C202B"/>
    <w:rsid w:val="007C28E1"/>
    <w:rsid w:val="007C322E"/>
    <w:rsid w:val="007C33A9"/>
    <w:rsid w:val="007C392E"/>
    <w:rsid w:val="007C46FB"/>
    <w:rsid w:val="007C5B04"/>
    <w:rsid w:val="007C6B26"/>
    <w:rsid w:val="007C6FD3"/>
    <w:rsid w:val="007D096C"/>
    <w:rsid w:val="007D11C8"/>
    <w:rsid w:val="007D1569"/>
    <w:rsid w:val="007D3C45"/>
    <w:rsid w:val="007D5652"/>
    <w:rsid w:val="007D5859"/>
    <w:rsid w:val="007D5EA1"/>
    <w:rsid w:val="007D62E3"/>
    <w:rsid w:val="007E0E0E"/>
    <w:rsid w:val="007E0FA3"/>
    <w:rsid w:val="007E10A5"/>
    <w:rsid w:val="007E2100"/>
    <w:rsid w:val="007E21D3"/>
    <w:rsid w:val="007E32D1"/>
    <w:rsid w:val="007E3C60"/>
    <w:rsid w:val="007E4066"/>
    <w:rsid w:val="007E49A0"/>
    <w:rsid w:val="007E52ED"/>
    <w:rsid w:val="007E5309"/>
    <w:rsid w:val="007E6557"/>
    <w:rsid w:val="007E7EB3"/>
    <w:rsid w:val="007E7EC0"/>
    <w:rsid w:val="007E7F91"/>
    <w:rsid w:val="007F0637"/>
    <w:rsid w:val="007F2778"/>
    <w:rsid w:val="007F2A75"/>
    <w:rsid w:val="007F2B9E"/>
    <w:rsid w:val="007F411F"/>
    <w:rsid w:val="007F5F29"/>
    <w:rsid w:val="007F7E79"/>
    <w:rsid w:val="00801148"/>
    <w:rsid w:val="00801C58"/>
    <w:rsid w:val="00802282"/>
    <w:rsid w:val="00802605"/>
    <w:rsid w:val="00802C66"/>
    <w:rsid w:val="00802F62"/>
    <w:rsid w:val="00802FC9"/>
    <w:rsid w:val="00803A13"/>
    <w:rsid w:val="0080435A"/>
    <w:rsid w:val="00804F5A"/>
    <w:rsid w:val="00805008"/>
    <w:rsid w:val="0080587A"/>
    <w:rsid w:val="008059AA"/>
    <w:rsid w:val="0080610F"/>
    <w:rsid w:val="0080640F"/>
    <w:rsid w:val="00806BFF"/>
    <w:rsid w:val="00806D4C"/>
    <w:rsid w:val="00806D61"/>
    <w:rsid w:val="00807537"/>
    <w:rsid w:val="00807D0D"/>
    <w:rsid w:val="00810FBF"/>
    <w:rsid w:val="008116A1"/>
    <w:rsid w:val="008162D5"/>
    <w:rsid w:val="008170C4"/>
    <w:rsid w:val="0081771A"/>
    <w:rsid w:val="0082012B"/>
    <w:rsid w:val="00820564"/>
    <w:rsid w:val="00822A21"/>
    <w:rsid w:val="00823602"/>
    <w:rsid w:val="00823E62"/>
    <w:rsid w:val="00824460"/>
    <w:rsid w:val="008248CE"/>
    <w:rsid w:val="008253E0"/>
    <w:rsid w:val="00825859"/>
    <w:rsid w:val="00825E13"/>
    <w:rsid w:val="0082731C"/>
    <w:rsid w:val="008275C2"/>
    <w:rsid w:val="00830359"/>
    <w:rsid w:val="00830A09"/>
    <w:rsid w:val="00831A51"/>
    <w:rsid w:val="00831F01"/>
    <w:rsid w:val="00832086"/>
    <w:rsid w:val="008335C3"/>
    <w:rsid w:val="008335EA"/>
    <w:rsid w:val="00833C0C"/>
    <w:rsid w:val="00834446"/>
    <w:rsid w:val="00834AC0"/>
    <w:rsid w:val="0083509A"/>
    <w:rsid w:val="00835188"/>
    <w:rsid w:val="00835321"/>
    <w:rsid w:val="00835644"/>
    <w:rsid w:val="0083621D"/>
    <w:rsid w:val="008362DE"/>
    <w:rsid w:val="00841677"/>
    <w:rsid w:val="00842467"/>
    <w:rsid w:val="00842E28"/>
    <w:rsid w:val="00843054"/>
    <w:rsid w:val="00843458"/>
    <w:rsid w:val="0084412A"/>
    <w:rsid w:val="008450A2"/>
    <w:rsid w:val="0084556E"/>
    <w:rsid w:val="008509E3"/>
    <w:rsid w:val="00850CD5"/>
    <w:rsid w:val="00851F7A"/>
    <w:rsid w:val="0085430D"/>
    <w:rsid w:val="00854340"/>
    <w:rsid w:val="008545F1"/>
    <w:rsid w:val="00854714"/>
    <w:rsid w:val="00854A4B"/>
    <w:rsid w:val="00855072"/>
    <w:rsid w:val="00856006"/>
    <w:rsid w:val="00856057"/>
    <w:rsid w:val="008565BD"/>
    <w:rsid w:val="00856B72"/>
    <w:rsid w:val="00856E80"/>
    <w:rsid w:val="008572F9"/>
    <w:rsid w:val="008574CD"/>
    <w:rsid w:val="00857688"/>
    <w:rsid w:val="008605B4"/>
    <w:rsid w:val="0086090A"/>
    <w:rsid w:val="00861781"/>
    <w:rsid w:val="00861A71"/>
    <w:rsid w:val="00862707"/>
    <w:rsid w:val="00862DD4"/>
    <w:rsid w:val="00863AF1"/>
    <w:rsid w:val="00863C71"/>
    <w:rsid w:val="0086557E"/>
    <w:rsid w:val="0086713A"/>
    <w:rsid w:val="00870D88"/>
    <w:rsid w:val="0087151C"/>
    <w:rsid w:val="00871C66"/>
    <w:rsid w:val="00871DCF"/>
    <w:rsid w:val="0087274A"/>
    <w:rsid w:val="008736D3"/>
    <w:rsid w:val="00873B03"/>
    <w:rsid w:val="00875A30"/>
    <w:rsid w:val="008803B5"/>
    <w:rsid w:val="00880FB4"/>
    <w:rsid w:val="0088124E"/>
    <w:rsid w:val="00881D6A"/>
    <w:rsid w:val="00882885"/>
    <w:rsid w:val="00882C82"/>
    <w:rsid w:val="0088375E"/>
    <w:rsid w:val="00883B4E"/>
    <w:rsid w:val="00884AA6"/>
    <w:rsid w:val="00884B14"/>
    <w:rsid w:val="00884CB7"/>
    <w:rsid w:val="0088576C"/>
    <w:rsid w:val="00885BA1"/>
    <w:rsid w:val="00886E2F"/>
    <w:rsid w:val="00886E46"/>
    <w:rsid w:val="00887522"/>
    <w:rsid w:val="008876D8"/>
    <w:rsid w:val="008904F6"/>
    <w:rsid w:val="00890717"/>
    <w:rsid w:val="00890DCF"/>
    <w:rsid w:val="00891792"/>
    <w:rsid w:val="00891EBF"/>
    <w:rsid w:val="00892ABA"/>
    <w:rsid w:val="00892AEB"/>
    <w:rsid w:val="00893D9B"/>
    <w:rsid w:val="00893E0F"/>
    <w:rsid w:val="008945B1"/>
    <w:rsid w:val="00895886"/>
    <w:rsid w:val="00896338"/>
    <w:rsid w:val="00897291"/>
    <w:rsid w:val="008A0280"/>
    <w:rsid w:val="008A1BDA"/>
    <w:rsid w:val="008A1CCB"/>
    <w:rsid w:val="008A24BF"/>
    <w:rsid w:val="008A2895"/>
    <w:rsid w:val="008A2A76"/>
    <w:rsid w:val="008A2E69"/>
    <w:rsid w:val="008A36D6"/>
    <w:rsid w:val="008A3800"/>
    <w:rsid w:val="008A47FF"/>
    <w:rsid w:val="008A4D9C"/>
    <w:rsid w:val="008A7418"/>
    <w:rsid w:val="008A7D56"/>
    <w:rsid w:val="008B37FD"/>
    <w:rsid w:val="008B3A50"/>
    <w:rsid w:val="008B3A61"/>
    <w:rsid w:val="008B3D48"/>
    <w:rsid w:val="008B3DE9"/>
    <w:rsid w:val="008B43B0"/>
    <w:rsid w:val="008B5E61"/>
    <w:rsid w:val="008B6EC4"/>
    <w:rsid w:val="008B77E7"/>
    <w:rsid w:val="008C01E2"/>
    <w:rsid w:val="008C06A2"/>
    <w:rsid w:val="008C12F9"/>
    <w:rsid w:val="008C1922"/>
    <w:rsid w:val="008C2EB0"/>
    <w:rsid w:val="008C3532"/>
    <w:rsid w:val="008C37AB"/>
    <w:rsid w:val="008C531D"/>
    <w:rsid w:val="008C563C"/>
    <w:rsid w:val="008C6D27"/>
    <w:rsid w:val="008C6E3D"/>
    <w:rsid w:val="008C6F51"/>
    <w:rsid w:val="008D0F3E"/>
    <w:rsid w:val="008D17E8"/>
    <w:rsid w:val="008D1E0F"/>
    <w:rsid w:val="008D221C"/>
    <w:rsid w:val="008D312E"/>
    <w:rsid w:val="008D3967"/>
    <w:rsid w:val="008D42FC"/>
    <w:rsid w:val="008D56C5"/>
    <w:rsid w:val="008D5B8E"/>
    <w:rsid w:val="008D68AE"/>
    <w:rsid w:val="008D6E43"/>
    <w:rsid w:val="008D6FBF"/>
    <w:rsid w:val="008E032E"/>
    <w:rsid w:val="008E0581"/>
    <w:rsid w:val="008E0C20"/>
    <w:rsid w:val="008E0D7C"/>
    <w:rsid w:val="008E17EE"/>
    <w:rsid w:val="008E2B32"/>
    <w:rsid w:val="008E31D9"/>
    <w:rsid w:val="008E35E7"/>
    <w:rsid w:val="008E3A8D"/>
    <w:rsid w:val="008E4111"/>
    <w:rsid w:val="008E568B"/>
    <w:rsid w:val="008E70D4"/>
    <w:rsid w:val="008F00A8"/>
    <w:rsid w:val="008F03DC"/>
    <w:rsid w:val="008F04DC"/>
    <w:rsid w:val="008F119B"/>
    <w:rsid w:val="008F20CB"/>
    <w:rsid w:val="008F381F"/>
    <w:rsid w:val="008F4DCB"/>
    <w:rsid w:val="008F5135"/>
    <w:rsid w:val="008F5887"/>
    <w:rsid w:val="008F59B3"/>
    <w:rsid w:val="008F5BD7"/>
    <w:rsid w:val="008F61AF"/>
    <w:rsid w:val="008F679D"/>
    <w:rsid w:val="0090302A"/>
    <w:rsid w:val="0090427E"/>
    <w:rsid w:val="00904F7E"/>
    <w:rsid w:val="0090521F"/>
    <w:rsid w:val="00905C12"/>
    <w:rsid w:val="0090732E"/>
    <w:rsid w:val="00910021"/>
    <w:rsid w:val="009103D1"/>
    <w:rsid w:val="00910A0A"/>
    <w:rsid w:val="00910A9D"/>
    <w:rsid w:val="00911228"/>
    <w:rsid w:val="0091149C"/>
    <w:rsid w:val="0091206E"/>
    <w:rsid w:val="00912D68"/>
    <w:rsid w:val="009139FC"/>
    <w:rsid w:val="009166A2"/>
    <w:rsid w:val="00916F9E"/>
    <w:rsid w:val="00917725"/>
    <w:rsid w:val="0092222C"/>
    <w:rsid w:val="0092369F"/>
    <w:rsid w:val="009244C8"/>
    <w:rsid w:val="009256AF"/>
    <w:rsid w:val="009272C6"/>
    <w:rsid w:val="009273F8"/>
    <w:rsid w:val="00927E4A"/>
    <w:rsid w:val="00930556"/>
    <w:rsid w:val="00931C6C"/>
    <w:rsid w:val="00932927"/>
    <w:rsid w:val="009359C1"/>
    <w:rsid w:val="00935FEE"/>
    <w:rsid w:val="0093665A"/>
    <w:rsid w:val="009372CB"/>
    <w:rsid w:val="00937A89"/>
    <w:rsid w:val="0094143E"/>
    <w:rsid w:val="009431E0"/>
    <w:rsid w:val="009442D8"/>
    <w:rsid w:val="00944793"/>
    <w:rsid w:val="009452CE"/>
    <w:rsid w:val="00945E2F"/>
    <w:rsid w:val="00946753"/>
    <w:rsid w:val="00946C7F"/>
    <w:rsid w:val="00946E3F"/>
    <w:rsid w:val="0094726A"/>
    <w:rsid w:val="00947448"/>
    <w:rsid w:val="00947EA7"/>
    <w:rsid w:val="009506E3"/>
    <w:rsid w:val="00951547"/>
    <w:rsid w:val="009517FA"/>
    <w:rsid w:val="0095196E"/>
    <w:rsid w:val="009528E5"/>
    <w:rsid w:val="00952E8F"/>
    <w:rsid w:val="0095341E"/>
    <w:rsid w:val="00954787"/>
    <w:rsid w:val="0095568B"/>
    <w:rsid w:val="00956052"/>
    <w:rsid w:val="00957728"/>
    <w:rsid w:val="00960038"/>
    <w:rsid w:val="00960580"/>
    <w:rsid w:val="00960A47"/>
    <w:rsid w:val="0096279C"/>
    <w:rsid w:val="009650EF"/>
    <w:rsid w:val="00965C52"/>
    <w:rsid w:val="00965E32"/>
    <w:rsid w:val="0096614C"/>
    <w:rsid w:val="009669AC"/>
    <w:rsid w:val="00967D8C"/>
    <w:rsid w:val="00970B69"/>
    <w:rsid w:val="0097135F"/>
    <w:rsid w:val="00972274"/>
    <w:rsid w:val="009735CD"/>
    <w:rsid w:val="009750F6"/>
    <w:rsid w:val="00976CA7"/>
    <w:rsid w:val="00977828"/>
    <w:rsid w:val="00980A91"/>
    <w:rsid w:val="00980F44"/>
    <w:rsid w:val="0098125D"/>
    <w:rsid w:val="00981A8E"/>
    <w:rsid w:val="00981CBF"/>
    <w:rsid w:val="00983876"/>
    <w:rsid w:val="00984101"/>
    <w:rsid w:val="00984F2F"/>
    <w:rsid w:val="009850BE"/>
    <w:rsid w:val="009856A7"/>
    <w:rsid w:val="00985CBD"/>
    <w:rsid w:val="00987D7F"/>
    <w:rsid w:val="00987DBE"/>
    <w:rsid w:val="009902AF"/>
    <w:rsid w:val="00991DB1"/>
    <w:rsid w:val="009921C5"/>
    <w:rsid w:val="009927C5"/>
    <w:rsid w:val="00993503"/>
    <w:rsid w:val="00993931"/>
    <w:rsid w:val="009939A4"/>
    <w:rsid w:val="00995E2C"/>
    <w:rsid w:val="00996BA8"/>
    <w:rsid w:val="009971EA"/>
    <w:rsid w:val="009A047A"/>
    <w:rsid w:val="009A0D42"/>
    <w:rsid w:val="009A2398"/>
    <w:rsid w:val="009A251F"/>
    <w:rsid w:val="009A3015"/>
    <w:rsid w:val="009A37EC"/>
    <w:rsid w:val="009A5412"/>
    <w:rsid w:val="009A6001"/>
    <w:rsid w:val="009A6576"/>
    <w:rsid w:val="009A6F09"/>
    <w:rsid w:val="009A6F29"/>
    <w:rsid w:val="009A6FFE"/>
    <w:rsid w:val="009A782E"/>
    <w:rsid w:val="009B0D55"/>
    <w:rsid w:val="009B12A2"/>
    <w:rsid w:val="009B1302"/>
    <w:rsid w:val="009B2071"/>
    <w:rsid w:val="009B2766"/>
    <w:rsid w:val="009B3BF2"/>
    <w:rsid w:val="009B41DA"/>
    <w:rsid w:val="009B4F4A"/>
    <w:rsid w:val="009B55BF"/>
    <w:rsid w:val="009B5664"/>
    <w:rsid w:val="009B5CE2"/>
    <w:rsid w:val="009B6897"/>
    <w:rsid w:val="009B69EB"/>
    <w:rsid w:val="009B7ABC"/>
    <w:rsid w:val="009C0A1E"/>
    <w:rsid w:val="009C0AB2"/>
    <w:rsid w:val="009C0B39"/>
    <w:rsid w:val="009C142E"/>
    <w:rsid w:val="009C1500"/>
    <w:rsid w:val="009C17F5"/>
    <w:rsid w:val="009C195C"/>
    <w:rsid w:val="009C19F9"/>
    <w:rsid w:val="009C2E31"/>
    <w:rsid w:val="009C3026"/>
    <w:rsid w:val="009C3B5B"/>
    <w:rsid w:val="009C4448"/>
    <w:rsid w:val="009C45D5"/>
    <w:rsid w:val="009C4CB9"/>
    <w:rsid w:val="009C5233"/>
    <w:rsid w:val="009C6439"/>
    <w:rsid w:val="009C6B76"/>
    <w:rsid w:val="009C6B7B"/>
    <w:rsid w:val="009C6D09"/>
    <w:rsid w:val="009C70E5"/>
    <w:rsid w:val="009C75DB"/>
    <w:rsid w:val="009D0111"/>
    <w:rsid w:val="009D0E47"/>
    <w:rsid w:val="009D11A3"/>
    <w:rsid w:val="009D1398"/>
    <w:rsid w:val="009D1B4D"/>
    <w:rsid w:val="009D2489"/>
    <w:rsid w:val="009D342B"/>
    <w:rsid w:val="009D3FD2"/>
    <w:rsid w:val="009D4917"/>
    <w:rsid w:val="009D4C7C"/>
    <w:rsid w:val="009D542F"/>
    <w:rsid w:val="009D711B"/>
    <w:rsid w:val="009D7E3F"/>
    <w:rsid w:val="009E124A"/>
    <w:rsid w:val="009E1476"/>
    <w:rsid w:val="009E2ACA"/>
    <w:rsid w:val="009E2F34"/>
    <w:rsid w:val="009E343A"/>
    <w:rsid w:val="009E42EB"/>
    <w:rsid w:val="009E51AE"/>
    <w:rsid w:val="009E5BDE"/>
    <w:rsid w:val="009E6DEE"/>
    <w:rsid w:val="009E740D"/>
    <w:rsid w:val="009E7CE4"/>
    <w:rsid w:val="009F0056"/>
    <w:rsid w:val="009F0565"/>
    <w:rsid w:val="009F0E1D"/>
    <w:rsid w:val="009F1904"/>
    <w:rsid w:val="009F1BB2"/>
    <w:rsid w:val="009F3A9E"/>
    <w:rsid w:val="009F3BFE"/>
    <w:rsid w:val="009F49B7"/>
    <w:rsid w:val="009F66AD"/>
    <w:rsid w:val="009F6D96"/>
    <w:rsid w:val="009F6F19"/>
    <w:rsid w:val="009F763D"/>
    <w:rsid w:val="00A00077"/>
    <w:rsid w:val="00A00272"/>
    <w:rsid w:val="00A01EB6"/>
    <w:rsid w:val="00A02D73"/>
    <w:rsid w:val="00A03089"/>
    <w:rsid w:val="00A04537"/>
    <w:rsid w:val="00A05473"/>
    <w:rsid w:val="00A05AB8"/>
    <w:rsid w:val="00A06501"/>
    <w:rsid w:val="00A117C5"/>
    <w:rsid w:val="00A12B40"/>
    <w:rsid w:val="00A14560"/>
    <w:rsid w:val="00A14E5E"/>
    <w:rsid w:val="00A15166"/>
    <w:rsid w:val="00A1532C"/>
    <w:rsid w:val="00A15AF8"/>
    <w:rsid w:val="00A16382"/>
    <w:rsid w:val="00A1652E"/>
    <w:rsid w:val="00A17B1A"/>
    <w:rsid w:val="00A17DA3"/>
    <w:rsid w:val="00A17DC7"/>
    <w:rsid w:val="00A20474"/>
    <w:rsid w:val="00A213C1"/>
    <w:rsid w:val="00A23326"/>
    <w:rsid w:val="00A234EA"/>
    <w:rsid w:val="00A2394C"/>
    <w:rsid w:val="00A2421C"/>
    <w:rsid w:val="00A242CD"/>
    <w:rsid w:val="00A2555A"/>
    <w:rsid w:val="00A26B5D"/>
    <w:rsid w:val="00A26D78"/>
    <w:rsid w:val="00A26F17"/>
    <w:rsid w:val="00A30A88"/>
    <w:rsid w:val="00A31367"/>
    <w:rsid w:val="00A3149B"/>
    <w:rsid w:val="00A31A0D"/>
    <w:rsid w:val="00A32812"/>
    <w:rsid w:val="00A32B3F"/>
    <w:rsid w:val="00A33397"/>
    <w:rsid w:val="00A33FCD"/>
    <w:rsid w:val="00A34A0A"/>
    <w:rsid w:val="00A34CCA"/>
    <w:rsid w:val="00A34CF2"/>
    <w:rsid w:val="00A34F62"/>
    <w:rsid w:val="00A3517B"/>
    <w:rsid w:val="00A35816"/>
    <w:rsid w:val="00A360FD"/>
    <w:rsid w:val="00A36EF0"/>
    <w:rsid w:val="00A40FE6"/>
    <w:rsid w:val="00A4232F"/>
    <w:rsid w:val="00A42660"/>
    <w:rsid w:val="00A4274B"/>
    <w:rsid w:val="00A4287F"/>
    <w:rsid w:val="00A42DA8"/>
    <w:rsid w:val="00A43E4D"/>
    <w:rsid w:val="00A43FC4"/>
    <w:rsid w:val="00A442DE"/>
    <w:rsid w:val="00A455F5"/>
    <w:rsid w:val="00A45853"/>
    <w:rsid w:val="00A46578"/>
    <w:rsid w:val="00A51419"/>
    <w:rsid w:val="00A5197F"/>
    <w:rsid w:val="00A5232E"/>
    <w:rsid w:val="00A52540"/>
    <w:rsid w:val="00A52759"/>
    <w:rsid w:val="00A52CE7"/>
    <w:rsid w:val="00A53630"/>
    <w:rsid w:val="00A53B53"/>
    <w:rsid w:val="00A5405C"/>
    <w:rsid w:val="00A54612"/>
    <w:rsid w:val="00A54B79"/>
    <w:rsid w:val="00A54F40"/>
    <w:rsid w:val="00A56B65"/>
    <w:rsid w:val="00A57559"/>
    <w:rsid w:val="00A57CC1"/>
    <w:rsid w:val="00A57F12"/>
    <w:rsid w:val="00A60191"/>
    <w:rsid w:val="00A62153"/>
    <w:rsid w:val="00A63746"/>
    <w:rsid w:val="00A643BF"/>
    <w:rsid w:val="00A64B1F"/>
    <w:rsid w:val="00A64BF7"/>
    <w:rsid w:val="00A65DD2"/>
    <w:rsid w:val="00A661A4"/>
    <w:rsid w:val="00A66414"/>
    <w:rsid w:val="00A66E65"/>
    <w:rsid w:val="00A70F9A"/>
    <w:rsid w:val="00A71304"/>
    <w:rsid w:val="00A716E7"/>
    <w:rsid w:val="00A72C23"/>
    <w:rsid w:val="00A72C95"/>
    <w:rsid w:val="00A741F1"/>
    <w:rsid w:val="00A74679"/>
    <w:rsid w:val="00A746F1"/>
    <w:rsid w:val="00A74E44"/>
    <w:rsid w:val="00A7533D"/>
    <w:rsid w:val="00A76D7E"/>
    <w:rsid w:val="00A77172"/>
    <w:rsid w:val="00A8020F"/>
    <w:rsid w:val="00A8043C"/>
    <w:rsid w:val="00A804F2"/>
    <w:rsid w:val="00A8128D"/>
    <w:rsid w:val="00A81309"/>
    <w:rsid w:val="00A8132C"/>
    <w:rsid w:val="00A81922"/>
    <w:rsid w:val="00A81A50"/>
    <w:rsid w:val="00A840B0"/>
    <w:rsid w:val="00A846E2"/>
    <w:rsid w:val="00A85179"/>
    <w:rsid w:val="00A862F0"/>
    <w:rsid w:val="00A86C9B"/>
    <w:rsid w:val="00A871A6"/>
    <w:rsid w:val="00A873E4"/>
    <w:rsid w:val="00A87DC0"/>
    <w:rsid w:val="00A90248"/>
    <w:rsid w:val="00A90D6D"/>
    <w:rsid w:val="00A90EF9"/>
    <w:rsid w:val="00A9113D"/>
    <w:rsid w:val="00A9143A"/>
    <w:rsid w:val="00A918DD"/>
    <w:rsid w:val="00A92ABE"/>
    <w:rsid w:val="00A92D86"/>
    <w:rsid w:val="00A92D93"/>
    <w:rsid w:val="00A93C06"/>
    <w:rsid w:val="00A94078"/>
    <w:rsid w:val="00A94366"/>
    <w:rsid w:val="00A944DD"/>
    <w:rsid w:val="00A9546B"/>
    <w:rsid w:val="00A95C22"/>
    <w:rsid w:val="00A96EDA"/>
    <w:rsid w:val="00A97873"/>
    <w:rsid w:val="00A979E5"/>
    <w:rsid w:val="00AA0BCC"/>
    <w:rsid w:val="00AA1724"/>
    <w:rsid w:val="00AA175D"/>
    <w:rsid w:val="00AA1874"/>
    <w:rsid w:val="00AA1C0A"/>
    <w:rsid w:val="00AA22DA"/>
    <w:rsid w:val="00AA4A8D"/>
    <w:rsid w:val="00AA4D3E"/>
    <w:rsid w:val="00AA5314"/>
    <w:rsid w:val="00AA6437"/>
    <w:rsid w:val="00AA6C86"/>
    <w:rsid w:val="00AA7377"/>
    <w:rsid w:val="00AA7F30"/>
    <w:rsid w:val="00AB05C5"/>
    <w:rsid w:val="00AB12DE"/>
    <w:rsid w:val="00AB1992"/>
    <w:rsid w:val="00AB1FBB"/>
    <w:rsid w:val="00AB2766"/>
    <w:rsid w:val="00AB309F"/>
    <w:rsid w:val="00AB328B"/>
    <w:rsid w:val="00AB3EAD"/>
    <w:rsid w:val="00AB49EF"/>
    <w:rsid w:val="00AB4BA7"/>
    <w:rsid w:val="00AB6016"/>
    <w:rsid w:val="00AB6AB3"/>
    <w:rsid w:val="00AB72EB"/>
    <w:rsid w:val="00AB7CC5"/>
    <w:rsid w:val="00AC08C3"/>
    <w:rsid w:val="00AC0AA2"/>
    <w:rsid w:val="00AC0B05"/>
    <w:rsid w:val="00AC2505"/>
    <w:rsid w:val="00AC31F3"/>
    <w:rsid w:val="00AC342A"/>
    <w:rsid w:val="00AC342C"/>
    <w:rsid w:val="00AC3573"/>
    <w:rsid w:val="00AC3BF3"/>
    <w:rsid w:val="00AC46C2"/>
    <w:rsid w:val="00AC4D65"/>
    <w:rsid w:val="00AC508C"/>
    <w:rsid w:val="00AC6F44"/>
    <w:rsid w:val="00AC7DFB"/>
    <w:rsid w:val="00AC7F31"/>
    <w:rsid w:val="00AD245D"/>
    <w:rsid w:val="00AD24AB"/>
    <w:rsid w:val="00AD3C88"/>
    <w:rsid w:val="00AD45DD"/>
    <w:rsid w:val="00AD5931"/>
    <w:rsid w:val="00AD5C03"/>
    <w:rsid w:val="00AD5CA9"/>
    <w:rsid w:val="00AD645F"/>
    <w:rsid w:val="00AD6FE2"/>
    <w:rsid w:val="00AE02D3"/>
    <w:rsid w:val="00AE08E7"/>
    <w:rsid w:val="00AE2C90"/>
    <w:rsid w:val="00AE3C5F"/>
    <w:rsid w:val="00AE443A"/>
    <w:rsid w:val="00AE4F8B"/>
    <w:rsid w:val="00AE5771"/>
    <w:rsid w:val="00AE579E"/>
    <w:rsid w:val="00AE6C61"/>
    <w:rsid w:val="00AE71AB"/>
    <w:rsid w:val="00AE790B"/>
    <w:rsid w:val="00AF0A1E"/>
    <w:rsid w:val="00AF0E66"/>
    <w:rsid w:val="00AF178A"/>
    <w:rsid w:val="00AF21E3"/>
    <w:rsid w:val="00AF222E"/>
    <w:rsid w:val="00AF3237"/>
    <w:rsid w:val="00AF3DC1"/>
    <w:rsid w:val="00AF461D"/>
    <w:rsid w:val="00AF52F9"/>
    <w:rsid w:val="00AF5918"/>
    <w:rsid w:val="00AF64BC"/>
    <w:rsid w:val="00AF6917"/>
    <w:rsid w:val="00AF6922"/>
    <w:rsid w:val="00AF6DC6"/>
    <w:rsid w:val="00AF7931"/>
    <w:rsid w:val="00AF7B2A"/>
    <w:rsid w:val="00AF7C25"/>
    <w:rsid w:val="00B00A6E"/>
    <w:rsid w:val="00B020AA"/>
    <w:rsid w:val="00B042F2"/>
    <w:rsid w:val="00B0433E"/>
    <w:rsid w:val="00B04A2B"/>
    <w:rsid w:val="00B04FBF"/>
    <w:rsid w:val="00B05F0F"/>
    <w:rsid w:val="00B07281"/>
    <w:rsid w:val="00B078FF"/>
    <w:rsid w:val="00B07AAF"/>
    <w:rsid w:val="00B103E8"/>
    <w:rsid w:val="00B10D93"/>
    <w:rsid w:val="00B111A5"/>
    <w:rsid w:val="00B116B6"/>
    <w:rsid w:val="00B11B70"/>
    <w:rsid w:val="00B12403"/>
    <w:rsid w:val="00B12D44"/>
    <w:rsid w:val="00B13A4B"/>
    <w:rsid w:val="00B14DEF"/>
    <w:rsid w:val="00B156EB"/>
    <w:rsid w:val="00B15842"/>
    <w:rsid w:val="00B167C8"/>
    <w:rsid w:val="00B17844"/>
    <w:rsid w:val="00B17990"/>
    <w:rsid w:val="00B201F3"/>
    <w:rsid w:val="00B204F4"/>
    <w:rsid w:val="00B20EE9"/>
    <w:rsid w:val="00B21D6E"/>
    <w:rsid w:val="00B229D6"/>
    <w:rsid w:val="00B22A1F"/>
    <w:rsid w:val="00B22DE3"/>
    <w:rsid w:val="00B24E17"/>
    <w:rsid w:val="00B25E49"/>
    <w:rsid w:val="00B2659A"/>
    <w:rsid w:val="00B26A22"/>
    <w:rsid w:val="00B270E1"/>
    <w:rsid w:val="00B274F4"/>
    <w:rsid w:val="00B2789B"/>
    <w:rsid w:val="00B27AF9"/>
    <w:rsid w:val="00B30363"/>
    <w:rsid w:val="00B30E02"/>
    <w:rsid w:val="00B3314F"/>
    <w:rsid w:val="00B33DCC"/>
    <w:rsid w:val="00B34646"/>
    <w:rsid w:val="00B34C59"/>
    <w:rsid w:val="00B362A5"/>
    <w:rsid w:val="00B36514"/>
    <w:rsid w:val="00B40248"/>
    <w:rsid w:val="00B409E8"/>
    <w:rsid w:val="00B40E54"/>
    <w:rsid w:val="00B4264D"/>
    <w:rsid w:val="00B42D23"/>
    <w:rsid w:val="00B43979"/>
    <w:rsid w:val="00B43AE5"/>
    <w:rsid w:val="00B44279"/>
    <w:rsid w:val="00B44401"/>
    <w:rsid w:val="00B46B43"/>
    <w:rsid w:val="00B46BE7"/>
    <w:rsid w:val="00B47BBD"/>
    <w:rsid w:val="00B50903"/>
    <w:rsid w:val="00B51BFE"/>
    <w:rsid w:val="00B523B4"/>
    <w:rsid w:val="00B52A04"/>
    <w:rsid w:val="00B53A9A"/>
    <w:rsid w:val="00B54702"/>
    <w:rsid w:val="00B54C6F"/>
    <w:rsid w:val="00B54EF9"/>
    <w:rsid w:val="00B558FC"/>
    <w:rsid w:val="00B55E47"/>
    <w:rsid w:val="00B56CBB"/>
    <w:rsid w:val="00B56D98"/>
    <w:rsid w:val="00B573C0"/>
    <w:rsid w:val="00B57F3A"/>
    <w:rsid w:val="00B603FE"/>
    <w:rsid w:val="00B6089B"/>
    <w:rsid w:val="00B60D1E"/>
    <w:rsid w:val="00B61B3B"/>
    <w:rsid w:val="00B622A5"/>
    <w:rsid w:val="00B62324"/>
    <w:rsid w:val="00B627AE"/>
    <w:rsid w:val="00B62EF7"/>
    <w:rsid w:val="00B63323"/>
    <w:rsid w:val="00B638D2"/>
    <w:rsid w:val="00B6453D"/>
    <w:rsid w:val="00B65588"/>
    <w:rsid w:val="00B65C09"/>
    <w:rsid w:val="00B65F84"/>
    <w:rsid w:val="00B672C9"/>
    <w:rsid w:val="00B71276"/>
    <w:rsid w:val="00B7398A"/>
    <w:rsid w:val="00B7404A"/>
    <w:rsid w:val="00B750D0"/>
    <w:rsid w:val="00B75525"/>
    <w:rsid w:val="00B7627F"/>
    <w:rsid w:val="00B763DC"/>
    <w:rsid w:val="00B80836"/>
    <w:rsid w:val="00B814BC"/>
    <w:rsid w:val="00B81608"/>
    <w:rsid w:val="00B817E2"/>
    <w:rsid w:val="00B81D31"/>
    <w:rsid w:val="00B834E5"/>
    <w:rsid w:val="00B87D5B"/>
    <w:rsid w:val="00B87E86"/>
    <w:rsid w:val="00B90BE3"/>
    <w:rsid w:val="00B920C6"/>
    <w:rsid w:val="00B9337F"/>
    <w:rsid w:val="00B9376A"/>
    <w:rsid w:val="00B94859"/>
    <w:rsid w:val="00B94ECB"/>
    <w:rsid w:val="00B958B5"/>
    <w:rsid w:val="00B96452"/>
    <w:rsid w:val="00B965CF"/>
    <w:rsid w:val="00B96D82"/>
    <w:rsid w:val="00B97F77"/>
    <w:rsid w:val="00B97F9E"/>
    <w:rsid w:val="00BA05AE"/>
    <w:rsid w:val="00BA0D91"/>
    <w:rsid w:val="00BA1D35"/>
    <w:rsid w:val="00BA20F1"/>
    <w:rsid w:val="00BA33C7"/>
    <w:rsid w:val="00BA3829"/>
    <w:rsid w:val="00BA3CEA"/>
    <w:rsid w:val="00BA3EA2"/>
    <w:rsid w:val="00BA43C0"/>
    <w:rsid w:val="00BA5B9A"/>
    <w:rsid w:val="00BA75F6"/>
    <w:rsid w:val="00BB0C7D"/>
    <w:rsid w:val="00BB0FA2"/>
    <w:rsid w:val="00BB2848"/>
    <w:rsid w:val="00BB2924"/>
    <w:rsid w:val="00BB6204"/>
    <w:rsid w:val="00BB7535"/>
    <w:rsid w:val="00BB775C"/>
    <w:rsid w:val="00BB7822"/>
    <w:rsid w:val="00BC0E02"/>
    <w:rsid w:val="00BC1937"/>
    <w:rsid w:val="00BC1992"/>
    <w:rsid w:val="00BC49CA"/>
    <w:rsid w:val="00BC7D35"/>
    <w:rsid w:val="00BC7E31"/>
    <w:rsid w:val="00BC7EC4"/>
    <w:rsid w:val="00BC7F2F"/>
    <w:rsid w:val="00BD04AA"/>
    <w:rsid w:val="00BD19DF"/>
    <w:rsid w:val="00BD1B54"/>
    <w:rsid w:val="00BD1B6B"/>
    <w:rsid w:val="00BD20DD"/>
    <w:rsid w:val="00BD2420"/>
    <w:rsid w:val="00BD24F5"/>
    <w:rsid w:val="00BD27A3"/>
    <w:rsid w:val="00BD2BE2"/>
    <w:rsid w:val="00BD46A9"/>
    <w:rsid w:val="00BD4BDA"/>
    <w:rsid w:val="00BD524D"/>
    <w:rsid w:val="00BD5F18"/>
    <w:rsid w:val="00BD64DE"/>
    <w:rsid w:val="00BD7133"/>
    <w:rsid w:val="00BE0867"/>
    <w:rsid w:val="00BE111F"/>
    <w:rsid w:val="00BE1B17"/>
    <w:rsid w:val="00BE702D"/>
    <w:rsid w:val="00BF0349"/>
    <w:rsid w:val="00BF0DC6"/>
    <w:rsid w:val="00BF1A47"/>
    <w:rsid w:val="00BF1D4C"/>
    <w:rsid w:val="00BF1F44"/>
    <w:rsid w:val="00BF2737"/>
    <w:rsid w:val="00BF3268"/>
    <w:rsid w:val="00BF452B"/>
    <w:rsid w:val="00BF5340"/>
    <w:rsid w:val="00BF5986"/>
    <w:rsid w:val="00BF610B"/>
    <w:rsid w:val="00C0035D"/>
    <w:rsid w:val="00C00868"/>
    <w:rsid w:val="00C009D5"/>
    <w:rsid w:val="00C023A4"/>
    <w:rsid w:val="00C024EA"/>
    <w:rsid w:val="00C0262C"/>
    <w:rsid w:val="00C02D46"/>
    <w:rsid w:val="00C0460A"/>
    <w:rsid w:val="00C05383"/>
    <w:rsid w:val="00C068D2"/>
    <w:rsid w:val="00C06AE0"/>
    <w:rsid w:val="00C06D07"/>
    <w:rsid w:val="00C0773A"/>
    <w:rsid w:val="00C07997"/>
    <w:rsid w:val="00C10C92"/>
    <w:rsid w:val="00C1180B"/>
    <w:rsid w:val="00C11B09"/>
    <w:rsid w:val="00C121DA"/>
    <w:rsid w:val="00C128F1"/>
    <w:rsid w:val="00C143E2"/>
    <w:rsid w:val="00C1465A"/>
    <w:rsid w:val="00C14C36"/>
    <w:rsid w:val="00C16789"/>
    <w:rsid w:val="00C16D7A"/>
    <w:rsid w:val="00C172E1"/>
    <w:rsid w:val="00C20E4E"/>
    <w:rsid w:val="00C23278"/>
    <w:rsid w:val="00C2574F"/>
    <w:rsid w:val="00C2637F"/>
    <w:rsid w:val="00C26CD9"/>
    <w:rsid w:val="00C26E9A"/>
    <w:rsid w:val="00C274A7"/>
    <w:rsid w:val="00C30150"/>
    <w:rsid w:val="00C31372"/>
    <w:rsid w:val="00C31A9B"/>
    <w:rsid w:val="00C322C1"/>
    <w:rsid w:val="00C323DA"/>
    <w:rsid w:val="00C32AF8"/>
    <w:rsid w:val="00C32C0A"/>
    <w:rsid w:val="00C32FCB"/>
    <w:rsid w:val="00C33652"/>
    <w:rsid w:val="00C342D8"/>
    <w:rsid w:val="00C349F3"/>
    <w:rsid w:val="00C34F9E"/>
    <w:rsid w:val="00C35E51"/>
    <w:rsid w:val="00C3657C"/>
    <w:rsid w:val="00C36B63"/>
    <w:rsid w:val="00C403F1"/>
    <w:rsid w:val="00C42B0B"/>
    <w:rsid w:val="00C43019"/>
    <w:rsid w:val="00C43A52"/>
    <w:rsid w:val="00C44357"/>
    <w:rsid w:val="00C45261"/>
    <w:rsid w:val="00C46C33"/>
    <w:rsid w:val="00C46FB7"/>
    <w:rsid w:val="00C521FE"/>
    <w:rsid w:val="00C52AC2"/>
    <w:rsid w:val="00C54F2F"/>
    <w:rsid w:val="00C55235"/>
    <w:rsid w:val="00C5527F"/>
    <w:rsid w:val="00C552AE"/>
    <w:rsid w:val="00C555A9"/>
    <w:rsid w:val="00C55B0A"/>
    <w:rsid w:val="00C564B8"/>
    <w:rsid w:val="00C608A7"/>
    <w:rsid w:val="00C60C99"/>
    <w:rsid w:val="00C6158F"/>
    <w:rsid w:val="00C62749"/>
    <w:rsid w:val="00C63AC0"/>
    <w:rsid w:val="00C645F6"/>
    <w:rsid w:val="00C65B56"/>
    <w:rsid w:val="00C661D4"/>
    <w:rsid w:val="00C66406"/>
    <w:rsid w:val="00C704B3"/>
    <w:rsid w:val="00C7094A"/>
    <w:rsid w:val="00C71368"/>
    <w:rsid w:val="00C71491"/>
    <w:rsid w:val="00C71D92"/>
    <w:rsid w:val="00C7256E"/>
    <w:rsid w:val="00C7367C"/>
    <w:rsid w:val="00C73C5A"/>
    <w:rsid w:val="00C74E2A"/>
    <w:rsid w:val="00C76AE0"/>
    <w:rsid w:val="00C82396"/>
    <w:rsid w:val="00C83415"/>
    <w:rsid w:val="00C83B52"/>
    <w:rsid w:val="00C8473C"/>
    <w:rsid w:val="00C84D50"/>
    <w:rsid w:val="00C84F74"/>
    <w:rsid w:val="00C867C2"/>
    <w:rsid w:val="00C87335"/>
    <w:rsid w:val="00C877F1"/>
    <w:rsid w:val="00C878CA"/>
    <w:rsid w:val="00C87B7D"/>
    <w:rsid w:val="00C9040E"/>
    <w:rsid w:val="00C9042E"/>
    <w:rsid w:val="00C91202"/>
    <w:rsid w:val="00C9267D"/>
    <w:rsid w:val="00C93135"/>
    <w:rsid w:val="00C93444"/>
    <w:rsid w:val="00C954C5"/>
    <w:rsid w:val="00C97C19"/>
    <w:rsid w:val="00CA0235"/>
    <w:rsid w:val="00CA1FEC"/>
    <w:rsid w:val="00CA29A6"/>
    <w:rsid w:val="00CA33C3"/>
    <w:rsid w:val="00CA3822"/>
    <w:rsid w:val="00CA3C49"/>
    <w:rsid w:val="00CA3EB7"/>
    <w:rsid w:val="00CA3EE0"/>
    <w:rsid w:val="00CA41ED"/>
    <w:rsid w:val="00CA4867"/>
    <w:rsid w:val="00CA48CF"/>
    <w:rsid w:val="00CA4B6F"/>
    <w:rsid w:val="00CA5123"/>
    <w:rsid w:val="00CA53D8"/>
    <w:rsid w:val="00CA6DA1"/>
    <w:rsid w:val="00CA7B11"/>
    <w:rsid w:val="00CA7F13"/>
    <w:rsid w:val="00CB05FE"/>
    <w:rsid w:val="00CB0801"/>
    <w:rsid w:val="00CB17A5"/>
    <w:rsid w:val="00CB2E03"/>
    <w:rsid w:val="00CB35B2"/>
    <w:rsid w:val="00CB3C7C"/>
    <w:rsid w:val="00CB554B"/>
    <w:rsid w:val="00CB5AD5"/>
    <w:rsid w:val="00CB7947"/>
    <w:rsid w:val="00CC115F"/>
    <w:rsid w:val="00CC2D9A"/>
    <w:rsid w:val="00CC3528"/>
    <w:rsid w:val="00CC3D2C"/>
    <w:rsid w:val="00CC3D85"/>
    <w:rsid w:val="00CC3E46"/>
    <w:rsid w:val="00CC45A0"/>
    <w:rsid w:val="00CC4D97"/>
    <w:rsid w:val="00CC5578"/>
    <w:rsid w:val="00CC562F"/>
    <w:rsid w:val="00CC7145"/>
    <w:rsid w:val="00CC72B3"/>
    <w:rsid w:val="00CC77EA"/>
    <w:rsid w:val="00CC7C05"/>
    <w:rsid w:val="00CC7F82"/>
    <w:rsid w:val="00CD06AD"/>
    <w:rsid w:val="00CD0E08"/>
    <w:rsid w:val="00CD0E7D"/>
    <w:rsid w:val="00CD136B"/>
    <w:rsid w:val="00CD22D3"/>
    <w:rsid w:val="00CD24B2"/>
    <w:rsid w:val="00CD2A47"/>
    <w:rsid w:val="00CD2E69"/>
    <w:rsid w:val="00CD45AE"/>
    <w:rsid w:val="00CD486F"/>
    <w:rsid w:val="00CD5638"/>
    <w:rsid w:val="00CD7A5C"/>
    <w:rsid w:val="00CD7C94"/>
    <w:rsid w:val="00CE0487"/>
    <w:rsid w:val="00CE04AC"/>
    <w:rsid w:val="00CE0EC6"/>
    <w:rsid w:val="00CE11AE"/>
    <w:rsid w:val="00CE1A64"/>
    <w:rsid w:val="00CE2B0E"/>
    <w:rsid w:val="00CE32DE"/>
    <w:rsid w:val="00CE37DA"/>
    <w:rsid w:val="00CE3BC1"/>
    <w:rsid w:val="00CE419C"/>
    <w:rsid w:val="00CE4A80"/>
    <w:rsid w:val="00CE4BD4"/>
    <w:rsid w:val="00CE4C1C"/>
    <w:rsid w:val="00CE56A2"/>
    <w:rsid w:val="00CE59BA"/>
    <w:rsid w:val="00CE6BEE"/>
    <w:rsid w:val="00CE6E13"/>
    <w:rsid w:val="00CE6F79"/>
    <w:rsid w:val="00CE7076"/>
    <w:rsid w:val="00CE7F07"/>
    <w:rsid w:val="00CF111A"/>
    <w:rsid w:val="00CF1C4E"/>
    <w:rsid w:val="00CF1EA4"/>
    <w:rsid w:val="00CF24C6"/>
    <w:rsid w:val="00CF4999"/>
    <w:rsid w:val="00CF49B3"/>
    <w:rsid w:val="00CF7555"/>
    <w:rsid w:val="00CF7C63"/>
    <w:rsid w:val="00D00576"/>
    <w:rsid w:val="00D00DBA"/>
    <w:rsid w:val="00D02105"/>
    <w:rsid w:val="00D02614"/>
    <w:rsid w:val="00D03978"/>
    <w:rsid w:val="00D0450C"/>
    <w:rsid w:val="00D0517E"/>
    <w:rsid w:val="00D05F32"/>
    <w:rsid w:val="00D0610F"/>
    <w:rsid w:val="00D06622"/>
    <w:rsid w:val="00D07935"/>
    <w:rsid w:val="00D1160A"/>
    <w:rsid w:val="00D11EC0"/>
    <w:rsid w:val="00D12781"/>
    <w:rsid w:val="00D1303B"/>
    <w:rsid w:val="00D13B94"/>
    <w:rsid w:val="00D14840"/>
    <w:rsid w:val="00D14CD6"/>
    <w:rsid w:val="00D15613"/>
    <w:rsid w:val="00D15912"/>
    <w:rsid w:val="00D159E2"/>
    <w:rsid w:val="00D15BFD"/>
    <w:rsid w:val="00D1603E"/>
    <w:rsid w:val="00D16799"/>
    <w:rsid w:val="00D16CB8"/>
    <w:rsid w:val="00D175C2"/>
    <w:rsid w:val="00D206C9"/>
    <w:rsid w:val="00D20B9A"/>
    <w:rsid w:val="00D20BC6"/>
    <w:rsid w:val="00D20FBA"/>
    <w:rsid w:val="00D21DFE"/>
    <w:rsid w:val="00D22017"/>
    <w:rsid w:val="00D22BBF"/>
    <w:rsid w:val="00D2461C"/>
    <w:rsid w:val="00D26392"/>
    <w:rsid w:val="00D27173"/>
    <w:rsid w:val="00D3173C"/>
    <w:rsid w:val="00D3225F"/>
    <w:rsid w:val="00D3284C"/>
    <w:rsid w:val="00D335CD"/>
    <w:rsid w:val="00D33630"/>
    <w:rsid w:val="00D3374D"/>
    <w:rsid w:val="00D33D3F"/>
    <w:rsid w:val="00D3462A"/>
    <w:rsid w:val="00D355F9"/>
    <w:rsid w:val="00D35930"/>
    <w:rsid w:val="00D3642D"/>
    <w:rsid w:val="00D36DB9"/>
    <w:rsid w:val="00D402D0"/>
    <w:rsid w:val="00D40668"/>
    <w:rsid w:val="00D40C70"/>
    <w:rsid w:val="00D4121B"/>
    <w:rsid w:val="00D41381"/>
    <w:rsid w:val="00D4159E"/>
    <w:rsid w:val="00D41EDC"/>
    <w:rsid w:val="00D420CA"/>
    <w:rsid w:val="00D4244F"/>
    <w:rsid w:val="00D424C6"/>
    <w:rsid w:val="00D42EDC"/>
    <w:rsid w:val="00D43BAD"/>
    <w:rsid w:val="00D44120"/>
    <w:rsid w:val="00D44457"/>
    <w:rsid w:val="00D44594"/>
    <w:rsid w:val="00D45386"/>
    <w:rsid w:val="00D45649"/>
    <w:rsid w:val="00D45AD8"/>
    <w:rsid w:val="00D46E18"/>
    <w:rsid w:val="00D46F32"/>
    <w:rsid w:val="00D4787F"/>
    <w:rsid w:val="00D50D5B"/>
    <w:rsid w:val="00D51464"/>
    <w:rsid w:val="00D5225B"/>
    <w:rsid w:val="00D522AB"/>
    <w:rsid w:val="00D537DE"/>
    <w:rsid w:val="00D53E8A"/>
    <w:rsid w:val="00D542B4"/>
    <w:rsid w:val="00D542F5"/>
    <w:rsid w:val="00D5492B"/>
    <w:rsid w:val="00D559E5"/>
    <w:rsid w:val="00D57CA5"/>
    <w:rsid w:val="00D6029F"/>
    <w:rsid w:val="00D60B99"/>
    <w:rsid w:val="00D60C4C"/>
    <w:rsid w:val="00D61492"/>
    <w:rsid w:val="00D62775"/>
    <w:rsid w:val="00D62BE4"/>
    <w:rsid w:val="00D635E9"/>
    <w:rsid w:val="00D65049"/>
    <w:rsid w:val="00D66563"/>
    <w:rsid w:val="00D70ED8"/>
    <w:rsid w:val="00D71397"/>
    <w:rsid w:val="00D71E53"/>
    <w:rsid w:val="00D72B2B"/>
    <w:rsid w:val="00D73378"/>
    <w:rsid w:val="00D73BCB"/>
    <w:rsid w:val="00D73DFC"/>
    <w:rsid w:val="00D74322"/>
    <w:rsid w:val="00D75537"/>
    <w:rsid w:val="00D769CF"/>
    <w:rsid w:val="00D76A8F"/>
    <w:rsid w:val="00D770FA"/>
    <w:rsid w:val="00D77E14"/>
    <w:rsid w:val="00D805ED"/>
    <w:rsid w:val="00D810C0"/>
    <w:rsid w:val="00D811BE"/>
    <w:rsid w:val="00D82673"/>
    <w:rsid w:val="00D82B14"/>
    <w:rsid w:val="00D83BFA"/>
    <w:rsid w:val="00D85312"/>
    <w:rsid w:val="00D8717A"/>
    <w:rsid w:val="00D87733"/>
    <w:rsid w:val="00D900D1"/>
    <w:rsid w:val="00D9054D"/>
    <w:rsid w:val="00D91587"/>
    <w:rsid w:val="00D91D89"/>
    <w:rsid w:val="00D9226B"/>
    <w:rsid w:val="00D92BE7"/>
    <w:rsid w:val="00D957F9"/>
    <w:rsid w:val="00D962D6"/>
    <w:rsid w:val="00D96508"/>
    <w:rsid w:val="00D96521"/>
    <w:rsid w:val="00DA18CF"/>
    <w:rsid w:val="00DA25EA"/>
    <w:rsid w:val="00DA3324"/>
    <w:rsid w:val="00DA3E3D"/>
    <w:rsid w:val="00DA42F4"/>
    <w:rsid w:val="00DA45ED"/>
    <w:rsid w:val="00DA4F74"/>
    <w:rsid w:val="00DA5426"/>
    <w:rsid w:val="00DA54B0"/>
    <w:rsid w:val="00DA6946"/>
    <w:rsid w:val="00DA7B82"/>
    <w:rsid w:val="00DB029F"/>
    <w:rsid w:val="00DB07D0"/>
    <w:rsid w:val="00DB0B5A"/>
    <w:rsid w:val="00DB0D67"/>
    <w:rsid w:val="00DB159D"/>
    <w:rsid w:val="00DB2A3B"/>
    <w:rsid w:val="00DB39D2"/>
    <w:rsid w:val="00DB4525"/>
    <w:rsid w:val="00DB4BBA"/>
    <w:rsid w:val="00DB692D"/>
    <w:rsid w:val="00DB74A2"/>
    <w:rsid w:val="00DB7E11"/>
    <w:rsid w:val="00DC0ED8"/>
    <w:rsid w:val="00DC10C4"/>
    <w:rsid w:val="00DC10F4"/>
    <w:rsid w:val="00DC137B"/>
    <w:rsid w:val="00DC179A"/>
    <w:rsid w:val="00DC1B82"/>
    <w:rsid w:val="00DC24D5"/>
    <w:rsid w:val="00DC2819"/>
    <w:rsid w:val="00DC2E90"/>
    <w:rsid w:val="00DC3482"/>
    <w:rsid w:val="00DC4CE6"/>
    <w:rsid w:val="00DC5C59"/>
    <w:rsid w:val="00DC721D"/>
    <w:rsid w:val="00DC7F48"/>
    <w:rsid w:val="00DD01DB"/>
    <w:rsid w:val="00DD0832"/>
    <w:rsid w:val="00DD0A33"/>
    <w:rsid w:val="00DD17E5"/>
    <w:rsid w:val="00DD1CE2"/>
    <w:rsid w:val="00DD1DAA"/>
    <w:rsid w:val="00DD226F"/>
    <w:rsid w:val="00DD2899"/>
    <w:rsid w:val="00DD2D59"/>
    <w:rsid w:val="00DD3994"/>
    <w:rsid w:val="00DD4892"/>
    <w:rsid w:val="00DD617C"/>
    <w:rsid w:val="00DD6427"/>
    <w:rsid w:val="00DD66CB"/>
    <w:rsid w:val="00DD67E0"/>
    <w:rsid w:val="00DD7084"/>
    <w:rsid w:val="00DD708F"/>
    <w:rsid w:val="00DD74A9"/>
    <w:rsid w:val="00DE1A3B"/>
    <w:rsid w:val="00DE2345"/>
    <w:rsid w:val="00DE3E73"/>
    <w:rsid w:val="00DE41D8"/>
    <w:rsid w:val="00DE65C7"/>
    <w:rsid w:val="00DE6D61"/>
    <w:rsid w:val="00DF095E"/>
    <w:rsid w:val="00DF09F6"/>
    <w:rsid w:val="00DF1EA6"/>
    <w:rsid w:val="00DF2ECF"/>
    <w:rsid w:val="00DF34D9"/>
    <w:rsid w:val="00DF42DC"/>
    <w:rsid w:val="00DF61CB"/>
    <w:rsid w:val="00DF6E70"/>
    <w:rsid w:val="00E00140"/>
    <w:rsid w:val="00E01AF0"/>
    <w:rsid w:val="00E02187"/>
    <w:rsid w:val="00E03036"/>
    <w:rsid w:val="00E030E7"/>
    <w:rsid w:val="00E039EC"/>
    <w:rsid w:val="00E040FA"/>
    <w:rsid w:val="00E0459A"/>
    <w:rsid w:val="00E05209"/>
    <w:rsid w:val="00E0533B"/>
    <w:rsid w:val="00E05757"/>
    <w:rsid w:val="00E05A47"/>
    <w:rsid w:val="00E06AEE"/>
    <w:rsid w:val="00E06CBA"/>
    <w:rsid w:val="00E10A01"/>
    <w:rsid w:val="00E114CE"/>
    <w:rsid w:val="00E11613"/>
    <w:rsid w:val="00E127E9"/>
    <w:rsid w:val="00E12AA3"/>
    <w:rsid w:val="00E1415A"/>
    <w:rsid w:val="00E149D1"/>
    <w:rsid w:val="00E14C73"/>
    <w:rsid w:val="00E1516F"/>
    <w:rsid w:val="00E16609"/>
    <w:rsid w:val="00E21176"/>
    <w:rsid w:val="00E21405"/>
    <w:rsid w:val="00E2186B"/>
    <w:rsid w:val="00E2237B"/>
    <w:rsid w:val="00E22385"/>
    <w:rsid w:val="00E240DE"/>
    <w:rsid w:val="00E24162"/>
    <w:rsid w:val="00E24198"/>
    <w:rsid w:val="00E248D0"/>
    <w:rsid w:val="00E26C09"/>
    <w:rsid w:val="00E26EC9"/>
    <w:rsid w:val="00E271A4"/>
    <w:rsid w:val="00E30473"/>
    <w:rsid w:val="00E30578"/>
    <w:rsid w:val="00E30964"/>
    <w:rsid w:val="00E36264"/>
    <w:rsid w:val="00E376D9"/>
    <w:rsid w:val="00E408AA"/>
    <w:rsid w:val="00E4158F"/>
    <w:rsid w:val="00E42E29"/>
    <w:rsid w:val="00E43436"/>
    <w:rsid w:val="00E43872"/>
    <w:rsid w:val="00E4401C"/>
    <w:rsid w:val="00E454C2"/>
    <w:rsid w:val="00E4558B"/>
    <w:rsid w:val="00E455A2"/>
    <w:rsid w:val="00E4587F"/>
    <w:rsid w:val="00E45F7A"/>
    <w:rsid w:val="00E4708F"/>
    <w:rsid w:val="00E4719A"/>
    <w:rsid w:val="00E506DD"/>
    <w:rsid w:val="00E50E52"/>
    <w:rsid w:val="00E51606"/>
    <w:rsid w:val="00E51C53"/>
    <w:rsid w:val="00E5299B"/>
    <w:rsid w:val="00E531C1"/>
    <w:rsid w:val="00E54F36"/>
    <w:rsid w:val="00E5572E"/>
    <w:rsid w:val="00E55B90"/>
    <w:rsid w:val="00E55FE6"/>
    <w:rsid w:val="00E567BA"/>
    <w:rsid w:val="00E56B9A"/>
    <w:rsid w:val="00E577D5"/>
    <w:rsid w:val="00E57974"/>
    <w:rsid w:val="00E57D7B"/>
    <w:rsid w:val="00E60843"/>
    <w:rsid w:val="00E61468"/>
    <w:rsid w:val="00E61AD8"/>
    <w:rsid w:val="00E628D9"/>
    <w:rsid w:val="00E628F3"/>
    <w:rsid w:val="00E6372B"/>
    <w:rsid w:val="00E646AE"/>
    <w:rsid w:val="00E6531A"/>
    <w:rsid w:val="00E663CF"/>
    <w:rsid w:val="00E665D6"/>
    <w:rsid w:val="00E66815"/>
    <w:rsid w:val="00E66D1E"/>
    <w:rsid w:val="00E66F81"/>
    <w:rsid w:val="00E7039D"/>
    <w:rsid w:val="00E70C49"/>
    <w:rsid w:val="00E71500"/>
    <w:rsid w:val="00E71613"/>
    <w:rsid w:val="00E71D80"/>
    <w:rsid w:val="00E721DE"/>
    <w:rsid w:val="00E72275"/>
    <w:rsid w:val="00E72330"/>
    <w:rsid w:val="00E72ED2"/>
    <w:rsid w:val="00E73352"/>
    <w:rsid w:val="00E73668"/>
    <w:rsid w:val="00E73FA3"/>
    <w:rsid w:val="00E74D54"/>
    <w:rsid w:val="00E74E01"/>
    <w:rsid w:val="00E74EE2"/>
    <w:rsid w:val="00E808E7"/>
    <w:rsid w:val="00E80947"/>
    <w:rsid w:val="00E80CCB"/>
    <w:rsid w:val="00E81B6B"/>
    <w:rsid w:val="00E81E92"/>
    <w:rsid w:val="00E82151"/>
    <w:rsid w:val="00E82C3D"/>
    <w:rsid w:val="00E830D5"/>
    <w:rsid w:val="00E84039"/>
    <w:rsid w:val="00E841B1"/>
    <w:rsid w:val="00E845D4"/>
    <w:rsid w:val="00E85C9C"/>
    <w:rsid w:val="00E86CE5"/>
    <w:rsid w:val="00E901F4"/>
    <w:rsid w:val="00E910D7"/>
    <w:rsid w:val="00E9112A"/>
    <w:rsid w:val="00E91472"/>
    <w:rsid w:val="00E93489"/>
    <w:rsid w:val="00E935DE"/>
    <w:rsid w:val="00E94643"/>
    <w:rsid w:val="00E95346"/>
    <w:rsid w:val="00E95B68"/>
    <w:rsid w:val="00E9653D"/>
    <w:rsid w:val="00E96789"/>
    <w:rsid w:val="00E9713A"/>
    <w:rsid w:val="00E97483"/>
    <w:rsid w:val="00E9795B"/>
    <w:rsid w:val="00EA013D"/>
    <w:rsid w:val="00EA0B33"/>
    <w:rsid w:val="00EA0E0E"/>
    <w:rsid w:val="00EA27B2"/>
    <w:rsid w:val="00EA2CE0"/>
    <w:rsid w:val="00EA3D1F"/>
    <w:rsid w:val="00EA47C6"/>
    <w:rsid w:val="00EA4BCE"/>
    <w:rsid w:val="00EA4DBD"/>
    <w:rsid w:val="00EA5985"/>
    <w:rsid w:val="00EA65ED"/>
    <w:rsid w:val="00EA7258"/>
    <w:rsid w:val="00EA73FC"/>
    <w:rsid w:val="00EA7549"/>
    <w:rsid w:val="00EB062D"/>
    <w:rsid w:val="00EB1ABE"/>
    <w:rsid w:val="00EB299F"/>
    <w:rsid w:val="00EB4200"/>
    <w:rsid w:val="00EB4C3C"/>
    <w:rsid w:val="00EB4C97"/>
    <w:rsid w:val="00EB5566"/>
    <w:rsid w:val="00EB6064"/>
    <w:rsid w:val="00EB7039"/>
    <w:rsid w:val="00EB7311"/>
    <w:rsid w:val="00EC05CB"/>
    <w:rsid w:val="00EC1783"/>
    <w:rsid w:val="00EC2983"/>
    <w:rsid w:val="00EC2EE7"/>
    <w:rsid w:val="00EC418E"/>
    <w:rsid w:val="00EC4620"/>
    <w:rsid w:val="00EC59FE"/>
    <w:rsid w:val="00EC5C0D"/>
    <w:rsid w:val="00EC7064"/>
    <w:rsid w:val="00EC7EFB"/>
    <w:rsid w:val="00ED0739"/>
    <w:rsid w:val="00ED0EE0"/>
    <w:rsid w:val="00ED0F95"/>
    <w:rsid w:val="00ED28AF"/>
    <w:rsid w:val="00ED43EC"/>
    <w:rsid w:val="00ED482B"/>
    <w:rsid w:val="00ED57E6"/>
    <w:rsid w:val="00ED5C96"/>
    <w:rsid w:val="00ED705F"/>
    <w:rsid w:val="00ED728D"/>
    <w:rsid w:val="00EE07BA"/>
    <w:rsid w:val="00EE2432"/>
    <w:rsid w:val="00EE246E"/>
    <w:rsid w:val="00EE3371"/>
    <w:rsid w:val="00EE3EDB"/>
    <w:rsid w:val="00EE4EDE"/>
    <w:rsid w:val="00EE50BC"/>
    <w:rsid w:val="00EE5460"/>
    <w:rsid w:val="00EE57FA"/>
    <w:rsid w:val="00EE683B"/>
    <w:rsid w:val="00EE6F7C"/>
    <w:rsid w:val="00EE7DDF"/>
    <w:rsid w:val="00EF1049"/>
    <w:rsid w:val="00EF1E17"/>
    <w:rsid w:val="00EF203E"/>
    <w:rsid w:val="00EF3086"/>
    <w:rsid w:val="00EF3184"/>
    <w:rsid w:val="00EF350A"/>
    <w:rsid w:val="00EF48BB"/>
    <w:rsid w:val="00EF4A65"/>
    <w:rsid w:val="00EF6911"/>
    <w:rsid w:val="00F00496"/>
    <w:rsid w:val="00F013C8"/>
    <w:rsid w:val="00F01979"/>
    <w:rsid w:val="00F01AC6"/>
    <w:rsid w:val="00F02624"/>
    <w:rsid w:val="00F059A5"/>
    <w:rsid w:val="00F0629B"/>
    <w:rsid w:val="00F06374"/>
    <w:rsid w:val="00F06C3C"/>
    <w:rsid w:val="00F07890"/>
    <w:rsid w:val="00F10E8C"/>
    <w:rsid w:val="00F1118A"/>
    <w:rsid w:val="00F11C30"/>
    <w:rsid w:val="00F12F2B"/>
    <w:rsid w:val="00F139B6"/>
    <w:rsid w:val="00F13A46"/>
    <w:rsid w:val="00F13F6E"/>
    <w:rsid w:val="00F1471F"/>
    <w:rsid w:val="00F14A32"/>
    <w:rsid w:val="00F15CE9"/>
    <w:rsid w:val="00F2127A"/>
    <w:rsid w:val="00F22601"/>
    <w:rsid w:val="00F2374D"/>
    <w:rsid w:val="00F253CB"/>
    <w:rsid w:val="00F30DB2"/>
    <w:rsid w:val="00F31227"/>
    <w:rsid w:val="00F31334"/>
    <w:rsid w:val="00F3245F"/>
    <w:rsid w:val="00F34E4A"/>
    <w:rsid w:val="00F350EE"/>
    <w:rsid w:val="00F35167"/>
    <w:rsid w:val="00F36490"/>
    <w:rsid w:val="00F36586"/>
    <w:rsid w:val="00F36A0D"/>
    <w:rsid w:val="00F37021"/>
    <w:rsid w:val="00F4012E"/>
    <w:rsid w:val="00F40593"/>
    <w:rsid w:val="00F405EC"/>
    <w:rsid w:val="00F40C16"/>
    <w:rsid w:val="00F41521"/>
    <w:rsid w:val="00F41A77"/>
    <w:rsid w:val="00F439D9"/>
    <w:rsid w:val="00F44AAF"/>
    <w:rsid w:val="00F45C3F"/>
    <w:rsid w:val="00F45CAC"/>
    <w:rsid w:val="00F46196"/>
    <w:rsid w:val="00F46D4F"/>
    <w:rsid w:val="00F46E0D"/>
    <w:rsid w:val="00F46E96"/>
    <w:rsid w:val="00F50300"/>
    <w:rsid w:val="00F506E1"/>
    <w:rsid w:val="00F50E95"/>
    <w:rsid w:val="00F51998"/>
    <w:rsid w:val="00F522B7"/>
    <w:rsid w:val="00F52B5B"/>
    <w:rsid w:val="00F53494"/>
    <w:rsid w:val="00F547F5"/>
    <w:rsid w:val="00F5602F"/>
    <w:rsid w:val="00F573D2"/>
    <w:rsid w:val="00F573DD"/>
    <w:rsid w:val="00F5775E"/>
    <w:rsid w:val="00F57CE2"/>
    <w:rsid w:val="00F60719"/>
    <w:rsid w:val="00F6114C"/>
    <w:rsid w:val="00F61ADB"/>
    <w:rsid w:val="00F62510"/>
    <w:rsid w:val="00F62F16"/>
    <w:rsid w:val="00F635DE"/>
    <w:rsid w:val="00F63AEA"/>
    <w:rsid w:val="00F63F8F"/>
    <w:rsid w:val="00F64355"/>
    <w:rsid w:val="00F650B6"/>
    <w:rsid w:val="00F65514"/>
    <w:rsid w:val="00F667AC"/>
    <w:rsid w:val="00F66B00"/>
    <w:rsid w:val="00F70724"/>
    <w:rsid w:val="00F71189"/>
    <w:rsid w:val="00F71998"/>
    <w:rsid w:val="00F73257"/>
    <w:rsid w:val="00F735B6"/>
    <w:rsid w:val="00F74BF3"/>
    <w:rsid w:val="00F74CED"/>
    <w:rsid w:val="00F755EE"/>
    <w:rsid w:val="00F774E0"/>
    <w:rsid w:val="00F77B7A"/>
    <w:rsid w:val="00F80202"/>
    <w:rsid w:val="00F807A8"/>
    <w:rsid w:val="00F8238B"/>
    <w:rsid w:val="00F82582"/>
    <w:rsid w:val="00F829C9"/>
    <w:rsid w:val="00F840AB"/>
    <w:rsid w:val="00F8574F"/>
    <w:rsid w:val="00F860FA"/>
    <w:rsid w:val="00F861AD"/>
    <w:rsid w:val="00F861F4"/>
    <w:rsid w:val="00F86C32"/>
    <w:rsid w:val="00F86D96"/>
    <w:rsid w:val="00F87CC5"/>
    <w:rsid w:val="00F91203"/>
    <w:rsid w:val="00F916E3"/>
    <w:rsid w:val="00F91CD4"/>
    <w:rsid w:val="00F91F0E"/>
    <w:rsid w:val="00F93601"/>
    <w:rsid w:val="00F93D6A"/>
    <w:rsid w:val="00F94839"/>
    <w:rsid w:val="00F94979"/>
    <w:rsid w:val="00F949AF"/>
    <w:rsid w:val="00F94EAE"/>
    <w:rsid w:val="00F9513C"/>
    <w:rsid w:val="00F954B1"/>
    <w:rsid w:val="00F95694"/>
    <w:rsid w:val="00F9589C"/>
    <w:rsid w:val="00F95DE0"/>
    <w:rsid w:val="00F96682"/>
    <w:rsid w:val="00F96ED2"/>
    <w:rsid w:val="00F9726A"/>
    <w:rsid w:val="00F97441"/>
    <w:rsid w:val="00FA0EC8"/>
    <w:rsid w:val="00FA12C6"/>
    <w:rsid w:val="00FA1B76"/>
    <w:rsid w:val="00FA2240"/>
    <w:rsid w:val="00FA24B7"/>
    <w:rsid w:val="00FA2885"/>
    <w:rsid w:val="00FA2FCB"/>
    <w:rsid w:val="00FA63A7"/>
    <w:rsid w:val="00FA647E"/>
    <w:rsid w:val="00FA735F"/>
    <w:rsid w:val="00FA7661"/>
    <w:rsid w:val="00FA792E"/>
    <w:rsid w:val="00FA798D"/>
    <w:rsid w:val="00FB20E4"/>
    <w:rsid w:val="00FB26FC"/>
    <w:rsid w:val="00FB4090"/>
    <w:rsid w:val="00FB454A"/>
    <w:rsid w:val="00FB5C96"/>
    <w:rsid w:val="00FB6F22"/>
    <w:rsid w:val="00FB78BA"/>
    <w:rsid w:val="00FC1124"/>
    <w:rsid w:val="00FC17BB"/>
    <w:rsid w:val="00FC2208"/>
    <w:rsid w:val="00FC251E"/>
    <w:rsid w:val="00FC2522"/>
    <w:rsid w:val="00FC26E4"/>
    <w:rsid w:val="00FC27A3"/>
    <w:rsid w:val="00FC35B3"/>
    <w:rsid w:val="00FC3B14"/>
    <w:rsid w:val="00FC4499"/>
    <w:rsid w:val="00FC449A"/>
    <w:rsid w:val="00FC5118"/>
    <w:rsid w:val="00FC5676"/>
    <w:rsid w:val="00FC5D85"/>
    <w:rsid w:val="00FC6780"/>
    <w:rsid w:val="00FC6B20"/>
    <w:rsid w:val="00FC717E"/>
    <w:rsid w:val="00FC7418"/>
    <w:rsid w:val="00FC7B65"/>
    <w:rsid w:val="00FD079E"/>
    <w:rsid w:val="00FD1317"/>
    <w:rsid w:val="00FD3B35"/>
    <w:rsid w:val="00FD4F10"/>
    <w:rsid w:val="00FD50F0"/>
    <w:rsid w:val="00FD5412"/>
    <w:rsid w:val="00FD5C0F"/>
    <w:rsid w:val="00FD61E9"/>
    <w:rsid w:val="00FD6832"/>
    <w:rsid w:val="00FD6841"/>
    <w:rsid w:val="00FE1203"/>
    <w:rsid w:val="00FE14DD"/>
    <w:rsid w:val="00FE178C"/>
    <w:rsid w:val="00FE19EA"/>
    <w:rsid w:val="00FE2AAB"/>
    <w:rsid w:val="00FE38DA"/>
    <w:rsid w:val="00FE56B7"/>
    <w:rsid w:val="00FE6AA2"/>
    <w:rsid w:val="00FE73BB"/>
    <w:rsid w:val="00FE7998"/>
    <w:rsid w:val="00FE7A99"/>
    <w:rsid w:val="00FF0525"/>
    <w:rsid w:val="00FF0E06"/>
    <w:rsid w:val="00FF0E67"/>
    <w:rsid w:val="00FF1699"/>
    <w:rsid w:val="00FF2459"/>
    <w:rsid w:val="00FF2515"/>
    <w:rsid w:val="00FF37BA"/>
    <w:rsid w:val="00FF384C"/>
    <w:rsid w:val="00FF3A0F"/>
    <w:rsid w:val="00FF4031"/>
    <w:rsid w:val="00FF4DB7"/>
    <w:rsid w:val="00FF4E18"/>
    <w:rsid w:val="00FF4F8E"/>
    <w:rsid w:val="00FF5845"/>
    <w:rsid w:val="00FF62A7"/>
    <w:rsid w:val="00FF6888"/>
    <w:rsid w:val="00FF7607"/>
    <w:rsid w:val="00FF7CE8"/>
    <w:rsid w:val="00FF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3C4E0"/>
  <w15:docId w15:val="{55088361-F253-40E0-B583-6304756E0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64D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5730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6B2AF3"/>
  </w:style>
  <w:style w:type="paragraph" w:styleId="Header">
    <w:name w:val="header"/>
    <w:basedOn w:val="Normal"/>
    <w:link w:val="HeaderChar"/>
    <w:uiPriority w:val="99"/>
    <w:unhideWhenUsed/>
    <w:rsid w:val="006B2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AF3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B2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AF3"/>
    <w:rPr>
      <w:rFonts w:asciiTheme="minorHAnsi" w:hAnsiTheme="minorHAnsi"/>
      <w:sz w:val="22"/>
      <w:szCs w:val="22"/>
    </w:rPr>
  </w:style>
  <w:style w:type="character" w:styleId="Strong">
    <w:name w:val="Strong"/>
    <w:basedOn w:val="DefaultParagraphFont"/>
    <w:uiPriority w:val="22"/>
    <w:qFormat/>
    <w:rsid w:val="005A635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A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3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F54B88AC5040E4944D26636E46E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E0E40-BA78-471E-8990-EAB5CA2BD9AE}"/>
      </w:docPartPr>
      <w:docPartBody>
        <w:p w:rsidR="001630D0" w:rsidRDefault="000801AB" w:rsidP="000801AB">
          <w:pPr>
            <w:pStyle w:val="8DF54B88AC5040E4944D26636E46EC9A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01AB"/>
    <w:rsid w:val="00045BC8"/>
    <w:rsid w:val="000801AB"/>
    <w:rsid w:val="000F540C"/>
    <w:rsid w:val="00114F25"/>
    <w:rsid w:val="001630D0"/>
    <w:rsid w:val="001E2CB3"/>
    <w:rsid w:val="002A3BF8"/>
    <w:rsid w:val="002B253C"/>
    <w:rsid w:val="002F1EB2"/>
    <w:rsid w:val="00320039"/>
    <w:rsid w:val="00463CAF"/>
    <w:rsid w:val="00520643"/>
    <w:rsid w:val="005919F7"/>
    <w:rsid w:val="006316BB"/>
    <w:rsid w:val="00645D66"/>
    <w:rsid w:val="00665246"/>
    <w:rsid w:val="00665BED"/>
    <w:rsid w:val="006B0E90"/>
    <w:rsid w:val="007E574D"/>
    <w:rsid w:val="00821916"/>
    <w:rsid w:val="00890A87"/>
    <w:rsid w:val="00985DD3"/>
    <w:rsid w:val="009E41E0"/>
    <w:rsid w:val="00AC0B59"/>
    <w:rsid w:val="00B6729C"/>
    <w:rsid w:val="00BB6747"/>
    <w:rsid w:val="00E61DA2"/>
    <w:rsid w:val="00ED6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0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F54B88AC5040E4944D26636E46EC9A">
    <w:name w:val="8DF54B88AC5040E4944D26636E46EC9A"/>
    <w:rsid w:val="000801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B3A849-72DD-4C84-AC7C-8C2D62C51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3</Pages>
  <Words>985</Words>
  <Characters>561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STATED MEETING OF GALENA, MO CITY COUNCIL ON JULY 2, 2020</vt:lpstr>
    </vt:vector>
  </TitlesOfParts>
  <Company/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STATED MEETING OF GALENA, MO CITY COUNCIL ON MARCH 4, 2021</dc:title>
  <dc:creator>City Of Galena</dc:creator>
  <cp:lastModifiedBy>Galena City Hall</cp:lastModifiedBy>
  <cp:revision>103</cp:revision>
  <cp:lastPrinted>2021-05-07T15:29:00Z</cp:lastPrinted>
  <dcterms:created xsi:type="dcterms:W3CDTF">2021-03-05T15:32:00Z</dcterms:created>
  <dcterms:modified xsi:type="dcterms:W3CDTF">2021-05-07T15:30:00Z</dcterms:modified>
</cp:coreProperties>
</file>